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7A03B240" w:rsidR="00A004EF" w:rsidRDefault="00A004EF" w:rsidP="00A004EF">
      <w:pPr>
        <w:pStyle w:val="Heading1"/>
      </w:pPr>
      <w:bookmarkStart w:id="0" w:name="_Toc233371862"/>
      <w:r w:rsidRPr="00A004EF">
        <w:t xml:space="preserve">Welcome to </w:t>
      </w:r>
      <w:r w:rsidR="00CF67FC">
        <w:t xml:space="preserve">the </w:t>
      </w:r>
      <w:r w:rsidR="001C1617">
        <w:t>July</w:t>
      </w:r>
      <w:r w:rsidR="00CF67FC">
        <w:t xml:space="preserve"> </w:t>
      </w:r>
      <w:r w:rsidRPr="00A004EF">
        <w:t>edition of What’s On!</w:t>
      </w:r>
      <w:bookmarkEnd w:id="0"/>
    </w:p>
    <w:p w14:paraId="4B87A0DD" w14:textId="77777777" w:rsidR="004328BF" w:rsidRPr="004328BF" w:rsidRDefault="004328BF" w:rsidP="004328BF">
      <w:pPr>
        <w:rPr>
          <w:lang w:eastAsia="en-GB"/>
        </w:rPr>
      </w:pPr>
      <w:r w:rsidRPr="004328BF">
        <w:rPr>
          <w:lang w:eastAsia="en-GB"/>
        </w:rPr>
        <w:t>This month’s newsletter includes local events, support groups, accessible activities, volunteering opportunities and updates from Sight Support West of England, Wiltshire Sight and Insight Gloucestershire.</w:t>
      </w:r>
    </w:p>
    <w:p w14:paraId="579C729F" w14:textId="11DC6414" w:rsidR="004328BF" w:rsidRPr="004328BF" w:rsidRDefault="004328BF" w:rsidP="004328BF">
      <w:pPr>
        <w:rPr>
          <w:lang w:eastAsia="en-GB"/>
        </w:rPr>
      </w:pPr>
      <w:r w:rsidRPr="004328BF">
        <w:rPr>
          <w:lang w:eastAsia="en-GB"/>
        </w:rPr>
        <w:t>As always, you will find a dedicated section for your local charity, followed by activities and opportunities from across the region and online. Whether you are looking to try something new, connect with others or simply see what’s coming up nearby, we hope there is something of interest for you this month.</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376268B4" w14:textId="6C6B490E" w:rsidR="00637D11"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33371862" w:history="1">
            <w:r w:rsidR="00637D11" w:rsidRPr="00504E4D">
              <w:rPr>
                <w:rStyle w:val="Hyperlink"/>
                <w:noProof/>
              </w:rPr>
              <w:t>Welcome to the July edition of What’s On!</w:t>
            </w:r>
            <w:r w:rsidR="00637D11">
              <w:rPr>
                <w:noProof/>
                <w:webHidden/>
              </w:rPr>
              <w:tab/>
            </w:r>
            <w:r w:rsidR="00637D11">
              <w:rPr>
                <w:noProof/>
                <w:webHidden/>
              </w:rPr>
              <w:fldChar w:fldCharType="begin"/>
            </w:r>
            <w:r w:rsidR="00637D11">
              <w:rPr>
                <w:noProof/>
                <w:webHidden/>
              </w:rPr>
              <w:instrText xml:space="preserve"> PAGEREF _Toc233371862 \h </w:instrText>
            </w:r>
            <w:r w:rsidR="00637D11">
              <w:rPr>
                <w:noProof/>
                <w:webHidden/>
              </w:rPr>
            </w:r>
            <w:r w:rsidR="00637D11">
              <w:rPr>
                <w:noProof/>
                <w:webHidden/>
              </w:rPr>
              <w:fldChar w:fldCharType="separate"/>
            </w:r>
            <w:r w:rsidR="00637D11">
              <w:rPr>
                <w:noProof/>
                <w:webHidden/>
              </w:rPr>
              <w:t>1</w:t>
            </w:r>
            <w:r w:rsidR="00637D11">
              <w:rPr>
                <w:noProof/>
                <w:webHidden/>
              </w:rPr>
              <w:fldChar w:fldCharType="end"/>
            </w:r>
          </w:hyperlink>
        </w:p>
        <w:p w14:paraId="555783A0" w14:textId="7809BE75"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63" w:history="1">
            <w:r w:rsidRPr="00504E4D">
              <w:rPr>
                <w:rStyle w:val="Hyperlink"/>
                <w:noProof/>
              </w:rPr>
              <w:t>General updates from us</w:t>
            </w:r>
            <w:r>
              <w:rPr>
                <w:noProof/>
                <w:webHidden/>
              </w:rPr>
              <w:tab/>
            </w:r>
            <w:r>
              <w:rPr>
                <w:noProof/>
                <w:webHidden/>
              </w:rPr>
              <w:fldChar w:fldCharType="begin"/>
            </w:r>
            <w:r>
              <w:rPr>
                <w:noProof/>
                <w:webHidden/>
              </w:rPr>
              <w:instrText xml:space="preserve"> PAGEREF _Toc233371863 \h </w:instrText>
            </w:r>
            <w:r>
              <w:rPr>
                <w:noProof/>
                <w:webHidden/>
              </w:rPr>
            </w:r>
            <w:r>
              <w:rPr>
                <w:noProof/>
                <w:webHidden/>
              </w:rPr>
              <w:fldChar w:fldCharType="separate"/>
            </w:r>
            <w:r>
              <w:rPr>
                <w:noProof/>
                <w:webHidden/>
              </w:rPr>
              <w:t>2</w:t>
            </w:r>
            <w:r>
              <w:rPr>
                <w:noProof/>
                <w:webHidden/>
              </w:rPr>
              <w:fldChar w:fldCharType="end"/>
            </w:r>
          </w:hyperlink>
        </w:p>
        <w:p w14:paraId="196180D9" w14:textId="31867A0D"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64" w:history="1">
            <w:r w:rsidRPr="00504E4D">
              <w:rPr>
                <w:rStyle w:val="Hyperlink"/>
                <w:noProof/>
              </w:rPr>
              <w:t>Sight Support West of England news</w:t>
            </w:r>
            <w:r>
              <w:rPr>
                <w:noProof/>
                <w:webHidden/>
              </w:rPr>
              <w:tab/>
            </w:r>
            <w:r>
              <w:rPr>
                <w:noProof/>
                <w:webHidden/>
              </w:rPr>
              <w:fldChar w:fldCharType="begin"/>
            </w:r>
            <w:r>
              <w:rPr>
                <w:noProof/>
                <w:webHidden/>
              </w:rPr>
              <w:instrText xml:space="preserve"> PAGEREF _Toc233371864 \h </w:instrText>
            </w:r>
            <w:r>
              <w:rPr>
                <w:noProof/>
                <w:webHidden/>
              </w:rPr>
            </w:r>
            <w:r>
              <w:rPr>
                <w:noProof/>
                <w:webHidden/>
              </w:rPr>
              <w:fldChar w:fldCharType="separate"/>
            </w:r>
            <w:r>
              <w:rPr>
                <w:noProof/>
                <w:webHidden/>
              </w:rPr>
              <w:t>2</w:t>
            </w:r>
            <w:r>
              <w:rPr>
                <w:noProof/>
                <w:webHidden/>
              </w:rPr>
              <w:fldChar w:fldCharType="end"/>
            </w:r>
          </w:hyperlink>
        </w:p>
        <w:p w14:paraId="4C98B1A4" w14:textId="526F6C1D"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65" w:history="1">
            <w:r w:rsidRPr="00504E4D">
              <w:rPr>
                <w:rStyle w:val="Hyperlink"/>
                <w:noProof/>
              </w:rPr>
              <w:t>Insight Gloucestershire news</w:t>
            </w:r>
            <w:r>
              <w:rPr>
                <w:noProof/>
                <w:webHidden/>
              </w:rPr>
              <w:tab/>
            </w:r>
            <w:r>
              <w:rPr>
                <w:noProof/>
                <w:webHidden/>
              </w:rPr>
              <w:fldChar w:fldCharType="begin"/>
            </w:r>
            <w:r>
              <w:rPr>
                <w:noProof/>
                <w:webHidden/>
              </w:rPr>
              <w:instrText xml:space="preserve"> PAGEREF _Toc233371865 \h </w:instrText>
            </w:r>
            <w:r>
              <w:rPr>
                <w:noProof/>
                <w:webHidden/>
              </w:rPr>
            </w:r>
            <w:r>
              <w:rPr>
                <w:noProof/>
                <w:webHidden/>
              </w:rPr>
              <w:fldChar w:fldCharType="separate"/>
            </w:r>
            <w:r>
              <w:rPr>
                <w:noProof/>
                <w:webHidden/>
              </w:rPr>
              <w:t>3</w:t>
            </w:r>
            <w:r>
              <w:rPr>
                <w:noProof/>
                <w:webHidden/>
              </w:rPr>
              <w:fldChar w:fldCharType="end"/>
            </w:r>
          </w:hyperlink>
        </w:p>
        <w:p w14:paraId="18E3ABE2" w14:textId="0E8B0437"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66" w:history="1">
            <w:r w:rsidRPr="00504E4D">
              <w:rPr>
                <w:rStyle w:val="Hyperlink"/>
                <w:noProof/>
              </w:rPr>
              <w:t>Wiltshire Sight news</w:t>
            </w:r>
            <w:r>
              <w:rPr>
                <w:noProof/>
                <w:webHidden/>
              </w:rPr>
              <w:tab/>
            </w:r>
            <w:r>
              <w:rPr>
                <w:noProof/>
                <w:webHidden/>
              </w:rPr>
              <w:fldChar w:fldCharType="begin"/>
            </w:r>
            <w:r>
              <w:rPr>
                <w:noProof/>
                <w:webHidden/>
              </w:rPr>
              <w:instrText xml:space="preserve"> PAGEREF _Toc233371866 \h </w:instrText>
            </w:r>
            <w:r>
              <w:rPr>
                <w:noProof/>
                <w:webHidden/>
              </w:rPr>
            </w:r>
            <w:r>
              <w:rPr>
                <w:noProof/>
                <w:webHidden/>
              </w:rPr>
              <w:fldChar w:fldCharType="separate"/>
            </w:r>
            <w:r>
              <w:rPr>
                <w:noProof/>
                <w:webHidden/>
              </w:rPr>
              <w:t>4</w:t>
            </w:r>
            <w:r>
              <w:rPr>
                <w:noProof/>
                <w:webHidden/>
              </w:rPr>
              <w:fldChar w:fldCharType="end"/>
            </w:r>
          </w:hyperlink>
        </w:p>
        <w:p w14:paraId="7145C5A1" w14:textId="1504BD6A"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67" w:history="1">
            <w:r w:rsidRPr="00504E4D">
              <w:rPr>
                <w:rStyle w:val="Hyperlink"/>
                <w:noProof/>
              </w:rPr>
              <w:t>Leisure and sporting activities</w:t>
            </w:r>
            <w:r>
              <w:rPr>
                <w:noProof/>
                <w:webHidden/>
              </w:rPr>
              <w:tab/>
            </w:r>
            <w:r>
              <w:rPr>
                <w:noProof/>
                <w:webHidden/>
              </w:rPr>
              <w:fldChar w:fldCharType="begin"/>
            </w:r>
            <w:r>
              <w:rPr>
                <w:noProof/>
                <w:webHidden/>
              </w:rPr>
              <w:instrText xml:space="preserve"> PAGEREF _Toc233371867 \h </w:instrText>
            </w:r>
            <w:r>
              <w:rPr>
                <w:noProof/>
                <w:webHidden/>
              </w:rPr>
            </w:r>
            <w:r>
              <w:rPr>
                <w:noProof/>
                <w:webHidden/>
              </w:rPr>
              <w:fldChar w:fldCharType="separate"/>
            </w:r>
            <w:r>
              <w:rPr>
                <w:noProof/>
                <w:webHidden/>
              </w:rPr>
              <w:t>6</w:t>
            </w:r>
            <w:r>
              <w:rPr>
                <w:noProof/>
                <w:webHidden/>
              </w:rPr>
              <w:fldChar w:fldCharType="end"/>
            </w:r>
          </w:hyperlink>
        </w:p>
        <w:p w14:paraId="1CBBAB19" w14:textId="36BA724C"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68" w:history="1">
            <w:r w:rsidRPr="00504E4D">
              <w:rPr>
                <w:rStyle w:val="Hyperlink"/>
                <w:noProof/>
              </w:rPr>
              <w:t>Children and young people</w:t>
            </w:r>
            <w:r>
              <w:rPr>
                <w:noProof/>
                <w:webHidden/>
              </w:rPr>
              <w:tab/>
            </w:r>
            <w:r>
              <w:rPr>
                <w:noProof/>
                <w:webHidden/>
              </w:rPr>
              <w:fldChar w:fldCharType="begin"/>
            </w:r>
            <w:r>
              <w:rPr>
                <w:noProof/>
                <w:webHidden/>
              </w:rPr>
              <w:instrText xml:space="preserve"> PAGEREF _Toc233371868 \h </w:instrText>
            </w:r>
            <w:r>
              <w:rPr>
                <w:noProof/>
                <w:webHidden/>
              </w:rPr>
            </w:r>
            <w:r>
              <w:rPr>
                <w:noProof/>
                <w:webHidden/>
              </w:rPr>
              <w:fldChar w:fldCharType="separate"/>
            </w:r>
            <w:r>
              <w:rPr>
                <w:noProof/>
                <w:webHidden/>
              </w:rPr>
              <w:t>8</w:t>
            </w:r>
            <w:r>
              <w:rPr>
                <w:noProof/>
                <w:webHidden/>
              </w:rPr>
              <w:fldChar w:fldCharType="end"/>
            </w:r>
          </w:hyperlink>
        </w:p>
        <w:p w14:paraId="669FB06D" w14:textId="361AD462"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69" w:history="1">
            <w:r w:rsidRPr="00504E4D">
              <w:rPr>
                <w:rStyle w:val="Hyperlink"/>
                <w:noProof/>
              </w:rPr>
              <w:t>Audio described arts and theatre</w:t>
            </w:r>
            <w:r>
              <w:rPr>
                <w:noProof/>
                <w:webHidden/>
              </w:rPr>
              <w:tab/>
            </w:r>
            <w:r>
              <w:rPr>
                <w:noProof/>
                <w:webHidden/>
              </w:rPr>
              <w:fldChar w:fldCharType="begin"/>
            </w:r>
            <w:r>
              <w:rPr>
                <w:noProof/>
                <w:webHidden/>
              </w:rPr>
              <w:instrText xml:space="preserve"> PAGEREF _Toc233371869 \h </w:instrText>
            </w:r>
            <w:r>
              <w:rPr>
                <w:noProof/>
                <w:webHidden/>
              </w:rPr>
            </w:r>
            <w:r>
              <w:rPr>
                <w:noProof/>
                <w:webHidden/>
              </w:rPr>
              <w:fldChar w:fldCharType="separate"/>
            </w:r>
            <w:r>
              <w:rPr>
                <w:noProof/>
                <w:webHidden/>
              </w:rPr>
              <w:t>11</w:t>
            </w:r>
            <w:r>
              <w:rPr>
                <w:noProof/>
                <w:webHidden/>
              </w:rPr>
              <w:fldChar w:fldCharType="end"/>
            </w:r>
          </w:hyperlink>
        </w:p>
        <w:p w14:paraId="17403757" w14:textId="0122AD0E"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70" w:history="1">
            <w:r w:rsidRPr="00504E4D">
              <w:rPr>
                <w:rStyle w:val="Hyperlink"/>
                <w:noProof/>
              </w:rPr>
              <w:t>Support groups and courses</w:t>
            </w:r>
            <w:r>
              <w:rPr>
                <w:noProof/>
                <w:webHidden/>
              </w:rPr>
              <w:tab/>
            </w:r>
            <w:r>
              <w:rPr>
                <w:noProof/>
                <w:webHidden/>
              </w:rPr>
              <w:fldChar w:fldCharType="begin"/>
            </w:r>
            <w:r>
              <w:rPr>
                <w:noProof/>
                <w:webHidden/>
              </w:rPr>
              <w:instrText xml:space="preserve"> PAGEREF _Toc233371870 \h </w:instrText>
            </w:r>
            <w:r>
              <w:rPr>
                <w:noProof/>
                <w:webHidden/>
              </w:rPr>
            </w:r>
            <w:r>
              <w:rPr>
                <w:noProof/>
                <w:webHidden/>
              </w:rPr>
              <w:fldChar w:fldCharType="separate"/>
            </w:r>
            <w:r>
              <w:rPr>
                <w:noProof/>
                <w:webHidden/>
              </w:rPr>
              <w:t>15</w:t>
            </w:r>
            <w:r>
              <w:rPr>
                <w:noProof/>
                <w:webHidden/>
              </w:rPr>
              <w:fldChar w:fldCharType="end"/>
            </w:r>
          </w:hyperlink>
        </w:p>
        <w:p w14:paraId="1597D41B" w14:textId="2FA3FAAE"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71" w:history="1">
            <w:r w:rsidRPr="00504E4D">
              <w:rPr>
                <w:rStyle w:val="Hyperlink"/>
                <w:noProof/>
              </w:rPr>
              <w:t>Take part in research</w:t>
            </w:r>
            <w:r>
              <w:rPr>
                <w:noProof/>
                <w:webHidden/>
              </w:rPr>
              <w:tab/>
            </w:r>
            <w:r>
              <w:rPr>
                <w:noProof/>
                <w:webHidden/>
              </w:rPr>
              <w:fldChar w:fldCharType="begin"/>
            </w:r>
            <w:r>
              <w:rPr>
                <w:noProof/>
                <w:webHidden/>
              </w:rPr>
              <w:instrText xml:space="preserve"> PAGEREF _Toc233371871 \h </w:instrText>
            </w:r>
            <w:r>
              <w:rPr>
                <w:noProof/>
                <w:webHidden/>
              </w:rPr>
            </w:r>
            <w:r>
              <w:rPr>
                <w:noProof/>
                <w:webHidden/>
              </w:rPr>
              <w:fldChar w:fldCharType="separate"/>
            </w:r>
            <w:r>
              <w:rPr>
                <w:noProof/>
                <w:webHidden/>
              </w:rPr>
              <w:t>16</w:t>
            </w:r>
            <w:r>
              <w:rPr>
                <w:noProof/>
                <w:webHidden/>
              </w:rPr>
              <w:fldChar w:fldCharType="end"/>
            </w:r>
          </w:hyperlink>
        </w:p>
        <w:p w14:paraId="7CB0DEEE" w14:textId="3C54BB99"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72" w:history="1">
            <w:r w:rsidRPr="00504E4D">
              <w:rPr>
                <w:rStyle w:val="Hyperlink"/>
                <w:noProof/>
              </w:rPr>
              <w:t>Looking for online activities?</w:t>
            </w:r>
            <w:r>
              <w:rPr>
                <w:noProof/>
                <w:webHidden/>
              </w:rPr>
              <w:tab/>
            </w:r>
            <w:r>
              <w:rPr>
                <w:noProof/>
                <w:webHidden/>
              </w:rPr>
              <w:fldChar w:fldCharType="begin"/>
            </w:r>
            <w:r>
              <w:rPr>
                <w:noProof/>
                <w:webHidden/>
              </w:rPr>
              <w:instrText xml:space="preserve"> PAGEREF _Toc233371872 \h </w:instrText>
            </w:r>
            <w:r>
              <w:rPr>
                <w:noProof/>
                <w:webHidden/>
              </w:rPr>
            </w:r>
            <w:r>
              <w:rPr>
                <w:noProof/>
                <w:webHidden/>
              </w:rPr>
              <w:fldChar w:fldCharType="separate"/>
            </w:r>
            <w:r>
              <w:rPr>
                <w:noProof/>
                <w:webHidden/>
              </w:rPr>
              <w:t>18</w:t>
            </w:r>
            <w:r>
              <w:rPr>
                <w:noProof/>
                <w:webHidden/>
              </w:rPr>
              <w:fldChar w:fldCharType="end"/>
            </w:r>
          </w:hyperlink>
        </w:p>
        <w:p w14:paraId="28654979" w14:textId="381C8054" w:rsidR="00637D11" w:rsidRDefault="00637D11">
          <w:pPr>
            <w:pStyle w:val="TOC1"/>
            <w:tabs>
              <w:tab w:val="right" w:leader="dot" w:pos="9182"/>
            </w:tabs>
            <w:rPr>
              <w:rFonts w:asciiTheme="minorHAnsi" w:eastAsiaTheme="minorEastAsia" w:hAnsiTheme="minorHAnsi"/>
              <w:noProof/>
              <w:kern w:val="2"/>
              <w:sz w:val="24"/>
              <w:lang w:eastAsia="en-GB"/>
              <w14:ligatures w14:val="standardContextual"/>
            </w:rPr>
          </w:pPr>
          <w:hyperlink w:anchor="_Toc233371873" w:history="1">
            <w:r w:rsidRPr="00504E4D">
              <w:rPr>
                <w:rStyle w:val="Hyperlink"/>
                <w:noProof/>
              </w:rPr>
              <w:t>End of document</w:t>
            </w:r>
            <w:r>
              <w:rPr>
                <w:noProof/>
                <w:webHidden/>
              </w:rPr>
              <w:tab/>
            </w:r>
            <w:r>
              <w:rPr>
                <w:noProof/>
                <w:webHidden/>
              </w:rPr>
              <w:fldChar w:fldCharType="begin"/>
            </w:r>
            <w:r>
              <w:rPr>
                <w:noProof/>
                <w:webHidden/>
              </w:rPr>
              <w:instrText xml:space="preserve"> PAGEREF _Toc233371873 \h </w:instrText>
            </w:r>
            <w:r>
              <w:rPr>
                <w:noProof/>
                <w:webHidden/>
              </w:rPr>
            </w:r>
            <w:r>
              <w:rPr>
                <w:noProof/>
                <w:webHidden/>
              </w:rPr>
              <w:fldChar w:fldCharType="separate"/>
            </w:r>
            <w:r>
              <w:rPr>
                <w:noProof/>
                <w:webHidden/>
              </w:rPr>
              <w:t>19</w:t>
            </w:r>
            <w:r>
              <w:rPr>
                <w:noProof/>
                <w:webHidden/>
              </w:rPr>
              <w:fldChar w:fldCharType="end"/>
            </w:r>
          </w:hyperlink>
        </w:p>
        <w:p w14:paraId="18D4361B" w14:textId="50C067EB" w:rsidR="00B12BDE" w:rsidRPr="00774C43" w:rsidRDefault="00946F60" w:rsidP="00774C43">
          <w:pPr>
            <w:rPr>
              <w:rFonts w:cs="Arial"/>
              <w:noProof/>
            </w:rPr>
          </w:pPr>
          <w:r w:rsidRPr="0073795E">
            <w:rPr>
              <w:rFonts w:cs="Arial"/>
            </w:rPr>
            <w:fldChar w:fldCharType="end"/>
          </w:r>
        </w:p>
      </w:sdtContent>
    </w:sdt>
    <w:p w14:paraId="514581A5" w14:textId="3F40674D" w:rsidR="0043254A" w:rsidRPr="0043254A" w:rsidRDefault="00681C7C" w:rsidP="00774C43">
      <w:pPr>
        <w:pStyle w:val="Heading1"/>
      </w:pPr>
      <w:bookmarkStart w:id="1" w:name="_Toc233371863"/>
      <w:r w:rsidRPr="00681C7C">
        <w:t xml:space="preserve">General updates from </w:t>
      </w:r>
      <w:r w:rsidR="00303A56">
        <w:t>us</w:t>
      </w:r>
      <w:bookmarkEnd w:id="1"/>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3C7ACE">
      <w:pPr>
        <w:pStyle w:val="ListParagraph"/>
        <w:numPr>
          <w:ilvl w:val="0"/>
          <w:numId w:val="6"/>
        </w:numPr>
        <w:rPr>
          <w:lang w:eastAsia="en-GB"/>
        </w:rPr>
      </w:pPr>
      <w:r w:rsidRPr="002C2AC0">
        <w:rPr>
          <w:lang w:eastAsia="en-GB"/>
        </w:rPr>
        <w:t>Sight Support West of England – 0117 322 4885</w:t>
      </w:r>
    </w:p>
    <w:p w14:paraId="0616218C" w14:textId="77777777" w:rsidR="002C2AC0" w:rsidRPr="002C2AC0" w:rsidRDefault="002C2AC0" w:rsidP="003C7ACE">
      <w:pPr>
        <w:pStyle w:val="ListParagraph"/>
        <w:numPr>
          <w:ilvl w:val="0"/>
          <w:numId w:val="6"/>
        </w:numPr>
        <w:rPr>
          <w:lang w:eastAsia="en-GB"/>
        </w:rPr>
      </w:pPr>
      <w:r w:rsidRPr="002C2AC0">
        <w:rPr>
          <w:lang w:eastAsia="en-GB"/>
        </w:rPr>
        <w:t>Wiltshire Sight – 01380 723682</w:t>
      </w:r>
    </w:p>
    <w:p w14:paraId="1A11AAD0" w14:textId="77777777" w:rsidR="002C2AC0" w:rsidRPr="002C2AC0" w:rsidRDefault="002C2AC0" w:rsidP="003C7ACE">
      <w:pPr>
        <w:pStyle w:val="ListParagraph"/>
        <w:numPr>
          <w:ilvl w:val="0"/>
          <w:numId w:val="6"/>
        </w:numPr>
        <w:rPr>
          <w:lang w:eastAsia="en-GB"/>
        </w:rPr>
      </w:pPr>
      <w:r w:rsidRPr="002C2AC0">
        <w:rPr>
          <w:lang w:eastAsia="en-GB"/>
        </w:rPr>
        <w:t>Insight Gloucestershire – 01242 221170</w:t>
      </w:r>
    </w:p>
    <w:p w14:paraId="2C5B864D" w14:textId="4F08B1EE" w:rsidR="00681C7C" w:rsidRDefault="002C2AC0" w:rsidP="00602A50">
      <w:hyperlink r:id="rId11" w:history="1">
        <w:r w:rsidRPr="002C2AC0">
          <w:rPr>
            <w:rStyle w:val="Hyperlink"/>
            <w:lang w:eastAsia="en-GB"/>
          </w:rPr>
          <w:t>View hub listings on our website</w:t>
        </w:r>
      </w:hyperlink>
    </w:p>
    <w:p w14:paraId="004C572F" w14:textId="77777777" w:rsidR="00215489" w:rsidRPr="00602A50" w:rsidRDefault="00215489" w:rsidP="00602A50">
      <w:pPr>
        <w:rPr>
          <w:lang w:eastAsia="en-GB"/>
        </w:rPr>
      </w:pPr>
    </w:p>
    <w:p w14:paraId="23803AE2" w14:textId="33DCDB24" w:rsidR="007E48F2" w:rsidRDefault="00CF3188" w:rsidP="00801DC5">
      <w:pPr>
        <w:pStyle w:val="Heading1"/>
      </w:pPr>
      <w:bookmarkStart w:id="2" w:name="_Toc233371864"/>
      <w:r w:rsidRPr="0073795E">
        <w:t xml:space="preserve">Sight Support </w:t>
      </w:r>
      <w:r w:rsidR="00FC023E">
        <w:t>West of England news</w:t>
      </w:r>
      <w:bookmarkEnd w:id="2"/>
    </w:p>
    <w:p w14:paraId="59A06FC4" w14:textId="77777777" w:rsidR="00A8400D" w:rsidRPr="00A8400D" w:rsidRDefault="00A8400D" w:rsidP="00A8400D">
      <w:pPr>
        <w:pStyle w:val="Heading2"/>
      </w:pPr>
      <w:r w:rsidRPr="00A8400D">
        <w:t>Yate Ageing Better Festival</w:t>
      </w:r>
    </w:p>
    <w:p w14:paraId="7AEC8B4A" w14:textId="77777777" w:rsidR="00A8400D" w:rsidRPr="00A8400D" w:rsidRDefault="00A8400D" w:rsidP="00A8400D">
      <w:pPr>
        <w:rPr>
          <w:lang w:eastAsia="en-GB"/>
        </w:rPr>
      </w:pPr>
      <w:r w:rsidRPr="00A8400D">
        <w:rPr>
          <w:lang w:eastAsia="en-GB"/>
        </w:rPr>
        <w:t>Come along to the Yate Ageing Better Festival and discover local community groups, activities and opportunities for older people.</w:t>
      </w:r>
    </w:p>
    <w:p w14:paraId="5FA8A06C" w14:textId="77777777" w:rsidR="00A8400D" w:rsidRPr="00A8400D" w:rsidRDefault="00A8400D" w:rsidP="00A8400D">
      <w:pPr>
        <w:rPr>
          <w:lang w:eastAsia="en-GB"/>
        </w:rPr>
      </w:pPr>
      <w:r w:rsidRPr="00A8400D">
        <w:rPr>
          <w:lang w:eastAsia="en-GB"/>
        </w:rPr>
        <w:lastRenderedPageBreak/>
        <w:t>Our team will be there on the day, so do come and say hello if you're attending.</w:t>
      </w:r>
    </w:p>
    <w:p w14:paraId="631F49E4" w14:textId="77777777" w:rsidR="00A8400D" w:rsidRPr="00A8400D" w:rsidRDefault="00A8400D" w:rsidP="00A8400D">
      <w:pPr>
        <w:rPr>
          <w:lang w:eastAsia="en-GB"/>
        </w:rPr>
      </w:pPr>
      <w:r w:rsidRPr="00A8400D">
        <w:rPr>
          <w:b/>
          <w:bCs/>
          <w:lang w:eastAsia="en-GB"/>
        </w:rPr>
        <w:t>Wednesday 15 July, 10am–2pm</w:t>
      </w:r>
      <w:r w:rsidRPr="00A8400D">
        <w:rPr>
          <w:lang w:eastAsia="en-GB"/>
        </w:rPr>
        <w:br/>
        <w:t>Yate Shopping Centre</w:t>
      </w:r>
    </w:p>
    <w:p w14:paraId="4784C5CE" w14:textId="14899AC2" w:rsidR="00A8400D" w:rsidRPr="00A8400D" w:rsidRDefault="00A8400D" w:rsidP="00A8400D">
      <w:pPr>
        <w:rPr>
          <w:lang w:eastAsia="en-GB"/>
        </w:rPr>
      </w:pPr>
      <w:r w:rsidRPr="00A8400D">
        <w:rPr>
          <w:lang w:eastAsia="en-GB"/>
        </w:rPr>
        <w:t xml:space="preserve">Find out more: </w:t>
      </w:r>
      <w:hyperlink r:id="rId12" w:history="1">
        <w:r w:rsidRPr="007A4AEC">
          <w:rPr>
            <w:rStyle w:val="Hyperlink"/>
            <w:lang w:eastAsia="en-GB"/>
          </w:rPr>
          <w:t>yatetowncouncil.gov.uk/yate-ageing-better</w:t>
        </w:r>
      </w:hyperlink>
      <w:r>
        <w:rPr>
          <w:lang w:eastAsia="en-GB"/>
        </w:rPr>
        <w:t xml:space="preserve"> </w:t>
      </w:r>
    </w:p>
    <w:p w14:paraId="4F690376" w14:textId="7EBF7029" w:rsidR="00333FD5" w:rsidRDefault="004E5D4C" w:rsidP="00A96AC4">
      <w:pPr>
        <w:pStyle w:val="Heading2"/>
      </w:pPr>
      <w:r>
        <w:t xml:space="preserve">Sight Support </w:t>
      </w:r>
      <w:r w:rsidR="00707603">
        <w:t>Hub Updates</w:t>
      </w:r>
    </w:p>
    <w:p w14:paraId="7C19FF63" w14:textId="77777777" w:rsidR="00774C43" w:rsidRDefault="00774C43" w:rsidP="00774C43">
      <w:pPr>
        <w:rPr>
          <w:lang w:eastAsia="en-GB"/>
        </w:rPr>
      </w:pPr>
      <w:r>
        <w:rPr>
          <w:lang w:eastAsia="en-GB"/>
        </w:rPr>
        <w:t>No updates this month, hubs continue as normal.</w:t>
      </w:r>
    </w:p>
    <w:p w14:paraId="7AF47297" w14:textId="77777777" w:rsidR="00F43983" w:rsidRDefault="00F43983" w:rsidP="003857EB">
      <w:pPr>
        <w:pStyle w:val="Arialnormal"/>
      </w:pPr>
    </w:p>
    <w:p w14:paraId="6E706E20" w14:textId="128BE15C" w:rsidR="00A11ADC" w:rsidRDefault="00602A50" w:rsidP="00A11ADC">
      <w:pPr>
        <w:pStyle w:val="Heading1"/>
      </w:pPr>
      <w:bookmarkStart w:id="3" w:name="_Toc233371865"/>
      <w:r>
        <w:t>Insight Gloucestershire</w:t>
      </w:r>
      <w:r w:rsidRPr="0073795E">
        <w:t xml:space="preserve"> </w:t>
      </w:r>
      <w:r w:rsidR="00FC023E">
        <w:t>news</w:t>
      </w:r>
      <w:bookmarkEnd w:id="3"/>
    </w:p>
    <w:p w14:paraId="064317FB" w14:textId="4423CCC0" w:rsidR="005A6958" w:rsidRPr="005A6958" w:rsidRDefault="005A6958" w:rsidP="005A6958">
      <w:pPr>
        <w:pStyle w:val="Heading2"/>
      </w:pPr>
      <w:r w:rsidRPr="005A6958">
        <w:t>Cotswold Show &amp; Food Festival</w:t>
      </w:r>
    </w:p>
    <w:p w14:paraId="2E65403A" w14:textId="5852E183" w:rsidR="00294453" w:rsidRDefault="005A6958" w:rsidP="003C549F">
      <w:pPr>
        <w:rPr>
          <w:lang w:eastAsia="en-GB"/>
        </w:rPr>
      </w:pPr>
      <w:r w:rsidRPr="005A6958">
        <w:rPr>
          <w:lang w:eastAsia="en-GB"/>
        </w:rPr>
        <w:t>Insight Gloucestershire will be attending this year’s Cotswold Show &amp; Food Festival on Saturday 4 July and Sunday 5 July at Cirencester Park on the Bathurst Estate.</w:t>
      </w:r>
      <w:r w:rsidR="00E05548">
        <w:rPr>
          <w:lang w:eastAsia="en-GB"/>
        </w:rPr>
        <w:t xml:space="preserve"> </w:t>
      </w:r>
      <w:r w:rsidR="001C51D7">
        <w:rPr>
          <w:lang w:eastAsia="en-GB"/>
        </w:rPr>
        <w:t xml:space="preserve">Find us at stand number </w:t>
      </w:r>
      <w:r w:rsidR="001C51D7" w:rsidRPr="001C51D7">
        <w:rPr>
          <w:lang w:eastAsia="en-GB"/>
        </w:rPr>
        <w:t>CW02</w:t>
      </w:r>
      <w:r w:rsidR="001C51D7">
        <w:rPr>
          <w:lang w:eastAsia="en-GB"/>
        </w:rPr>
        <w:t xml:space="preserve">. </w:t>
      </w:r>
      <w:r w:rsidR="00294453" w:rsidRPr="00294453">
        <w:rPr>
          <w:lang w:eastAsia="en-GB"/>
        </w:rPr>
        <w:t xml:space="preserve">The two-day show is one of the largest in Gloucestershire and has something for everyone. </w:t>
      </w:r>
      <w:r w:rsidR="00E76CB9" w:rsidRPr="00E76CB9">
        <w:rPr>
          <w:lang w:eastAsia="en-GB"/>
        </w:rPr>
        <w:t xml:space="preserve">(for more info </w:t>
      </w:r>
      <w:r w:rsidR="00E76CB9">
        <w:rPr>
          <w:lang w:eastAsia="en-GB"/>
        </w:rPr>
        <w:t>visit</w:t>
      </w:r>
      <w:r w:rsidR="00E76CB9" w:rsidRPr="00E76CB9">
        <w:rPr>
          <w:lang w:eastAsia="en-GB"/>
        </w:rPr>
        <w:t xml:space="preserve"> </w:t>
      </w:r>
      <w:hyperlink r:id="rId13" w:history="1">
        <w:r w:rsidR="00E76CB9" w:rsidRPr="00E76CB9">
          <w:rPr>
            <w:rStyle w:val="Hyperlink"/>
            <w:lang w:eastAsia="en-GB"/>
          </w:rPr>
          <w:t>https://cotswoldshow.co.uk/</w:t>
        </w:r>
      </w:hyperlink>
      <w:r w:rsidR="00E76CB9" w:rsidRPr="00E76CB9">
        <w:rPr>
          <w:lang w:eastAsia="en-GB"/>
        </w:rPr>
        <w:t>)</w:t>
      </w:r>
    </w:p>
    <w:p w14:paraId="5DE646F7" w14:textId="53D3D8C7" w:rsidR="003C549F" w:rsidRDefault="00CA7A75" w:rsidP="003C549F">
      <w:pPr>
        <w:rPr>
          <w:lang w:eastAsia="en-GB"/>
        </w:rPr>
      </w:pPr>
      <w:r w:rsidRPr="00CA7A75">
        <w:rPr>
          <w:lang w:eastAsia="en-GB"/>
        </w:rPr>
        <w:t xml:space="preserve">We are still looking for volunteers to come and help for 2-3 hours on both days and seeking raffle prizes to help raise funds. If you can help with either, please email </w:t>
      </w:r>
      <w:hyperlink r:id="rId14" w:history="1">
        <w:r w:rsidR="005A6958" w:rsidRPr="006A768B">
          <w:rPr>
            <w:rStyle w:val="Hyperlink"/>
            <w:lang w:eastAsia="en-GB"/>
          </w:rPr>
          <w:t>ian.daniels@insight-glos.org.uk</w:t>
        </w:r>
      </w:hyperlink>
      <w:r w:rsidR="005A6958">
        <w:rPr>
          <w:lang w:eastAsia="en-GB"/>
        </w:rPr>
        <w:t xml:space="preserve"> </w:t>
      </w:r>
      <w:r w:rsidR="005A6958" w:rsidRPr="005A6958">
        <w:rPr>
          <w:lang w:eastAsia="en-GB"/>
        </w:rPr>
        <w:t xml:space="preserve"> </w:t>
      </w:r>
      <w:r w:rsidR="003C549F" w:rsidRPr="003C549F">
        <w:rPr>
          <w:lang w:eastAsia="en-GB"/>
        </w:rPr>
        <w:t xml:space="preserve">If you are planning to come to the Show, </w:t>
      </w:r>
      <w:r w:rsidR="00E05548">
        <w:rPr>
          <w:lang w:eastAsia="en-GB"/>
        </w:rPr>
        <w:t xml:space="preserve">do </w:t>
      </w:r>
      <w:r w:rsidR="003C549F" w:rsidRPr="003C549F">
        <w:rPr>
          <w:lang w:eastAsia="en-GB"/>
        </w:rPr>
        <w:t>come and say hello!</w:t>
      </w:r>
    </w:p>
    <w:p w14:paraId="050315D6" w14:textId="77ADB42E" w:rsidR="00A11ADC" w:rsidRDefault="00425103" w:rsidP="003C549F">
      <w:pPr>
        <w:pStyle w:val="Heading2"/>
      </w:pPr>
      <w:r>
        <w:lastRenderedPageBreak/>
        <w:t>Cheltenham t</w:t>
      </w:r>
      <w:r w:rsidR="00E6347F" w:rsidRPr="00E6347F">
        <w:t>heatre trip</w:t>
      </w:r>
      <w:r w:rsidR="00CC3A4A">
        <w:t>s</w:t>
      </w:r>
    </w:p>
    <w:p w14:paraId="4096E2CA" w14:textId="152AF327" w:rsidR="00426480" w:rsidRDefault="00426480" w:rsidP="00426480">
      <w:pPr>
        <w:rPr>
          <w:lang w:eastAsia="en-GB"/>
        </w:rPr>
      </w:pPr>
      <w:r w:rsidRPr="00426480">
        <w:rPr>
          <w:lang w:eastAsia="en-GB"/>
        </w:rPr>
        <w:t>Places are available for upcoming trips:</w:t>
      </w:r>
    </w:p>
    <w:p w14:paraId="38DF2054" w14:textId="77777777" w:rsidR="00426480" w:rsidRPr="00426480" w:rsidRDefault="00426480" w:rsidP="003C7ACE">
      <w:pPr>
        <w:pStyle w:val="ListParagraph"/>
        <w:numPr>
          <w:ilvl w:val="0"/>
          <w:numId w:val="10"/>
        </w:numPr>
        <w:rPr>
          <w:lang w:eastAsia="en-GB"/>
        </w:rPr>
      </w:pPr>
      <w:r w:rsidRPr="00426480">
        <w:rPr>
          <w:lang w:eastAsia="en-GB"/>
        </w:rPr>
        <w:t>Thursday 8 October, 2pm - Annie (£45). Book by Monday 21 September.</w:t>
      </w:r>
    </w:p>
    <w:p w14:paraId="70F77AC8" w14:textId="6BC67E10" w:rsidR="00426480" w:rsidRPr="00426480" w:rsidRDefault="00426480" w:rsidP="003C7ACE">
      <w:pPr>
        <w:pStyle w:val="ListParagraph"/>
        <w:numPr>
          <w:ilvl w:val="0"/>
          <w:numId w:val="10"/>
        </w:numPr>
        <w:rPr>
          <w:lang w:eastAsia="en-GB"/>
        </w:rPr>
      </w:pPr>
      <w:r w:rsidRPr="00426480">
        <w:rPr>
          <w:lang w:eastAsia="en-GB"/>
        </w:rPr>
        <w:t>Friday 11 December, 2pm - Cinderella (price to be confirmed). Book by Wednesday 18 November.</w:t>
      </w:r>
    </w:p>
    <w:p w14:paraId="612E50C7" w14:textId="77777777" w:rsidR="00426480" w:rsidRPr="00426480" w:rsidRDefault="00426480" w:rsidP="00426480">
      <w:pPr>
        <w:rPr>
          <w:lang w:eastAsia="en-GB"/>
        </w:rPr>
      </w:pPr>
      <w:r w:rsidRPr="00426480">
        <w:rPr>
          <w:lang w:eastAsia="en-GB"/>
        </w:rPr>
        <w:t>A limited allocation of seats is available on a first come, first served basis. If this allocation is full, tickets may still be available directly from the theatre.</w:t>
      </w:r>
    </w:p>
    <w:p w14:paraId="10872B26" w14:textId="1AC57018" w:rsidR="00426480" w:rsidRPr="00426480" w:rsidRDefault="00426480" w:rsidP="00426480">
      <w:pPr>
        <w:rPr>
          <w:lang w:eastAsia="en-GB"/>
        </w:rPr>
      </w:pPr>
      <w:r w:rsidRPr="00426480">
        <w:rPr>
          <w:lang w:eastAsia="en-GB"/>
        </w:rPr>
        <w:t>To book, contact Insight Gloucestershire on 01242 221170.</w:t>
      </w:r>
    </w:p>
    <w:p w14:paraId="62975440" w14:textId="18C6303E" w:rsidR="00A11ADC" w:rsidRDefault="00A11ADC" w:rsidP="00A11ADC">
      <w:pPr>
        <w:pStyle w:val="Heading2"/>
      </w:pPr>
      <w:r>
        <w:t>Insight Gloucestershire Hub Updates</w:t>
      </w:r>
    </w:p>
    <w:p w14:paraId="6A929618" w14:textId="77A797F6" w:rsidR="00F43983" w:rsidRDefault="004B352C" w:rsidP="00F43983">
      <w:pPr>
        <w:rPr>
          <w:lang w:eastAsia="en-GB"/>
        </w:rPr>
      </w:pPr>
      <w:r>
        <w:rPr>
          <w:lang w:eastAsia="en-GB"/>
        </w:rPr>
        <w:t>No updates this month, hubs continue as normal.</w:t>
      </w:r>
    </w:p>
    <w:p w14:paraId="39AE4452" w14:textId="77777777" w:rsidR="004B352C" w:rsidRPr="00F43983" w:rsidRDefault="004B352C" w:rsidP="00F43983">
      <w:pPr>
        <w:rPr>
          <w:lang w:eastAsia="en-GB"/>
        </w:rPr>
      </w:pPr>
    </w:p>
    <w:p w14:paraId="584A5E9E" w14:textId="7FE0A807" w:rsidR="00602A50" w:rsidRDefault="00602A50" w:rsidP="00340CFD">
      <w:pPr>
        <w:pStyle w:val="Heading1"/>
      </w:pPr>
      <w:bookmarkStart w:id="4" w:name="_Toc233371866"/>
      <w:r>
        <w:t>Wiltshire Sight</w:t>
      </w:r>
      <w:r w:rsidRPr="0073795E">
        <w:t xml:space="preserve"> </w:t>
      </w:r>
      <w:r w:rsidR="00FC023E">
        <w:t>news</w:t>
      </w:r>
      <w:bookmarkEnd w:id="4"/>
    </w:p>
    <w:p w14:paraId="6B3D1DF7" w14:textId="77777777" w:rsidR="00D054DD" w:rsidRPr="00D054DD" w:rsidRDefault="00D054DD" w:rsidP="00D054DD">
      <w:pPr>
        <w:pStyle w:val="Heading2"/>
      </w:pPr>
      <w:r w:rsidRPr="00D054DD">
        <w:t>Salisbury – Tandem cycling taster session</w:t>
      </w:r>
    </w:p>
    <w:p w14:paraId="13FEDBA5" w14:textId="77777777" w:rsidR="00F2793C" w:rsidRPr="00F2793C" w:rsidRDefault="00F2793C" w:rsidP="00F2793C">
      <w:pPr>
        <w:rPr>
          <w:lang w:eastAsia="en-GB"/>
        </w:rPr>
      </w:pPr>
      <w:r w:rsidRPr="00F2793C">
        <w:rPr>
          <w:lang w:eastAsia="en-GB"/>
        </w:rPr>
        <w:t>Wiltshire Sight is holding a free tandem cycling taster session for blind and partially sighted people. Experienced tandem pilots will be available to take people for short rides around Churchill Gardens in Salisbury. No previous cycling experience is needed and helmets will be available, although you are welcome to bring your own.</w:t>
      </w:r>
    </w:p>
    <w:p w14:paraId="333D1020" w14:textId="77777777" w:rsidR="00F2793C" w:rsidRPr="00F2793C" w:rsidRDefault="00F2793C" w:rsidP="00F2793C">
      <w:pPr>
        <w:rPr>
          <w:lang w:eastAsia="en-GB"/>
        </w:rPr>
      </w:pPr>
      <w:r w:rsidRPr="00F2793C">
        <w:rPr>
          <w:lang w:eastAsia="en-GB"/>
        </w:rPr>
        <w:lastRenderedPageBreak/>
        <w:t>If you enjoy the experience, Charlotte’s Tandems may also be able to provide a tandem bike on loan so you can continue cycling.</w:t>
      </w:r>
    </w:p>
    <w:p w14:paraId="48A06488" w14:textId="77777777" w:rsidR="00F2793C" w:rsidRPr="00F2793C" w:rsidRDefault="00F2793C" w:rsidP="00F2793C">
      <w:pPr>
        <w:rPr>
          <w:lang w:eastAsia="en-GB"/>
        </w:rPr>
      </w:pPr>
      <w:r w:rsidRPr="00F2793C">
        <w:rPr>
          <w:lang w:eastAsia="en-GB"/>
        </w:rPr>
        <w:t xml:space="preserve">The session takes place on Saturday 18 July from 1pm to 3pm. </w:t>
      </w:r>
    </w:p>
    <w:p w14:paraId="34AAA716" w14:textId="6FB99FA8" w:rsidR="00F2793C" w:rsidRPr="00D054DD" w:rsidRDefault="00F2793C" w:rsidP="00D054DD">
      <w:pPr>
        <w:rPr>
          <w:lang w:eastAsia="en-GB"/>
        </w:rPr>
      </w:pPr>
      <w:r w:rsidRPr="00F2793C">
        <w:rPr>
          <w:lang w:eastAsia="en-GB"/>
        </w:rPr>
        <w:t xml:space="preserve">Booking is required as spaces are limited. To book your place, contact us on 01380 723682 or email </w:t>
      </w:r>
      <w:hyperlink r:id="rId15" w:history="1">
        <w:r w:rsidRPr="00F2793C">
          <w:rPr>
            <w:rStyle w:val="Hyperlink"/>
            <w:lang w:eastAsia="en-GB"/>
          </w:rPr>
          <w:t>info@witlshiresight.org</w:t>
        </w:r>
      </w:hyperlink>
      <w:r w:rsidRPr="00F2793C">
        <w:rPr>
          <w:lang w:eastAsia="en-GB"/>
        </w:rPr>
        <w:t xml:space="preserve"> </w:t>
      </w:r>
    </w:p>
    <w:p w14:paraId="13EE071E" w14:textId="30DBAEB0" w:rsidR="00745141" w:rsidRDefault="004E5D4C" w:rsidP="00745141">
      <w:pPr>
        <w:pStyle w:val="Heading2"/>
      </w:pPr>
      <w:r>
        <w:t xml:space="preserve">Wiltshire Sight </w:t>
      </w:r>
      <w:r w:rsidR="00745141">
        <w:t>Hub Updates</w:t>
      </w:r>
    </w:p>
    <w:p w14:paraId="1E68FF76" w14:textId="1ECE9550" w:rsidR="00843DFB" w:rsidRDefault="00843DFB" w:rsidP="003857EB">
      <w:pPr>
        <w:pStyle w:val="Heading3"/>
      </w:pPr>
      <w:r>
        <w:t>Salisbury Audiobook Group</w:t>
      </w:r>
    </w:p>
    <w:p w14:paraId="7634DC21" w14:textId="7F82EC81" w:rsidR="00843DFB" w:rsidRPr="00843DFB" w:rsidRDefault="004A0379" w:rsidP="003857EB">
      <w:pPr>
        <w:pStyle w:val="Arialnormal"/>
      </w:pPr>
      <w:r w:rsidRPr="004A0379">
        <w:t>Wednesday 22</w:t>
      </w:r>
      <w:r w:rsidRPr="004A0379">
        <w:rPr>
          <w:vertAlign w:val="superscript"/>
        </w:rPr>
        <w:t>nd</w:t>
      </w:r>
      <w:r w:rsidRPr="004A0379">
        <w:t xml:space="preserve"> July, 11</w:t>
      </w:r>
      <w:r>
        <w:t xml:space="preserve">am </w:t>
      </w:r>
      <w:r w:rsidRPr="004A0379">
        <w:t>-12</w:t>
      </w:r>
      <w:r>
        <w:t>pm</w:t>
      </w:r>
      <w:r w:rsidRPr="004A0379">
        <w:t xml:space="preserve">, </w:t>
      </w:r>
      <w:r w:rsidR="00843DFB" w:rsidRPr="00843DFB">
        <w:t>first floor Salisbury Library</w:t>
      </w:r>
    </w:p>
    <w:p w14:paraId="11FC5A2F" w14:textId="5E221BC7" w:rsidR="00843DFB" w:rsidRDefault="00843DFB" w:rsidP="003857EB">
      <w:pPr>
        <w:pStyle w:val="Arialnormal"/>
      </w:pPr>
      <w:r w:rsidRPr="00843DFB">
        <w:t xml:space="preserve">Book of the month: </w:t>
      </w:r>
      <w:r w:rsidR="009954B6" w:rsidRPr="009954B6">
        <w:t>Rock, paper, scissors by Alice Feeney</w:t>
      </w:r>
    </w:p>
    <w:p w14:paraId="208CB45E" w14:textId="6DCDA0B8" w:rsidR="00891630" w:rsidRDefault="00891630" w:rsidP="003857EB">
      <w:pPr>
        <w:pStyle w:val="Heading3"/>
      </w:pPr>
      <w:r>
        <w:t>Swindon Audiobook Group</w:t>
      </w:r>
    </w:p>
    <w:p w14:paraId="62A11701" w14:textId="2878226F" w:rsidR="00891630" w:rsidRDefault="00D6400A" w:rsidP="003857EB">
      <w:pPr>
        <w:pStyle w:val="Arialnormal"/>
      </w:pPr>
      <w:r>
        <w:t>14</w:t>
      </w:r>
      <w:r w:rsidRPr="00D6400A">
        <w:rPr>
          <w:vertAlign w:val="superscript"/>
        </w:rPr>
        <w:t>th</w:t>
      </w:r>
      <w:r>
        <w:t xml:space="preserve"> July - </w:t>
      </w:r>
      <w:r w:rsidRPr="00D6400A">
        <w:t>second Tuesday of each month at Swindon Central Library. The group meets on the first floor, with lift access available.</w:t>
      </w:r>
    </w:p>
    <w:p w14:paraId="698D8EA6" w14:textId="3AADD9D3" w:rsidR="00891630" w:rsidRDefault="00891630" w:rsidP="003857EB">
      <w:pPr>
        <w:pStyle w:val="Arialnormal"/>
      </w:pPr>
      <w:r>
        <w:t>Book of the month</w:t>
      </w:r>
      <w:r w:rsidR="003857EB">
        <w:t xml:space="preserve"> for July</w:t>
      </w:r>
      <w:r>
        <w:t xml:space="preserve">: </w:t>
      </w:r>
      <w:r w:rsidRPr="00891630">
        <w:t>Don’t Let him in by Lisa Jewel</w:t>
      </w:r>
    </w:p>
    <w:p w14:paraId="65FCB5C1" w14:textId="796BF621" w:rsidR="003857EB" w:rsidRPr="003857EB" w:rsidRDefault="003857EB" w:rsidP="003857EB">
      <w:pPr>
        <w:pStyle w:val="Arialnormal"/>
      </w:pPr>
      <w:r w:rsidRPr="003857EB">
        <w:t xml:space="preserve">The August title is   Gone Before Goodbye, </w:t>
      </w:r>
      <w:proofErr w:type="gramStart"/>
      <w:r w:rsidRPr="003857EB">
        <w:t>by  Harlan</w:t>
      </w:r>
      <w:proofErr w:type="gramEnd"/>
      <w:r w:rsidRPr="003857EB">
        <w:t xml:space="preserve"> Coben and Reece Witherspoon.</w:t>
      </w:r>
    </w:p>
    <w:p w14:paraId="7E311799" w14:textId="77777777" w:rsidR="001B4D65" w:rsidRPr="001B4D65" w:rsidRDefault="001B4D65" w:rsidP="003857EB">
      <w:pPr>
        <w:pStyle w:val="Arialnormal"/>
        <w:rPr>
          <w:bCs/>
        </w:rPr>
      </w:pPr>
      <w:r w:rsidRPr="001B4D65">
        <w:rPr>
          <w:bCs/>
        </w:rPr>
        <w:t>For more information, please contact Ali Fulton at </w:t>
      </w:r>
      <w:hyperlink r:id="rId16" w:history="1">
        <w:r w:rsidRPr="001B4D65">
          <w:rPr>
            <w:rStyle w:val="Hyperlink"/>
          </w:rPr>
          <w:t>Audiobookgroupvolunteer@gmail.com</w:t>
        </w:r>
      </w:hyperlink>
    </w:p>
    <w:p w14:paraId="7ED9189C" w14:textId="77777777" w:rsidR="00557390" w:rsidRDefault="00557390" w:rsidP="00557390">
      <w:pPr>
        <w:pStyle w:val="Heading3"/>
      </w:pPr>
      <w:r>
        <w:t>Salisbury social group</w:t>
      </w:r>
    </w:p>
    <w:p w14:paraId="72EFAF4E" w14:textId="529DC97D" w:rsidR="00DC2450" w:rsidRPr="00DC2450" w:rsidRDefault="00557390" w:rsidP="00DC2450">
      <w:pPr>
        <w:pStyle w:val="Arialnormal"/>
      </w:pPr>
      <w:r>
        <w:lastRenderedPageBreak/>
        <w:t xml:space="preserve">On </w:t>
      </w:r>
      <w:r w:rsidR="00DC2450" w:rsidRPr="00DC2450">
        <w:t>15</w:t>
      </w:r>
      <w:r w:rsidR="00DC2450" w:rsidRPr="00DC2450">
        <w:rPr>
          <w:vertAlign w:val="superscript"/>
        </w:rPr>
        <w:t>th</w:t>
      </w:r>
      <w:r w:rsidR="00DC2450" w:rsidRPr="00DC2450">
        <w:t xml:space="preserve"> July </w:t>
      </w:r>
      <w:r>
        <w:t xml:space="preserve">the </w:t>
      </w:r>
      <w:r w:rsidR="00DC2450" w:rsidRPr="00DC2450">
        <w:t xml:space="preserve">Salisbury social group are welcoming St Johns Ambulance who are going to come and </w:t>
      </w:r>
      <w:r>
        <w:t>offer</w:t>
      </w:r>
      <w:r w:rsidR="00DC2450" w:rsidRPr="00DC2450">
        <w:t xml:space="preserve"> some basic first aid training.  10.30</w:t>
      </w:r>
      <w:r>
        <w:t xml:space="preserve">am </w:t>
      </w:r>
      <w:r w:rsidR="00DC2450" w:rsidRPr="00DC2450">
        <w:t>-12.30</w:t>
      </w:r>
      <w:r>
        <w:t>pm</w:t>
      </w:r>
      <w:r w:rsidR="00DC2450" w:rsidRPr="00DC2450">
        <w:t xml:space="preserve"> </w:t>
      </w:r>
      <w:r>
        <w:t>on the</w:t>
      </w:r>
      <w:r w:rsidR="00DC2450" w:rsidRPr="00DC2450">
        <w:t>1</w:t>
      </w:r>
      <w:r w:rsidR="00DC2450" w:rsidRPr="00DC2450">
        <w:rPr>
          <w:vertAlign w:val="superscript"/>
        </w:rPr>
        <w:t>st</w:t>
      </w:r>
      <w:r w:rsidR="00DC2450" w:rsidRPr="00DC2450">
        <w:t xml:space="preserve"> </w:t>
      </w:r>
      <w:r>
        <w:t>f</w:t>
      </w:r>
      <w:r w:rsidR="00DC2450" w:rsidRPr="00DC2450">
        <w:t xml:space="preserve">loor </w:t>
      </w:r>
      <w:r>
        <w:t xml:space="preserve">of </w:t>
      </w:r>
      <w:r w:rsidR="00DC2450" w:rsidRPr="00DC2450">
        <w:t xml:space="preserve">Salisbury Library. </w:t>
      </w:r>
    </w:p>
    <w:p w14:paraId="63DD9D66" w14:textId="77777777" w:rsidR="00DC2450" w:rsidRDefault="00DC2450" w:rsidP="00DC2450">
      <w:pPr>
        <w:pStyle w:val="Heading3"/>
      </w:pPr>
      <w:r w:rsidRPr="00DC2450">
        <w:t xml:space="preserve">Salisbury Resource Centre </w:t>
      </w:r>
    </w:p>
    <w:p w14:paraId="70253620" w14:textId="4C138F13" w:rsidR="00DC2450" w:rsidRPr="00DC2450" w:rsidRDefault="00DC2450" w:rsidP="00DC2450">
      <w:pPr>
        <w:pStyle w:val="Arialnormal"/>
      </w:pPr>
      <w:r>
        <w:t xml:space="preserve">Please note our </w:t>
      </w:r>
      <w:r w:rsidR="00557390">
        <w:t xml:space="preserve">resource </w:t>
      </w:r>
      <w:proofErr w:type="spellStart"/>
      <w:r w:rsidR="00557390">
        <w:t>ventre</w:t>
      </w:r>
      <w:proofErr w:type="spellEnd"/>
      <w:r w:rsidR="00557390">
        <w:t xml:space="preserve"> in Salisbury </w:t>
      </w:r>
      <w:r w:rsidRPr="00DC2450">
        <w:t>will be closed on Tuesday 28</w:t>
      </w:r>
      <w:r w:rsidRPr="00DC2450">
        <w:rPr>
          <w:vertAlign w:val="superscript"/>
        </w:rPr>
        <w:t>th</w:t>
      </w:r>
      <w:r w:rsidRPr="00DC2450">
        <w:t xml:space="preserve"> July. </w:t>
      </w:r>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33371867"/>
      <w:r w:rsidRPr="002F4879">
        <w:t>Leisure and sporting activities</w:t>
      </w:r>
      <w:bookmarkEnd w:id="7"/>
    </w:p>
    <w:p w14:paraId="45E11821" w14:textId="77777777" w:rsidR="008C7718" w:rsidRDefault="008C7718" w:rsidP="008C7718">
      <w:pPr>
        <w:pStyle w:val="Heading2"/>
      </w:pPr>
      <w:r w:rsidRPr="008C7718">
        <w:t>Regular groups</w:t>
      </w:r>
    </w:p>
    <w:p w14:paraId="491DECB3" w14:textId="77777777" w:rsidR="00E40FAA"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17"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w:t>
      </w:r>
    </w:p>
    <w:p w14:paraId="6D0048DA" w14:textId="52840634" w:rsidR="00837611" w:rsidRDefault="00837611" w:rsidP="002B6D4D">
      <w:r w:rsidRPr="00837611">
        <w:rPr>
          <w:lang w:eastAsia="en-GB"/>
        </w:rPr>
        <w:t>Find out more:</w:t>
      </w:r>
      <w:r w:rsidR="00F437C6">
        <w:rPr>
          <w:lang w:eastAsia="en-GB"/>
        </w:rPr>
        <w:t xml:space="preserve"> </w:t>
      </w:r>
      <w:hyperlink r:id="rId18" w:history="1">
        <w:r w:rsidR="00516BA0" w:rsidRPr="00516BA0">
          <w:rPr>
            <w:rStyle w:val="Hyperlink"/>
            <w:lang w:eastAsia="en-GB"/>
          </w:rPr>
          <w:t>Big Health Day info page</w:t>
        </w:r>
      </w:hyperlink>
    </w:p>
    <w:p w14:paraId="7698CFBB" w14:textId="62D31EFC" w:rsidR="0005212E" w:rsidRPr="0005212E" w:rsidRDefault="0005212E" w:rsidP="0005212E">
      <w:pPr>
        <w:pStyle w:val="Heading2"/>
      </w:pPr>
      <w:r>
        <w:t xml:space="preserve">Swindon - </w:t>
      </w:r>
      <w:r w:rsidRPr="0005212E">
        <w:t>Touch and feel tour at Swindon Museum and Art Gallery</w:t>
      </w:r>
    </w:p>
    <w:p w14:paraId="5F66426D" w14:textId="77777777" w:rsidR="0005212E" w:rsidRPr="0005212E" w:rsidRDefault="0005212E" w:rsidP="0005212E">
      <w:r w:rsidRPr="0005212E">
        <w:t>BATS Swindon has organised a touch and feel tour of Swindon Museum and Art Gallery, led by the curator and designed for people with sight loss.</w:t>
      </w:r>
    </w:p>
    <w:p w14:paraId="308B94D0" w14:textId="77777777" w:rsidR="00543241" w:rsidRDefault="0005212E" w:rsidP="0005212E">
      <w:r w:rsidRPr="0005212E">
        <w:rPr>
          <w:b/>
          <w:bCs/>
        </w:rPr>
        <w:t>Friday 17 July, 10.30am–12.30pm</w:t>
      </w:r>
    </w:p>
    <w:p w14:paraId="710F356C" w14:textId="08188AA5" w:rsidR="0005212E" w:rsidRPr="0005212E" w:rsidRDefault="0005212E" w:rsidP="0005212E">
      <w:r w:rsidRPr="0005212E">
        <w:t>Swindon Museum and Art Gallery, Civic Offices, Euclid Street, Swindon.</w:t>
      </w:r>
    </w:p>
    <w:p w14:paraId="684BBC84" w14:textId="5C7F3CD9" w:rsidR="0005212E" w:rsidRDefault="0005212E" w:rsidP="002B6D4D">
      <w:r w:rsidRPr="0005212E">
        <w:t>To book or find out more, contact Alison Fulton:</w:t>
      </w:r>
      <w:r w:rsidRPr="0005212E">
        <w:br/>
        <w:t xml:space="preserve">Email: </w:t>
      </w:r>
      <w:hyperlink r:id="rId19" w:history="1">
        <w:r w:rsidRPr="0005212E">
          <w:rPr>
            <w:rStyle w:val="Hyperlink"/>
          </w:rPr>
          <w:t>social.coordinators@swindonbats.org</w:t>
        </w:r>
      </w:hyperlink>
      <w:r w:rsidRPr="0005212E">
        <w:br/>
      </w:r>
      <w:r w:rsidRPr="0005212E">
        <w:lastRenderedPageBreak/>
        <w:t>Mobile: 07837 934405 (please leave a message if there is no answer).</w:t>
      </w:r>
    </w:p>
    <w:p w14:paraId="366A61BC" w14:textId="03C02A28" w:rsidR="00D96870" w:rsidRPr="00D96870" w:rsidRDefault="00D96870" w:rsidP="00A52E50">
      <w:pPr>
        <w:pStyle w:val="Heading2"/>
      </w:pPr>
      <w:r w:rsidRPr="00D96870">
        <w:t>Gloucester –Tennis at Oxstalls Sports Park</w:t>
      </w:r>
    </w:p>
    <w:p w14:paraId="2A342817" w14:textId="07E6D383" w:rsidR="00D96870" w:rsidRPr="00D96870" w:rsidRDefault="00D96870" w:rsidP="00D96870">
      <w:pPr>
        <w:rPr>
          <w:lang w:eastAsia="en-GB"/>
        </w:rPr>
      </w:pPr>
      <w:r w:rsidRPr="00D96870">
        <w:rPr>
          <w:lang w:eastAsia="en-GB"/>
        </w:rPr>
        <w:t xml:space="preserve">Visually Impaired Tennis is an adaptation of traditional tennis for people who are blind or partially sighted. It is played on a smaller court </w:t>
      </w:r>
      <w:r w:rsidR="00340B83">
        <w:rPr>
          <w:lang w:eastAsia="en-GB"/>
        </w:rPr>
        <w:t>using</w:t>
      </w:r>
      <w:r w:rsidRPr="00D96870">
        <w:rPr>
          <w:lang w:eastAsia="en-GB"/>
        </w:rPr>
        <w:t xml:space="preserve"> an audible ball. </w:t>
      </w:r>
    </w:p>
    <w:p w14:paraId="2DF2C18A" w14:textId="77777777" w:rsidR="00D96870" w:rsidRPr="00D96870" w:rsidRDefault="00D96870" w:rsidP="00D96870">
      <w:pPr>
        <w:rPr>
          <w:lang w:eastAsia="en-GB"/>
        </w:rPr>
      </w:pPr>
      <w:r w:rsidRPr="00D96870">
        <w:rPr>
          <w:lang w:eastAsia="en-GB"/>
        </w:rPr>
        <w:t>Monthly sessions take place at Oxstalls Sports Park and are open to all ages and experience levels. Sessions cost £6, with rackets provided and led by qualified LTA coaches.</w:t>
      </w:r>
    </w:p>
    <w:p w14:paraId="54F79409" w14:textId="65985C9D" w:rsidR="00D96870" w:rsidRPr="00D96870" w:rsidRDefault="00D96870" w:rsidP="00D96870">
      <w:pPr>
        <w:rPr>
          <w:lang w:eastAsia="en-GB"/>
        </w:rPr>
      </w:pPr>
      <w:r w:rsidRPr="00D96870">
        <w:rPr>
          <w:lang w:eastAsia="en-GB"/>
        </w:rPr>
        <w:t>Upcoming dates: 19 July.</w:t>
      </w:r>
    </w:p>
    <w:p w14:paraId="05F1C448" w14:textId="4D569D6C" w:rsidR="00A52E50" w:rsidRDefault="00D96870" w:rsidP="00A52E50">
      <w:r w:rsidRPr="00D96870">
        <w:rPr>
          <w:lang w:eastAsia="en-GB"/>
        </w:rPr>
        <w:t>For more information, contact</w:t>
      </w:r>
      <w:r w:rsidR="00A52E50">
        <w:rPr>
          <w:lang w:eastAsia="en-GB"/>
        </w:rPr>
        <w:t xml:space="preserve"> </w:t>
      </w:r>
      <w:hyperlink r:id="rId20" w:history="1">
        <w:r w:rsidR="00A52E50" w:rsidRPr="00447859">
          <w:rPr>
            <w:rStyle w:val="Hyperlink"/>
          </w:rPr>
          <w:t>oxstallsenquiries@freedom-leisure.co.uk</w:t>
        </w:r>
      </w:hyperlink>
      <w:r w:rsidR="00A52E50">
        <w:t xml:space="preserve"> </w:t>
      </w:r>
    </w:p>
    <w:p w14:paraId="493971FD" w14:textId="77777777" w:rsidR="00EA52A4" w:rsidRPr="00EA52A4" w:rsidRDefault="00EA52A4" w:rsidP="00EA52A4">
      <w:pPr>
        <w:pStyle w:val="Heading2"/>
      </w:pPr>
      <w:r w:rsidRPr="00EA52A4">
        <w:t>Bristol – Braille Space: Explore new braille technology</w:t>
      </w:r>
    </w:p>
    <w:p w14:paraId="3BD6C4C3" w14:textId="77777777" w:rsidR="00EA52A4" w:rsidRPr="00EA52A4" w:rsidRDefault="00EA52A4" w:rsidP="00EA52A4">
      <w:r w:rsidRPr="00EA52A4">
        <w:t>Braille readers are invited to the next Braille Space event, where you can try the new Canute Scientific braille workstation, explore interactive fiction and creative writing, and meet other braille users and technology enthusiasts.</w:t>
      </w:r>
    </w:p>
    <w:p w14:paraId="39473C1D" w14:textId="77777777" w:rsidR="00EA52A4" w:rsidRPr="00EA52A4" w:rsidRDefault="00EA52A4" w:rsidP="00EA52A4">
      <w:r w:rsidRPr="00EA52A4">
        <w:t xml:space="preserve">You'll also </w:t>
      </w:r>
      <w:proofErr w:type="gramStart"/>
      <w:r w:rsidRPr="00EA52A4">
        <w:t>have the opportunity to</w:t>
      </w:r>
      <w:proofErr w:type="gramEnd"/>
      <w:r w:rsidRPr="00EA52A4">
        <w:t xml:space="preserve"> try a range of braille equipment, including multiline braille displays and a braille embosser.</w:t>
      </w:r>
    </w:p>
    <w:p w14:paraId="7CDA051D" w14:textId="77777777" w:rsidR="00EA52A4" w:rsidRPr="00EA52A4" w:rsidRDefault="00EA52A4" w:rsidP="00EA52A4">
      <w:r w:rsidRPr="00EA52A4">
        <w:lastRenderedPageBreak/>
        <w:t>Wednesday 22 July, 4–6pm</w:t>
      </w:r>
      <w:r w:rsidRPr="00EA52A4">
        <w:br/>
        <w:t>Bristol Braille Technology, BV Studios, 37 Philip Street, Bedminster, Bristol BS3 4EA.</w:t>
      </w:r>
    </w:p>
    <w:p w14:paraId="079B7606" w14:textId="7DD98C2D" w:rsidR="00EA52A4" w:rsidRPr="00A52E50" w:rsidRDefault="00EA52A4" w:rsidP="00A52E50">
      <w:r w:rsidRPr="00EA52A4">
        <w:t xml:space="preserve">To find out more or confirm your attendance, email </w:t>
      </w:r>
      <w:hyperlink r:id="rId21" w:history="1">
        <w:r w:rsidRPr="00EA52A4">
          <w:rPr>
            <w:rStyle w:val="Hyperlink"/>
          </w:rPr>
          <w:t>enquiries@bristolbraille.org</w:t>
        </w:r>
      </w:hyperlink>
      <w:r w:rsidRPr="00EA52A4">
        <w:t xml:space="preserve"> or call 0117 325 3022.</w:t>
      </w:r>
    </w:p>
    <w:p w14:paraId="11F02010" w14:textId="77777777" w:rsidR="00363E71" w:rsidRDefault="00363E71" w:rsidP="002B6D4D">
      <w:pPr>
        <w:rPr>
          <w:lang w:eastAsia="en-GB"/>
        </w:rPr>
      </w:pPr>
    </w:p>
    <w:p w14:paraId="51BAD1B1" w14:textId="77777777" w:rsidR="000E43C2" w:rsidRDefault="000E43C2" w:rsidP="000E43C2">
      <w:pPr>
        <w:pStyle w:val="Heading1"/>
      </w:pPr>
      <w:bookmarkStart w:id="8" w:name="_Toc120534986"/>
      <w:bookmarkStart w:id="9" w:name="_Hlk157517736"/>
      <w:bookmarkStart w:id="10" w:name="_Toc120535016"/>
      <w:bookmarkStart w:id="11" w:name="_Toc233371868"/>
      <w:bookmarkEnd w:id="5"/>
      <w:bookmarkEnd w:id="6"/>
      <w:r>
        <w:t>Children and young people</w:t>
      </w:r>
      <w:bookmarkEnd w:id="11"/>
    </w:p>
    <w:p w14:paraId="1B5BC2AF" w14:textId="40EE4705" w:rsidR="000E43C2" w:rsidRDefault="000E43C2" w:rsidP="000E43C2">
      <w:r>
        <w:rPr>
          <w:lang w:eastAsia="en-GB"/>
        </w:rPr>
        <w:t xml:space="preserve">You can find information of regular activities on our website - </w:t>
      </w:r>
      <w:hyperlink r:id="rId22" w:history="1">
        <w:r>
          <w:rPr>
            <w:rStyle w:val="Hyperlink"/>
          </w:rPr>
          <w:t>Activities for children, young people and families</w:t>
        </w:r>
      </w:hyperlink>
    </w:p>
    <w:p w14:paraId="77B819A5" w14:textId="77777777" w:rsidR="007664A1" w:rsidRDefault="007664A1" w:rsidP="007664A1">
      <w:pPr>
        <w:pStyle w:val="Heading2"/>
      </w:pPr>
      <w:r>
        <w:t>National – RNC overnight residential camp</w:t>
      </w:r>
    </w:p>
    <w:p w14:paraId="4CE13B98" w14:textId="161B5B05" w:rsidR="007664A1" w:rsidRDefault="007664A1" w:rsidP="000E43C2">
      <w:r w:rsidRPr="001326F0">
        <w:t xml:space="preserve">The </w:t>
      </w:r>
      <w:hyperlink r:id="rId23" w:history="1">
        <w:r w:rsidRPr="001326F0">
          <w:rPr>
            <w:rStyle w:val="Hyperlink"/>
          </w:rPr>
          <w:t>Royal National College for the Blind</w:t>
        </w:r>
      </w:hyperlink>
      <w:r w:rsidRPr="001326F0">
        <w:t>, in association with VICTA, is running a free overnight</w:t>
      </w:r>
      <w:r w:rsidRPr="001326F0">
        <w:t xml:space="preserve"> </w:t>
      </w:r>
      <w:r w:rsidRPr="001326F0">
        <w:t>residential camp for 10–</w:t>
      </w:r>
      <w:proofErr w:type="gramStart"/>
      <w:r w:rsidRPr="001326F0">
        <w:t>13 year olds</w:t>
      </w:r>
      <w:proofErr w:type="gramEnd"/>
      <w:r w:rsidRPr="001326F0">
        <w:t xml:space="preserve"> with a visual impairment on 6th - 7th August.</w:t>
      </w:r>
    </w:p>
    <w:p w14:paraId="2A48700B" w14:textId="77777777" w:rsidR="000E43C2" w:rsidRPr="002F6184" w:rsidRDefault="000E43C2" w:rsidP="000E43C2">
      <w:pPr>
        <w:pStyle w:val="Heading2"/>
      </w:pPr>
      <w:r w:rsidRPr="002F6184">
        <w:t xml:space="preserve">National – </w:t>
      </w:r>
      <w:proofErr w:type="spellStart"/>
      <w:r w:rsidRPr="002F6184">
        <w:t>Alström</w:t>
      </w:r>
      <w:proofErr w:type="spellEnd"/>
      <w:r w:rsidRPr="002F6184">
        <w:t xml:space="preserve"> Family Festival</w:t>
      </w:r>
    </w:p>
    <w:p w14:paraId="37FF1FE0" w14:textId="77777777" w:rsidR="000E43C2" w:rsidRPr="002F6184" w:rsidRDefault="000E43C2" w:rsidP="000E43C2">
      <w:pPr>
        <w:rPr>
          <w:lang w:eastAsia="en-GB"/>
        </w:rPr>
      </w:pPr>
      <w:proofErr w:type="spellStart"/>
      <w:r w:rsidRPr="002F6184">
        <w:rPr>
          <w:lang w:eastAsia="en-GB"/>
        </w:rPr>
        <w:t>Alström</w:t>
      </w:r>
      <w:proofErr w:type="spellEnd"/>
      <w:r w:rsidRPr="002F6184">
        <w:rPr>
          <w:lang w:eastAsia="en-GB"/>
        </w:rPr>
        <w:t xml:space="preserve"> Syndrome UK will be holding its first Summer Festival for people affected by </w:t>
      </w:r>
      <w:proofErr w:type="spellStart"/>
      <w:r w:rsidRPr="002F6184">
        <w:rPr>
          <w:lang w:eastAsia="en-GB"/>
        </w:rPr>
        <w:t>Alström</w:t>
      </w:r>
      <w:proofErr w:type="spellEnd"/>
      <w:r w:rsidRPr="002F6184">
        <w:rPr>
          <w:lang w:eastAsia="en-GB"/>
        </w:rPr>
        <w:t xml:space="preserve"> Syndrome at New College Worcester on Saturday 11 July.</w:t>
      </w:r>
    </w:p>
    <w:p w14:paraId="5176B1F6" w14:textId="77777777" w:rsidR="000E43C2" w:rsidRDefault="000E43C2" w:rsidP="000E43C2">
      <w:pPr>
        <w:rPr>
          <w:lang w:eastAsia="en-GB"/>
        </w:rPr>
      </w:pPr>
      <w:r w:rsidRPr="002F6184">
        <w:rPr>
          <w:lang w:eastAsia="en-GB"/>
        </w:rPr>
        <w:t>The event will include free activities for all ages and an opportunity to meet others in a relaxed and welcoming environment.</w:t>
      </w:r>
      <w:r>
        <w:rPr>
          <w:lang w:eastAsia="en-GB"/>
        </w:rPr>
        <w:t xml:space="preserve"> </w:t>
      </w:r>
      <w:r w:rsidRPr="002F6184">
        <w:rPr>
          <w:lang w:eastAsia="en-GB"/>
        </w:rPr>
        <w:t xml:space="preserve">For more information, please visit the </w:t>
      </w:r>
      <w:hyperlink r:id="rId24" w:history="1">
        <w:proofErr w:type="spellStart"/>
        <w:r w:rsidRPr="00B84CBB">
          <w:rPr>
            <w:rStyle w:val="Hyperlink"/>
            <w:lang w:eastAsia="en-GB"/>
          </w:rPr>
          <w:t>Alström</w:t>
        </w:r>
        <w:proofErr w:type="spellEnd"/>
        <w:r w:rsidRPr="00B84CBB">
          <w:rPr>
            <w:rStyle w:val="Hyperlink"/>
            <w:lang w:eastAsia="en-GB"/>
          </w:rPr>
          <w:t xml:space="preserve"> Syndrome UK website</w:t>
        </w:r>
      </w:hyperlink>
      <w:r w:rsidRPr="002F6184">
        <w:rPr>
          <w:lang w:eastAsia="en-GB"/>
        </w:rPr>
        <w:t>.</w:t>
      </w:r>
    </w:p>
    <w:p w14:paraId="21E3135D" w14:textId="6AA27634" w:rsidR="00DC0201" w:rsidRDefault="00DC0201" w:rsidP="00DC0201">
      <w:pPr>
        <w:pStyle w:val="Heading2"/>
      </w:pPr>
      <w:r>
        <w:lastRenderedPageBreak/>
        <w:t>Bristol Events:</w:t>
      </w:r>
    </w:p>
    <w:p w14:paraId="5045076B" w14:textId="77777777" w:rsidR="00260215" w:rsidRPr="00260215" w:rsidRDefault="00260215" w:rsidP="00DC0201">
      <w:pPr>
        <w:pStyle w:val="Heading3"/>
      </w:pPr>
      <w:r w:rsidRPr="00260215">
        <w:t>Bristol – Summer HAF SEND sessions</w:t>
      </w:r>
    </w:p>
    <w:p w14:paraId="033A8731" w14:textId="77777777" w:rsidR="00260215" w:rsidRPr="00260215" w:rsidRDefault="00260215" w:rsidP="00260215">
      <w:pPr>
        <w:rPr>
          <w:lang w:eastAsia="en-GB"/>
        </w:rPr>
      </w:pPr>
      <w:r w:rsidRPr="00260215">
        <w:rPr>
          <w:lang w:eastAsia="en-GB"/>
        </w:rPr>
        <w:t>Inclusive Holiday Activities and Food (HAF) sessions will run throughout the six-week summer holiday for children and young people aged 5–17 (please check individual sessions for age ranges).</w:t>
      </w:r>
    </w:p>
    <w:p w14:paraId="776104D1" w14:textId="77777777" w:rsidR="00260215" w:rsidRPr="00260215" w:rsidRDefault="00260215" w:rsidP="00260215">
      <w:pPr>
        <w:rPr>
          <w:lang w:eastAsia="en-GB"/>
        </w:rPr>
      </w:pPr>
      <w:r w:rsidRPr="00260215">
        <w:rPr>
          <w:lang w:eastAsia="en-GB"/>
        </w:rPr>
        <w:t>Activities include hockey, football, rugby, tennis, cricket, skateboarding, gymnastics, wheelchair basketball and outdoor sensory sessions. Each two-hour session includes a free healthy meal.</w:t>
      </w:r>
    </w:p>
    <w:p w14:paraId="6002B199" w14:textId="61A93681" w:rsidR="00260215" w:rsidRPr="00260215" w:rsidRDefault="00260215" w:rsidP="00260215">
      <w:pPr>
        <w:rPr>
          <w:lang w:eastAsia="en-GB"/>
        </w:rPr>
      </w:pPr>
      <w:r w:rsidRPr="00260215">
        <w:rPr>
          <w:lang w:eastAsia="en-GB"/>
        </w:rPr>
        <w:t xml:space="preserve">Booking is essential via the </w:t>
      </w:r>
      <w:hyperlink r:id="rId25" w:history="1">
        <w:r w:rsidRPr="00725976">
          <w:rPr>
            <w:rStyle w:val="Hyperlink"/>
            <w:lang w:eastAsia="en-GB"/>
          </w:rPr>
          <w:t>EEQU booking system</w:t>
        </w:r>
      </w:hyperlink>
      <w:r w:rsidRPr="00260215">
        <w:rPr>
          <w:lang w:eastAsia="en-GB"/>
        </w:rPr>
        <w:t xml:space="preserve">. </w:t>
      </w:r>
    </w:p>
    <w:p w14:paraId="62642C19" w14:textId="77777777" w:rsidR="00260215" w:rsidRPr="00260215" w:rsidRDefault="00260215" w:rsidP="00DC0201">
      <w:pPr>
        <w:pStyle w:val="Heading3"/>
      </w:pPr>
      <w:r w:rsidRPr="00260215">
        <w:t>Bristol – Free inclusive cricket</w:t>
      </w:r>
    </w:p>
    <w:p w14:paraId="37FC9C0A" w14:textId="77777777" w:rsidR="00260215" w:rsidRPr="00260215" w:rsidRDefault="00260215" w:rsidP="00260215">
      <w:pPr>
        <w:rPr>
          <w:lang w:eastAsia="en-GB"/>
        </w:rPr>
      </w:pPr>
      <w:r w:rsidRPr="00260215">
        <w:rPr>
          <w:lang w:eastAsia="en-GB"/>
        </w:rPr>
        <w:t>Gloucestershire Cricket Foundation is running free Super 1s cricket sessions for young people aged 9–25 with additional needs and disabilities.</w:t>
      </w:r>
    </w:p>
    <w:p w14:paraId="70FB071E" w14:textId="77777777" w:rsidR="00260215" w:rsidRPr="00260215" w:rsidRDefault="00260215" w:rsidP="00260215">
      <w:pPr>
        <w:rPr>
          <w:lang w:eastAsia="en-GB"/>
        </w:rPr>
      </w:pPr>
      <w:r w:rsidRPr="00725976">
        <w:rPr>
          <w:lang w:eastAsia="en-GB"/>
        </w:rPr>
        <w:t>Wednesdays, 5–6pm</w:t>
      </w:r>
      <w:r w:rsidRPr="00260215">
        <w:rPr>
          <w:lang w:eastAsia="en-GB"/>
        </w:rPr>
        <w:br/>
      </w:r>
      <w:proofErr w:type="spellStart"/>
      <w:r w:rsidRPr="00260215">
        <w:rPr>
          <w:lang w:eastAsia="en-GB"/>
        </w:rPr>
        <w:t>Lockleaze</w:t>
      </w:r>
      <w:proofErr w:type="spellEnd"/>
      <w:r w:rsidRPr="00260215">
        <w:rPr>
          <w:lang w:eastAsia="en-GB"/>
        </w:rPr>
        <w:t xml:space="preserve"> Sports Centre, Bonnington Walk, Bristol BS7 9XF.</w:t>
      </w:r>
    </w:p>
    <w:p w14:paraId="694D01C8" w14:textId="77777777" w:rsidR="00260215" w:rsidRPr="00260215" w:rsidRDefault="00260215" w:rsidP="00260215">
      <w:pPr>
        <w:rPr>
          <w:lang w:eastAsia="en-GB"/>
        </w:rPr>
      </w:pPr>
      <w:r w:rsidRPr="00260215">
        <w:rPr>
          <w:lang w:eastAsia="en-GB"/>
        </w:rPr>
        <w:t xml:space="preserve">To find out more, contact Jeanette Tate on 07432 728926 or email </w:t>
      </w:r>
      <w:hyperlink r:id="rId26" w:history="1">
        <w:r w:rsidRPr="00260215">
          <w:rPr>
            <w:rStyle w:val="Hyperlink"/>
            <w:lang w:eastAsia="en-GB"/>
          </w:rPr>
          <w:t>Jeanette.Tate@gloucestershirecricketfoundation.org</w:t>
        </w:r>
      </w:hyperlink>
      <w:r w:rsidRPr="00260215">
        <w:rPr>
          <w:lang w:eastAsia="en-GB"/>
        </w:rPr>
        <w:t>.</w:t>
      </w:r>
    </w:p>
    <w:p w14:paraId="4A4A4779" w14:textId="77777777" w:rsidR="00260215" w:rsidRPr="00260215" w:rsidRDefault="00260215" w:rsidP="00DC0201">
      <w:pPr>
        <w:pStyle w:val="Heading3"/>
      </w:pPr>
      <w:r w:rsidRPr="00260215">
        <w:t>Bristol – Pan disability football</w:t>
      </w:r>
    </w:p>
    <w:p w14:paraId="1EA4C36D" w14:textId="77777777" w:rsidR="00260215" w:rsidRPr="00260215" w:rsidRDefault="00260215" w:rsidP="00260215">
      <w:pPr>
        <w:rPr>
          <w:lang w:eastAsia="en-GB"/>
        </w:rPr>
      </w:pPr>
      <w:r w:rsidRPr="00260215">
        <w:rPr>
          <w:lang w:eastAsia="en-GB"/>
        </w:rPr>
        <w:t>Bristol Rovers Community Trust is running inclusive football sessions for children aged 5–11 who are neurodivergent or have learning disabilities or additional needs.</w:t>
      </w:r>
    </w:p>
    <w:p w14:paraId="31E9F79A" w14:textId="77777777" w:rsidR="00260215" w:rsidRPr="00260215" w:rsidRDefault="00260215" w:rsidP="00260215">
      <w:pPr>
        <w:rPr>
          <w:lang w:eastAsia="en-GB"/>
        </w:rPr>
      </w:pPr>
      <w:r w:rsidRPr="00307520">
        <w:rPr>
          <w:lang w:eastAsia="en-GB"/>
        </w:rPr>
        <w:lastRenderedPageBreak/>
        <w:t>Every Saturday, 12.30–1.30pm</w:t>
      </w:r>
      <w:r w:rsidRPr="00260215">
        <w:rPr>
          <w:lang w:eastAsia="en-GB"/>
        </w:rPr>
        <w:br/>
      </w:r>
      <w:proofErr w:type="spellStart"/>
      <w:r w:rsidRPr="00260215">
        <w:rPr>
          <w:lang w:eastAsia="en-GB"/>
        </w:rPr>
        <w:t>Soundwell</w:t>
      </w:r>
      <w:proofErr w:type="spellEnd"/>
      <w:r w:rsidRPr="00260215">
        <w:rPr>
          <w:lang w:eastAsia="en-GB"/>
        </w:rPr>
        <w:t xml:space="preserve"> Playing Fields, Church Road, Bristol BS16 4RH.</w:t>
      </w:r>
    </w:p>
    <w:p w14:paraId="77CCA1F6" w14:textId="77777777" w:rsidR="00260215" w:rsidRPr="00260215" w:rsidRDefault="00260215" w:rsidP="00260215">
      <w:pPr>
        <w:rPr>
          <w:lang w:eastAsia="en-GB"/>
        </w:rPr>
      </w:pPr>
      <w:r w:rsidRPr="00260215">
        <w:rPr>
          <w:lang w:eastAsia="en-GB"/>
        </w:rPr>
        <w:t xml:space="preserve">A free three-month taster is available. To find out more email: </w:t>
      </w:r>
      <w:hyperlink r:id="rId27" w:history="1">
        <w:r w:rsidRPr="00260215">
          <w:rPr>
            <w:rStyle w:val="Hyperlink"/>
            <w:lang w:eastAsia="en-GB"/>
          </w:rPr>
          <w:t>brsjfcgirls@gmail.com</w:t>
        </w:r>
      </w:hyperlink>
    </w:p>
    <w:p w14:paraId="006E6477" w14:textId="77777777" w:rsidR="00260215" w:rsidRPr="00260215" w:rsidRDefault="00260215" w:rsidP="00DC0201">
      <w:pPr>
        <w:pStyle w:val="Heading3"/>
      </w:pPr>
      <w:r w:rsidRPr="00260215">
        <w:t>Bristol – Inclusive tennis</w:t>
      </w:r>
    </w:p>
    <w:p w14:paraId="2610D3B7" w14:textId="77777777" w:rsidR="00260215" w:rsidRPr="00260215" w:rsidRDefault="00260215" w:rsidP="00260215">
      <w:pPr>
        <w:rPr>
          <w:lang w:eastAsia="en-GB"/>
        </w:rPr>
      </w:pPr>
      <w:r w:rsidRPr="00260215">
        <w:rPr>
          <w:lang w:eastAsia="en-GB"/>
        </w:rPr>
        <w:t>There are two inclusive tennis sessions available in Bristol:</w:t>
      </w:r>
    </w:p>
    <w:p w14:paraId="6E96ECF2" w14:textId="77777777" w:rsidR="00260215" w:rsidRPr="00260215" w:rsidRDefault="00260215" w:rsidP="00260215">
      <w:pPr>
        <w:numPr>
          <w:ilvl w:val="0"/>
          <w:numId w:val="17"/>
        </w:numPr>
        <w:rPr>
          <w:lang w:eastAsia="en-GB"/>
        </w:rPr>
      </w:pPr>
      <w:r w:rsidRPr="00260215">
        <w:rPr>
          <w:b/>
          <w:bCs/>
          <w:lang w:eastAsia="en-GB"/>
        </w:rPr>
        <w:t>Winterbourne Tennis Club</w:t>
      </w:r>
      <w:r w:rsidRPr="00260215">
        <w:rPr>
          <w:lang w:eastAsia="en-GB"/>
        </w:rPr>
        <w:t xml:space="preserve"> – Thursdays, 5–5.45pm, for disabled, d/Deaf and neurodivergent children and young people aged 8–18. First session free.</w:t>
      </w:r>
    </w:p>
    <w:p w14:paraId="2F0CE09C" w14:textId="77777777" w:rsidR="00260215" w:rsidRPr="00260215" w:rsidRDefault="00260215" w:rsidP="00260215">
      <w:pPr>
        <w:numPr>
          <w:ilvl w:val="0"/>
          <w:numId w:val="17"/>
        </w:numPr>
        <w:rPr>
          <w:lang w:eastAsia="en-GB"/>
        </w:rPr>
      </w:pPr>
      <w:r w:rsidRPr="00260215">
        <w:rPr>
          <w:b/>
          <w:bCs/>
          <w:lang w:eastAsia="en-GB"/>
        </w:rPr>
        <w:t>Knowle Lawn Tennis Club</w:t>
      </w:r>
      <w:r w:rsidRPr="00260215">
        <w:rPr>
          <w:lang w:eastAsia="en-GB"/>
        </w:rPr>
        <w:t xml:space="preserve"> – Tuesdays, 5.30–6.30pm, for children aged 6–18. £3 per session.</w:t>
      </w:r>
    </w:p>
    <w:p w14:paraId="1C119711" w14:textId="77777777" w:rsidR="00260215" w:rsidRDefault="00260215" w:rsidP="00260215">
      <w:pPr>
        <w:rPr>
          <w:lang w:eastAsia="en-GB"/>
        </w:rPr>
      </w:pPr>
      <w:r w:rsidRPr="00260215">
        <w:rPr>
          <w:lang w:eastAsia="en-GB"/>
        </w:rPr>
        <w:t xml:space="preserve">Contact Rachel on 07980 901967 or email </w:t>
      </w:r>
      <w:hyperlink r:id="rId28" w:history="1">
        <w:r w:rsidRPr="00260215">
          <w:rPr>
            <w:rStyle w:val="Hyperlink"/>
            <w:lang w:eastAsia="en-GB"/>
          </w:rPr>
          <w:t>rachelcockcroft@outlook.com</w:t>
        </w:r>
      </w:hyperlink>
      <w:r w:rsidRPr="00260215">
        <w:rPr>
          <w:lang w:eastAsia="en-GB"/>
        </w:rPr>
        <w:t xml:space="preserve"> for Winterbourne. Knowle sessions can be booked directly with the club.</w:t>
      </w:r>
    </w:p>
    <w:p w14:paraId="729F2BEB" w14:textId="77777777" w:rsidR="008B4930" w:rsidRPr="008B4930" w:rsidRDefault="008B4930" w:rsidP="00DC0201">
      <w:pPr>
        <w:pStyle w:val="Heading3"/>
      </w:pPr>
      <w:r w:rsidRPr="008B4930">
        <w:t xml:space="preserve">Bristol – </w:t>
      </w:r>
      <w:proofErr w:type="spellStart"/>
      <w:r w:rsidRPr="008B4930">
        <w:t>Gympanzees</w:t>
      </w:r>
      <w:proofErr w:type="spellEnd"/>
      <w:r w:rsidRPr="008B4930">
        <w:t xml:space="preserve"> Summer Pop Up</w:t>
      </w:r>
    </w:p>
    <w:p w14:paraId="5F64DD3E" w14:textId="77777777" w:rsidR="008B4930" w:rsidRPr="008B4930" w:rsidRDefault="008B4930" w:rsidP="008B4930">
      <w:pPr>
        <w:rPr>
          <w:lang w:eastAsia="en-GB"/>
        </w:rPr>
      </w:pPr>
      <w:proofErr w:type="spellStart"/>
      <w:r w:rsidRPr="008B4930">
        <w:rPr>
          <w:lang w:eastAsia="en-GB"/>
        </w:rPr>
        <w:t>Gympanzees</w:t>
      </w:r>
      <w:proofErr w:type="spellEnd"/>
      <w:r w:rsidRPr="008B4930">
        <w:rPr>
          <w:lang w:eastAsia="en-GB"/>
        </w:rPr>
        <w:t xml:space="preserve"> is bringing its Summer Pop Up back this August, offering children and young people with disabilities the chance to play, exercise, relax and have fun in an inclusive environment.</w:t>
      </w:r>
    </w:p>
    <w:p w14:paraId="3B886B91" w14:textId="77777777" w:rsidR="008B4930" w:rsidRPr="008B4930" w:rsidRDefault="008B4930" w:rsidP="008B4930">
      <w:pPr>
        <w:rPr>
          <w:lang w:eastAsia="en-GB"/>
        </w:rPr>
      </w:pPr>
      <w:r w:rsidRPr="00DC0201">
        <w:rPr>
          <w:lang w:eastAsia="en-GB"/>
        </w:rPr>
        <w:t>5–23 August</w:t>
      </w:r>
      <w:r w:rsidRPr="008B4930">
        <w:rPr>
          <w:lang w:eastAsia="en-GB"/>
        </w:rPr>
        <w:br/>
        <w:t>Ilminster Avenue Nursery School, 164 Ilminster Avenue, Bristol BS4 1BX.</w:t>
      </w:r>
    </w:p>
    <w:p w14:paraId="7B935D8F" w14:textId="78C609FC" w:rsidR="008B4930" w:rsidRPr="008B4930" w:rsidRDefault="008B4930" w:rsidP="008B4930">
      <w:pPr>
        <w:rPr>
          <w:lang w:eastAsia="en-GB"/>
        </w:rPr>
      </w:pPr>
      <w:r w:rsidRPr="008B4930">
        <w:rPr>
          <w:lang w:eastAsia="en-GB"/>
        </w:rPr>
        <w:lastRenderedPageBreak/>
        <w:t xml:space="preserve">A range of session types are available to suit different needs. Find out more and book at </w:t>
      </w:r>
      <w:hyperlink r:id="rId29" w:history="1">
        <w:r w:rsidR="00DC0201" w:rsidRPr="00DC0201">
          <w:rPr>
            <w:rStyle w:val="Hyperlink"/>
            <w:lang w:eastAsia="en-GB"/>
          </w:rPr>
          <w:t>gympanzees.org/our-services/pop-ups</w:t>
        </w:r>
      </w:hyperlink>
    </w:p>
    <w:p w14:paraId="75D644CF" w14:textId="77777777" w:rsidR="000E43C2" w:rsidRDefault="000E43C2" w:rsidP="000E43C2"/>
    <w:p w14:paraId="45EBCF9E" w14:textId="77777777" w:rsidR="007F4FE3" w:rsidRDefault="007F4FE3" w:rsidP="007F4FE3">
      <w:pPr>
        <w:pStyle w:val="Heading1"/>
      </w:pPr>
      <w:bookmarkStart w:id="12" w:name="_Toc233371869"/>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3857EB">
      <w:pPr>
        <w:pStyle w:val="Heading3"/>
      </w:pPr>
      <w:r w:rsidRPr="00300B4C">
        <w:t>Bath – Victoria Art Gallery</w:t>
      </w:r>
    </w:p>
    <w:p w14:paraId="3839B73C" w14:textId="77777777" w:rsidR="002040FC" w:rsidRDefault="002040FC" w:rsidP="003857EB">
      <w:pPr>
        <w:pStyle w:val="Arialnormal"/>
      </w:pPr>
      <w:r w:rsidRPr="00300B4C">
        <w:t>Bridge Street, BA2 4AT</w:t>
      </w:r>
    </w:p>
    <w:p w14:paraId="19373E1C" w14:textId="77777777" w:rsidR="002040FC" w:rsidRDefault="002040FC" w:rsidP="003857EB">
      <w:pPr>
        <w:pStyle w:val="Arialnormal"/>
      </w:pPr>
      <w:r w:rsidRPr="00683BE7">
        <w:t>Art on Mondays talks for VI Visitors</w:t>
      </w:r>
    </w:p>
    <w:p w14:paraId="43364BD2" w14:textId="77777777" w:rsidR="00A67438" w:rsidRDefault="00A67438" w:rsidP="003857EB">
      <w:pPr>
        <w:pStyle w:val="Arialnormal"/>
        <w:numPr>
          <w:ilvl w:val="0"/>
          <w:numId w:val="11"/>
        </w:numPr>
      </w:pPr>
      <w:r w:rsidRPr="00A67438">
        <w:t xml:space="preserve">13 July - Sensational Museum: Talk about the Roman Baths and Pump </w:t>
      </w:r>
    </w:p>
    <w:p w14:paraId="14999685" w14:textId="77777777" w:rsidR="00A67438" w:rsidRDefault="00A67438" w:rsidP="003857EB">
      <w:pPr>
        <w:pStyle w:val="Arialnormal"/>
        <w:numPr>
          <w:ilvl w:val="0"/>
          <w:numId w:val="11"/>
        </w:numPr>
      </w:pPr>
      <w:r w:rsidRPr="00A67438">
        <w:t xml:space="preserve">17 August - Katharine Wall, Collections Manager </w:t>
      </w:r>
    </w:p>
    <w:p w14:paraId="4E7AB78A" w14:textId="246FD3DE" w:rsidR="002040FC" w:rsidRPr="00F80654" w:rsidRDefault="002040FC" w:rsidP="003857EB">
      <w:pPr>
        <w:pStyle w:val="Arialnormal"/>
        <w:rPr>
          <w:rFonts w:eastAsia="Times New Roman"/>
          <w:color w:val="171C1C"/>
        </w:rPr>
      </w:pPr>
      <w:r w:rsidRPr="00F80654">
        <w:rPr>
          <w:rStyle w:val="ArialnormalChar"/>
        </w:rPr>
        <w:t xml:space="preserve">Sessions run from 10–11.30. The gallery is closed to the </w:t>
      </w:r>
      <w:proofErr w:type="gramStart"/>
      <w:r w:rsidRPr="00F80654">
        <w:rPr>
          <w:rStyle w:val="ArialnormalChar"/>
        </w:rPr>
        <w:t>general public</w:t>
      </w:r>
      <w:proofErr w:type="gramEnd"/>
      <w:r w:rsidRPr="00F80654">
        <w:rPr>
          <w:rStyle w:val="ArialnormalChar"/>
        </w:rPr>
        <w:t xml:space="preserve"> on those days so please ring 01225 477232 for access information or email </w:t>
      </w:r>
      <w:hyperlink r:id="rId30" w:history="1">
        <w:r w:rsidR="00F80654" w:rsidRPr="00F80654">
          <w:rPr>
            <w:rStyle w:val="Hyperlink"/>
          </w:rPr>
          <w:t>victoria_enquiries@bathnes.gov.uk</w:t>
        </w:r>
      </w:hyperlink>
    </w:p>
    <w:p w14:paraId="5B58D54C" w14:textId="731008E3" w:rsidR="00770B71" w:rsidRDefault="00770B71" w:rsidP="003857EB">
      <w:pPr>
        <w:pStyle w:val="Heading3"/>
      </w:pPr>
      <w:r>
        <w:t xml:space="preserve">Bristol - </w:t>
      </w:r>
      <w:r w:rsidR="006D4860" w:rsidRPr="00300B4C">
        <w:t>Arnolfin</w:t>
      </w:r>
      <w:r>
        <w:t>i</w:t>
      </w:r>
    </w:p>
    <w:p w14:paraId="1E769670" w14:textId="2DB8C7ED" w:rsidR="006D4860" w:rsidRDefault="009F3074" w:rsidP="003857EB">
      <w:pPr>
        <w:pStyle w:val="Arialnormal"/>
      </w:pPr>
      <w:r>
        <w:t xml:space="preserve">16, </w:t>
      </w:r>
      <w:r w:rsidR="00090DA8">
        <w:t>N</w:t>
      </w:r>
      <w:r w:rsidR="006D4860" w:rsidRPr="00300B4C">
        <w:t>arrow Quay, Bristol, BS1 4QA</w:t>
      </w:r>
    </w:p>
    <w:p w14:paraId="3EDDECE3" w14:textId="22FCA2B7" w:rsidR="00EE1247" w:rsidRDefault="00B03DA3" w:rsidP="003857EB">
      <w:pPr>
        <w:pStyle w:val="Arialnormal"/>
      </w:pPr>
      <w:r>
        <w:t xml:space="preserve">The next </w:t>
      </w:r>
      <w:r w:rsidRPr="00B03DA3">
        <w:t>audio described tour</w:t>
      </w:r>
      <w:r>
        <w:t>s</w:t>
      </w:r>
      <w:r w:rsidRPr="00B03DA3">
        <w:t xml:space="preserve"> of </w:t>
      </w:r>
      <w:r w:rsidR="007510E9">
        <w:t>Arnolfini’s</w:t>
      </w:r>
      <w:r w:rsidRPr="00B03DA3">
        <w:t xml:space="preserve"> summer exhibitions </w:t>
      </w:r>
      <w:hyperlink r:id="rId31" w:history="1">
        <w:r w:rsidRPr="00B03DA3">
          <w:rPr>
            <w:rStyle w:val="Hyperlink"/>
          </w:rPr>
          <w:t>Jonathon Baldock: Held</w:t>
        </w:r>
      </w:hyperlink>
      <w:r w:rsidRPr="00B03DA3">
        <w:t xml:space="preserve"> and </w:t>
      </w:r>
      <w:hyperlink r:id="rId32" w:history="1">
        <w:r w:rsidRPr="00B03DA3">
          <w:rPr>
            <w:rStyle w:val="Hyperlink"/>
          </w:rPr>
          <w:t>Polly Braden: Against the Tide</w:t>
        </w:r>
      </w:hyperlink>
      <w:r w:rsidRPr="00B03DA3">
        <w:t> </w:t>
      </w:r>
      <w:r w:rsidR="00EE1247">
        <w:t>will be held on:</w:t>
      </w:r>
    </w:p>
    <w:p w14:paraId="469FCE27" w14:textId="30621C21" w:rsidR="007A7177" w:rsidRDefault="007A7177" w:rsidP="003857EB">
      <w:pPr>
        <w:pStyle w:val="Arialnormal"/>
        <w:numPr>
          <w:ilvl w:val="0"/>
          <w:numId w:val="15"/>
        </w:numPr>
      </w:pPr>
      <w:r w:rsidRPr="007A7177">
        <w:t>Friday 24 July 10am to 11am</w:t>
      </w:r>
    </w:p>
    <w:p w14:paraId="17033142" w14:textId="1DD5F09C" w:rsidR="009F3074" w:rsidRPr="009F3074" w:rsidRDefault="007A7177" w:rsidP="003857EB">
      <w:pPr>
        <w:pStyle w:val="Arialnormal"/>
        <w:numPr>
          <w:ilvl w:val="0"/>
          <w:numId w:val="14"/>
        </w:numPr>
      </w:pPr>
      <w:r w:rsidRPr="007A7177">
        <w:lastRenderedPageBreak/>
        <w:t>Saturday 26 September 10am to 11am</w:t>
      </w:r>
    </w:p>
    <w:p w14:paraId="70855F94" w14:textId="475D8F92" w:rsidR="009F3074" w:rsidRPr="009F3074" w:rsidRDefault="009F3074" w:rsidP="003857EB">
      <w:pPr>
        <w:pStyle w:val="Arialnormal"/>
      </w:pPr>
      <w:r w:rsidRPr="009F3074">
        <w:t>Details</w:t>
      </w:r>
      <w:r w:rsidR="00B25740">
        <w:t>:</w:t>
      </w:r>
      <w:r w:rsidRPr="009F3074">
        <w:t xml:space="preserve"> </w:t>
      </w:r>
      <w:hyperlink r:id="rId33" w:history="1">
        <w:r w:rsidR="00441024" w:rsidRPr="00441024">
          <w:rPr>
            <w:rStyle w:val="Hyperlink"/>
          </w:rPr>
          <w:t>Audio Described Tours | Jonathon Baldock &amp; Polly Braden - Arnolfini</w:t>
        </w:r>
      </w:hyperlink>
    </w:p>
    <w:p w14:paraId="0FA951A9" w14:textId="3BE4939C" w:rsidR="006D4860" w:rsidRPr="00B25740" w:rsidRDefault="009F3074" w:rsidP="003857EB">
      <w:pPr>
        <w:pStyle w:val="Arialnormal"/>
      </w:pPr>
      <w:r w:rsidRPr="009F3074">
        <w:t xml:space="preserve">Sighted guides are available, and complimentary tea and coffee is served afterwards in the Arnolfini Café Bar. </w:t>
      </w:r>
      <w:r w:rsidR="00096BA4">
        <w:t xml:space="preserve"> E</w:t>
      </w:r>
      <w:r w:rsidRPr="009F3074">
        <w:t xml:space="preserve">mail </w:t>
      </w:r>
      <w:hyperlink r:id="rId34" w:history="1">
        <w:r w:rsidRPr="009F3074">
          <w:rPr>
            <w:rStyle w:val="Hyperlink"/>
          </w:rPr>
          <w:t>community@arnolfini.org.uk</w:t>
        </w:r>
      </w:hyperlink>
      <w:r w:rsidRPr="009F3074">
        <w:t xml:space="preserve">  to book. </w:t>
      </w:r>
    </w:p>
    <w:p w14:paraId="1956BA6C" w14:textId="310FF6F3" w:rsidR="006D4860" w:rsidRDefault="006D4860" w:rsidP="003857EB">
      <w:pPr>
        <w:pStyle w:val="Heading3"/>
      </w:pPr>
      <w:r>
        <w:t>Br</w:t>
      </w:r>
      <w:r w:rsidR="00F97D96">
        <w:t xml:space="preserve">istol - </w:t>
      </w:r>
      <w:r w:rsidRPr="00661ABA">
        <w:t xml:space="preserve">Royal West of England Academy </w:t>
      </w:r>
    </w:p>
    <w:p w14:paraId="59AE3787" w14:textId="0DF2092D" w:rsidR="006D4860" w:rsidRDefault="006D4860" w:rsidP="003857EB">
      <w:pPr>
        <w:pStyle w:val="Arialnormal"/>
      </w:pPr>
      <w:r w:rsidRPr="00661ABA">
        <w:t>Queens Rd, Bristol BS8 1PX</w:t>
      </w:r>
    </w:p>
    <w:p w14:paraId="7AA3C31C" w14:textId="6932A87B" w:rsidR="004F4C8E" w:rsidRPr="004F4C8E" w:rsidRDefault="004F4C8E" w:rsidP="003857EB">
      <w:pPr>
        <w:pStyle w:val="Arialnormal"/>
        <w:numPr>
          <w:ilvl w:val="0"/>
          <w:numId w:val="7"/>
        </w:numPr>
      </w:pPr>
      <w:r w:rsidRPr="004F4C8E">
        <w:t>Dance Out on Saturday 11 July, 10.30am – 12pm.</w:t>
      </w:r>
      <w:r w:rsidR="0032313F">
        <w:t xml:space="preserve"> </w:t>
      </w:r>
      <w:hyperlink r:id="rId35" w:history="1">
        <w:r w:rsidR="0032313F" w:rsidRPr="0032313F">
          <w:rPr>
            <w:rStyle w:val="Hyperlink"/>
          </w:rPr>
          <w:t>Dance Out exhibition link</w:t>
        </w:r>
      </w:hyperlink>
    </w:p>
    <w:p w14:paraId="19BF5D33" w14:textId="0FDA2CB2" w:rsidR="004F4C8E" w:rsidRDefault="004F4C8E" w:rsidP="003857EB">
      <w:pPr>
        <w:pStyle w:val="Arialnormal"/>
        <w:numPr>
          <w:ilvl w:val="0"/>
          <w:numId w:val="7"/>
        </w:numPr>
      </w:pPr>
      <w:r>
        <w:t xml:space="preserve">RWA 173 Annual Open Exhibition on Saturday 10 October, and 5 </w:t>
      </w:r>
      <w:proofErr w:type="gramStart"/>
      <w:r>
        <w:t xml:space="preserve">December </w:t>
      </w:r>
      <w:r w:rsidR="00775A67">
        <w:t xml:space="preserve"> at</w:t>
      </w:r>
      <w:proofErr w:type="gramEnd"/>
      <w:r w:rsidR="00775A67">
        <w:t xml:space="preserve"> </w:t>
      </w:r>
      <w:r>
        <w:t>10.30am – 12pm.</w:t>
      </w:r>
    </w:p>
    <w:p w14:paraId="0BD2DCD4" w14:textId="19D23E57" w:rsidR="0093722A" w:rsidRPr="006D4860" w:rsidRDefault="0093722A" w:rsidP="003857EB">
      <w:pPr>
        <w:pStyle w:val="Arialnormal"/>
      </w:pPr>
      <w:r w:rsidRPr="0093722A">
        <w:t xml:space="preserve">To join, please email Connie Ngan </w:t>
      </w:r>
      <w:hyperlink r:id="rId36" w:tooltip="Ctrl + Click to send an email to mailto:connie.ngan@rwa.org.uk" w:history="1">
        <w:r w:rsidRPr="0093722A">
          <w:rPr>
            <w:rStyle w:val="Hyperlink"/>
          </w:rPr>
          <w:t>connie.ngan@rwa.org.uk</w:t>
        </w:r>
      </w:hyperlink>
      <w:r w:rsidRPr="0093722A">
        <w:t xml:space="preserve"> </w:t>
      </w:r>
      <w:r w:rsidR="00633D59">
        <w:t xml:space="preserve">or call </w:t>
      </w:r>
      <w:r w:rsidR="00633D59" w:rsidRPr="00633D59">
        <w:t>07745694563</w:t>
      </w:r>
      <w:r w:rsidR="00633D59">
        <w:t xml:space="preserve"> </w:t>
      </w:r>
      <w:r w:rsidRPr="0093722A">
        <w:t>and say whether you will bring a sighted companion or need a volunteer guide.</w:t>
      </w:r>
      <w:r w:rsidR="00633D59">
        <w:t xml:space="preserve"> </w:t>
      </w:r>
      <w:r w:rsidRPr="0093722A">
        <w:t>Refreshments available after the tour</w:t>
      </w:r>
      <w:r w:rsidR="00633D59">
        <w:t>.</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687823BD" w14:textId="3EF8C7F9" w:rsidR="00353FD7" w:rsidRDefault="009E0E69" w:rsidP="003857EB">
      <w:pPr>
        <w:pStyle w:val="Heading3"/>
      </w:pPr>
      <w:r>
        <w:t>Salisbury Playhouse</w:t>
      </w:r>
      <w:r w:rsidR="00624F05">
        <w:t xml:space="preserve"> </w:t>
      </w:r>
      <w:r w:rsidR="00353FD7" w:rsidRPr="00353FD7">
        <w:t xml:space="preserve">– Wiltshire Creative </w:t>
      </w:r>
    </w:p>
    <w:p w14:paraId="43E32DA5" w14:textId="77777777" w:rsidR="004F5B5E" w:rsidRDefault="009B7BAF" w:rsidP="009B7BAF">
      <w:pPr>
        <w:rPr>
          <w:lang w:eastAsia="en-GB"/>
        </w:rPr>
      </w:pPr>
      <w:r w:rsidRPr="004F5B5E">
        <w:rPr>
          <w:lang w:eastAsia="en-GB"/>
        </w:rPr>
        <w:t xml:space="preserve">The Autumn season at Salisbury Playhouse brings the classic ghost story The Haunting of Hill House to the Salisbury Playhouse stage. This exciting production will be audio </w:t>
      </w:r>
      <w:r w:rsidRPr="004F5B5E">
        <w:rPr>
          <w:lang w:eastAsia="en-GB"/>
        </w:rPr>
        <w:lastRenderedPageBreak/>
        <w:t xml:space="preserve">described on Thursday October 1st at both the 2.15 and 7.30 performances. </w:t>
      </w:r>
    </w:p>
    <w:p w14:paraId="468015C9" w14:textId="6A5B1936" w:rsidR="009B7BAF" w:rsidRPr="004F5B5E" w:rsidRDefault="009B7BAF" w:rsidP="009B7BAF">
      <w:pPr>
        <w:rPr>
          <w:lang w:eastAsia="en-GB"/>
        </w:rPr>
      </w:pPr>
      <w:r w:rsidRPr="004F5B5E">
        <w:rPr>
          <w:lang w:eastAsia="en-GB"/>
        </w:rPr>
        <w:t xml:space="preserve">We then present East is </w:t>
      </w:r>
      <w:r w:rsidR="004F5B5E" w:rsidRPr="004F5B5E">
        <w:rPr>
          <w:lang w:eastAsia="en-GB"/>
        </w:rPr>
        <w:t>East, a</w:t>
      </w:r>
      <w:r w:rsidRPr="004F5B5E">
        <w:rPr>
          <w:lang w:eastAsia="en-GB"/>
        </w:rPr>
        <w:t xml:space="preserve"> story about identity, generational conflict, and the messy, unbreakable bonds of family. The Audio described performances are on November 12</w:t>
      </w:r>
      <w:r w:rsidRPr="004F5B5E">
        <w:rPr>
          <w:vertAlign w:val="superscript"/>
          <w:lang w:eastAsia="en-GB"/>
        </w:rPr>
        <w:t>th</w:t>
      </w:r>
      <w:r w:rsidRPr="004F5B5E">
        <w:rPr>
          <w:lang w:eastAsia="en-GB"/>
        </w:rPr>
        <w:t xml:space="preserve"> at 2.15 and 7.30pm.</w:t>
      </w:r>
    </w:p>
    <w:p w14:paraId="06EAEEF3" w14:textId="01C77F4D" w:rsidR="004F5D73" w:rsidRDefault="009B7BAF" w:rsidP="004F5D73">
      <w:pPr>
        <w:rPr>
          <w:lang w:eastAsia="en-GB"/>
        </w:rPr>
      </w:pPr>
      <w:r w:rsidRPr="004F5B5E">
        <w:rPr>
          <w:lang w:eastAsia="en-GB"/>
        </w:rPr>
        <w:t xml:space="preserve">Tickets can be purchased online at </w:t>
      </w:r>
      <w:hyperlink r:id="rId37" w:history="1">
        <w:r w:rsidRPr="004F5B5E">
          <w:rPr>
            <w:rStyle w:val="Hyperlink"/>
            <w:lang w:eastAsia="en-GB"/>
          </w:rPr>
          <w:t>https://www.wiltshirecreative.co.uk</w:t>
        </w:r>
      </w:hyperlink>
      <w:r w:rsidRPr="004F5B5E">
        <w:rPr>
          <w:lang w:eastAsia="en-GB"/>
        </w:rPr>
        <w:t xml:space="preserve"> , by phone on 01722 320333, or in person at our Ticket sales desk at Salisbury Playhouse.</w:t>
      </w:r>
    </w:p>
    <w:p w14:paraId="76171746" w14:textId="085AE0BB" w:rsidR="006769AE" w:rsidRDefault="006769AE" w:rsidP="003857EB">
      <w:pPr>
        <w:pStyle w:val="Heading3"/>
      </w:pPr>
      <w:r w:rsidRPr="006769AE">
        <w:t>Bath - Theatre Royal</w:t>
      </w:r>
    </w:p>
    <w:p w14:paraId="1A43044E" w14:textId="72E39500" w:rsidR="006769AE" w:rsidRPr="006769AE" w:rsidRDefault="006769AE" w:rsidP="003857EB">
      <w:pPr>
        <w:pStyle w:val="Arialnormal"/>
      </w:pPr>
      <w:proofErr w:type="spellStart"/>
      <w:r w:rsidRPr="006769AE">
        <w:t>Sawclose</w:t>
      </w:r>
      <w:proofErr w:type="spellEnd"/>
      <w:r w:rsidRPr="006769AE">
        <w:t>, BA1 1ET</w:t>
      </w:r>
    </w:p>
    <w:p w14:paraId="26C55F75" w14:textId="631F341C" w:rsidR="006769AE" w:rsidRPr="006769AE" w:rsidRDefault="006769AE" w:rsidP="003C7ACE">
      <w:pPr>
        <w:pStyle w:val="ListParagraph"/>
        <w:numPr>
          <w:ilvl w:val="0"/>
          <w:numId w:val="12"/>
        </w:numPr>
        <w:rPr>
          <w:lang w:eastAsia="en-GB"/>
        </w:rPr>
      </w:pPr>
      <w:r w:rsidRPr="006769AE">
        <w:rPr>
          <w:lang w:eastAsia="en-GB"/>
        </w:rPr>
        <w:t xml:space="preserve">On 23 July at 7pm and 25 July at 3 pm - in the Egg Theatre - The Secret Garden </w:t>
      </w:r>
    </w:p>
    <w:p w14:paraId="7E4C0F59" w14:textId="571487A5" w:rsidR="006769AE" w:rsidRPr="006769AE" w:rsidRDefault="006769AE" w:rsidP="003C7ACE">
      <w:pPr>
        <w:pStyle w:val="ListParagraph"/>
        <w:numPr>
          <w:ilvl w:val="0"/>
          <w:numId w:val="12"/>
        </w:numPr>
        <w:rPr>
          <w:lang w:eastAsia="en-GB"/>
        </w:rPr>
      </w:pPr>
      <w:r w:rsidRPr="006769AE">
        <w:rPr>
          <w:lang w:eastAsia="en-GB"/>
        </w:rPr>
        <w:t xml:space="preserve">20 and 29 December at 1pm – Beauty and the Beast. </w:t>
      </w:r>
    </w:p>
    <w:p w14:paraId="36FD8F1E" w14:textId="3056E488" w:rsidR="0077634C" w:rsidRPr="00860E2A" w:rsidRDefault="006769AE" w:rsidP="00860E2A">
      <w:pPr>
        <w:rPr>
          <w:lang w:eastAsia="en-GB"/>
        </w:rPr>
      </w:pPr>
      <w:proofErr w:type="gramStart"/>
      <w:r w:rsidRPr="006769AE">
        <w:rPr>
          <w:lang w:eastAsia="en-GB"/>
        </w:rPr>
        <w:t>Pre show</w:t>
      </w:r>
      <w:proofErr w:type="gramEnd"/>
      <w:r w:rsidRPr="006769AE">
        <w:rPr>
          <w:lang w:eastAsia="en-GB"/>
        </w:rPr>
        <w:t xml:space="preserve"> audio notes sent before show. Hearing devices available from the bars when the house opens – 30 mins before the show. All performances have touch tours. More details and tickets on 01225 448844. Make sure you subscribe to the Theatre’s Access List.</w:t>
      </w:r>
    </w:p>
    <w:p w14:paraId="1DA5FC69" w14:textId="77777777" w:rsidR="00381E42" w:rsidRDefault="00381E42" w:rsidP="003857EB">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2E1FD201" w14:textId="77777777" w:rsidR="001B12C5" w:rsidRDefault="001B12C5" w:rsidP="003C7ACE">
      <w:pPr>
        <w:pStyle w:val="ListParagraph"/>
        <w:numPr>
          <w:ilvl w:val="0"/>
          <w:numId w:val="7"/>
        </w:numPr>
        <w:rPr>
          <w:lang w:eastAsia="en-GB"/>
        </w:rPr>
      </w:pPr>
      <w:r w:rsidRPr="001B12C5">
        <w:t>The Last Laugh on Thursday 16th July at 2:00pm</w:t>
      </w:r>
    </w:p>
    <w:p w14:paraId="5F0B565C" w14:textId="77777777" w:rsidR="001B12C5" w:rsidRDefault="001B12C5" w:rsidP="003C7ACE">
      <w:pPr>
        <w:pStyle w:val="ListParagraph"/>
        <w:numPr>
          <w:ilvl w:val="0"/>
          <w:numId w:val="7"/>
        </w:numPr>
        <w:rPr>
          <w:lang w:eastAsia="en-GB"/>
        </w:rPr>
      </w:pPr>
      <w:r w:rsidRPr="001B12C5">
        <w:lastRenderedPageBreak/>
        <w:t>Annie on Thursday 8th October at 2:00pm</w:t>
      </w:r>
    </w:p>
    <w:p w14:paraId="1F1BE2E1" w14:textId="77777777" w:rsidR="001B12C5" w:rsidRDefault="001B12C5" w:rsidP="003C7ACE">
      <w:pPr>
        <w:pStyle w:val="ListParagraph"/>
        <w:numPr>
          <w:ilvl w:val="0"/>
          <w:numId w:val="7"/>
        </w:numPr>
        <w:rPr>
          <w:lang w:eastAsia="en-GB"/>
        </w:rPr>
      </w:pPr>
      <w:r w:rsidRPr="001B12C5">
        <w:t>Cinderella on Friday 11th December at 2:00pm</w:t>
      </w:r>
    </w:p>
    <w:p w14:paraId="3BA5F6C4" w14:textId="7E6BE054" w:rsidR="0068125D" w:rsidRPr="00307F05" w:rsidRDefault="001B12C5" w:rsidP="003C7ACE">
      <w:pPr>
        <w:pStyle w:val="ListParagraph"/>
        <w:numPr>
          <w:ilvl w:val="0"/>
          <w:numId w:val="7"/>
        </w:numPr>
        <w:rPr>
          <w:lang w:eastAsia="en-GB"/>
        </w:rPr>
      </w:pPr>
      <w:r w:rsidRPr="001B12C5">
        <w:t>Everybody’s Talking about Jamie on Saturday 15th May (2027) at 2:00pm</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38"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029CC0C9" w14:textId="566D5471" w:rsidR="00C71104" w:rsidRDefault="00C71104" w:rsidP="003857EB">
      <w:pPr>
        <w:pStyle w:val="Heading3"/>
      </w:pPr>
      <w:r w:rsidRPr="00300B4C">
        <w:t xml:space="preserve">Bristol </w:t>
      </w:r>
      <w:r>
        <w:t xml:space="preserve">– </w:t>
      </w:r>
      <w:r w:rsidRPr="00300B4C">
        <w:t>Hippodrome</w:t>
      </w:r>
      <w:r>
        <w:t xml:space="preserve"> </w:t>
      </w:r>
    </w:p>
    <w:p w14:paraId="32221446" w14:textId="330DC186" w:rsidR="00C71104" w:rsidRDefault="00C71104" w:rsidP="003857EB">
      <w:pPr>
        <w:pStyle w:val="Arialnormal"/>
        <w:rPr>
          <w:b/>
        </w:rPr>
      </w:pPr>
      <w:r w:rsidRPr="00300B4C">
        <w:t>St Augustine's Parade, BS1 4UZ</w:t>
      </w:r>
    </w:p>
    <w:p w14:paraId="1F99B8DC" w14:textId="77777777" w:rsidR="009E30C1" w:rsidRDefault="009E30C1" w:rsidP="003857EB">
      <w:pPr>
        <w:pStyle w:val="Arialnormal"/>
        <w:numPr>
          <w:ilvl w:val="0"/>
          <w:numId w:val="9"/>
        </w:numPr>
      </w:pPr>
      <w:r>
        <w:t>16 July - Rocky Horror Show starring Jason Donovan</w:t>
      </w:r>
    </w:p>
    <w:p w14:paraId="2848378E" w14:textId="75880C04" w:rsidR="001A7FB1" w:rsidRPr="00C95E9F" w:rsidRDefault="001A7FB1" w:rsidP="003857EB">
      <w:pPr>
        <w:pStyle w:val="Arialnormal"/>
        <w:numPr>
          <w:ilvl w:val="0"/>
          <w:numId w:val="9"/>
        </w:numPr>
      </w:pPr>
      <w:r>
        <w:t>30 July – Miss Saigon</w:t>
      </w:r>
    </w:p>
    <w:p w14:paraId="3F6A2E67" w14:textId="77777777" w:rsidR="00183D1C" w:rsidRDefault="00C95E9F" w:rsidP="003857EB">
      <w:pPr>
        <w:pStyle w:val="Arialnormal"/>
        <w:numPr>
          <w:ilvl w:val="0"/>
          <w:numId w:val="9"/>
        </w:numPr>
      </w:pPr>
      <w:r w:rsidRPr="007C2D0B">
        <w:t>28 August – We Will Rock You</w:t>
      </w:r>
    </w:p>
    <w:p w14:paraId="221E6598" w14:textId="21406B89" w:rsidR="00294BCA" w:rsidRDefault="00183D1C" w:rsidP="003857EB">
      <w:pPr>
        <w:pStyle w:val="Arialnormal"/>
        <w:numPr>
          <w:ilvl w:val="0"/>
          <w:numId w:val="9"/>
        </w:numPr>
      </w:pPr>
      <w:r w:rsidRPr="00183D1C">
        <w:t xml:space="preserve">29 October - Back to the Future: The Musical </w:t>
      </w:r>
    </w:p>
    <w:p w14:paraId="799D2BFD" w14:textId="39342FE6" w:rsidR="00C71104" w:rsidRPr="00C71104" w:rsidRDefault="00C71104" w:rsidP="003857EB">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3857EB">
      <w:pPr>
        <w:pStyle w:val="Heading3"/>
      </w:pPr>
      <w:r w:rsidRPr="00300B4C">
        <w:t>Bristol Old Vic</w:t>
      </w:r>
    </w:p>
    <w:p w14:paraId="25AE4C7E" w14:textId="315BCA8B" w:rsidR="00C71104" w:rsidRDefault="00C71104" w:rsidP="003857EB">
      <w:pPr>
        <w:pStyle w:val="Arialnormal"/>
        <w:rPr>
          <w:b/>
        </w:rPr>
      </w:pPr>
      <w:r w:rsidRPr="00300B4C">
        <w:t>King St, BS1 4ED</w:t>
      </w:r>
    </w:p>
    <w:p w14:paraId="28EE0190" w14:textId="376292C2" w:rsidR="00294BCA" w:rsidRPr="009D4879" w:rsidRDefault="009D4879" w:rsidP="003857EB">
      <w:pPr>
        <w:pStyle w:val="Arialnormal"/>
        <w:numPr>
          <w:ilvl w:val="0"/>
          <w:numId w:val="8"/>
        </w:numPr>
      </w:pPr>
      <w:r w:rsidRPr="009D4879">
        <w:t>31 Oct - Lanny</w:t>
      </w:r>
    </w:p>
    <w:p w14:paraId="3E94C865" w14:textId="77777777" w:rsidR="00CA6195" w:rsidRPr="009A7080" w:rsidRDefault="00CA6195" w:rsidP="00CA6195">
      <w:pPr>
        <w:pStyle w:val="Arialnormal"/>
        <w:numPr>
          <w:ilvl w:val="0"/>
          <w:numId w:val="8"/>
        </w:numPr>
        <w:rPr>
          <w:b/>
          <w:bCs/>
        </w:rPr>
      </w:pPr>
      <w:r w:rsidRPr="009A7080">
        <w:rPr>
          <w:b/>
          <w:bCs/>
        </w:rPr>
        <w:lastRenderedPageBreak/>
        <w:t>In the Studio</w:t>
      </w:r>
    </w:p>
    <w:p w14:paraId="638A9C1D" w14:textId="1278DF4D" w:rsidR="00CA6195" w:rsidRDefault="00CA6195" w:rsidP="00CA6195">
      <w:pPr>
        <w:pStyle w:val="ListParagraph"/>
        <w:rPr>
          <w:lang w:eastAsia="en-GB"/>
        </w:rPr>
      </w:pPr>
      <w:r w:rsidRPr="00014760">
        <w:rPr>
          <w:lang w:eastAsia="en-GB"/>
        </w:rPr>
        <w:t>22 – 25 July – Firebird Theatre perform an adapted version of The Tempest with Integrated AD in every performance</w:t>
      </w:r>
    </w:p>
    <w:p w14:paraId="6CD896BE" w14:textId="164B5863" w:rsidR="00CA6195" w:rsidRPr="00183D1C" w:rsidRDefault="00CA6195" w:rsidP="00CA6195">
      <w:pPr>
        <w:rPr>
          <w:lang w:eastAsia="en-GB"/>
        </w:rPr>
      </w:pPr>
      <w:r>
        <w:rPr>
          <w:lang w:eastAsia="en-GB"/>
        </w:rPr>
        <w:t>For m</w:t>
      </w:r>
      <w:r w:rsidRPr="00014760">
        <w:rPr>
          <w:lang w:eastAsia="en-GB"/>
        </w:rPr>
        <w:t xml:space="preserve">ore details and to book - ring the Box office – 0117 987 7877 </w:t>
      </w:r>
    </w:p>
    <w:p w14:paraId="5F030E2F" w14:textId="77777777" w:rsidR="00383381" w:rsidRDefault="00383381" w:rsidP="003857EB">
      <w:pPr>
        <w:pStyle w:val="Arialnormal"/>
      </w:pPr>
    </w:p>
    <w:p w14:paraId="44705D3C" w14:textId="77777777" w:rsidR="000E43C2" w:rsidRPr="006448C7" w:rsidRDefault="000E43C2" w:rsidP="000E43C2">
      <w:pPr>
        <w:pStyle w:val="Heading1"/>
      </w:pPr>
      <w:bookmarkStart w:id="15" w:name="_Toc233371870"/>
      <w:bookmarkEnd w:id="13"/>
      <w:r w:rsidRPr="006448C7">
        <w:t xml:space="preserve">Support </w:t>
      </w:r>
      <w:r>
        <w:t>g</w:t>
      </w:r>
      <w:r w:rsidRPr="006448C7">
        <w:t xml:space="preserve">roups and </w:t>
      </w:r>
      <w:r>
        <w:t>c</w:t>
      </w:r>
      <w:r w:rsidRPr="006448C7">
        <w:t>ourses</w:t>
      </w:r>
      <w:bookmarkEnd w:id="15"/>
    </w:p>
    <w:p w14:paraId="25B5B192" w14:textId="77777777" w:rsidR="000E43C2" w:rsidRPr="00565161" w:rsidRDefault="000E43C2" w:rsidP="000E43C2">
      <w:r w:rsidRPr="00565161">
        <w:t xml:space="preserve">You can find details of regular local social and support groups on our website. These include ongoing activities run by other organisations across </w:t>
      </w:r>
      <w:r>
        <w:t xml:space="preserve">our region. Visit our </w:t>
      </w:r>
      <w:hyperlink r:id="rId39" w:history="1">
        <w:r>
          <w:rPr>
            <w:rStyle w:val="Hyperlink"/>
          </w:rPr>
          <w:t>Leisure and s</w:t>
        </w:r>
        <w:r w:rsidRPr="004710B4">
          <w:rPr>
            <w:rStyle w:val="Hyperlink"/>
          </w:rPr>
          <w:t>ocia</w:t>
        </w:r>
        <w:r>
          <w:rPr>
            <w:rStyle w:val="Hyperlink"/>
          </w:rPr>
          <w:t>l groups</w:t>
        </w:r>
        <w:r w:rsidRPr="004710B4">
          <w:rPr>
            <w:rStyle w:val="Hyperlink"/>
          </w:rPr>
          <w:t xml:space="preserve"> page</w:t>
        </w:r>
      </w:hyperlink>
    </w:p>
    <w:p w14:paraId="24903095" w14:textId="04F35E24" w:rsidR="000E43C2" w:rsidRDefault="000E43C2" w:rsidP="000E43C2">
      <w:r w:rsidRPr="005702BC">
        <w:t xml:space="preserve">You’ll also find a wide range of online groups and virtual activities on our </w:t>
      </w:r>
      <w:hyperlink r:id="rId40" w:history="1">
        <w:r w:rsidRPr="005702BC">
          <w:rPr>
            <w:rStyle w:val="Hyperlink"/>
          </w:rPr>
          <w:t xml:space="preserve">Online </w:t>
        </w:r>
        <w:r>
          <w:rPr>
            <w:rStyle w:val="Hyperlink"/>
          </w:rPr>
          <w:t>g</w:t>
        </w:r>
        <w:r w:rsidRPr="005702BC">
          <w:rPr>
            <w:rStyle w:val="Hyperlink"/>
          </w:rPr>
          <w:t xml:space="preserve">roups and </w:t>
        </w:r>
        <w:r>
          <w:rPr>
            <w:rStyle w:val="Hyperlink"/>
          </w:rPr>
          <w:t>r</w:t>
        </w:r>
        <w:r w:rsidRPr="005702BC">
          <w:rPr>
            <w:rStyle w:val="Hyperlink"/>
          </w:rPr>
          <w:t>esources</w:t>
        </w:r>
      </w:hyperlink>
      <w:r w:rsidRPr="005702BC">
        <w:t xml:space="preserve"> page</w:t>
      </w:r>
      <w:r>
        <w:t xml:space="preserve"> </w:t>
      </w:r>
    </w:p>
    <w:p w14:paraId="77077596" w14:textId="77777777" w:rsidR="000E43C2" w:rsidRPr="00A07B9F" w:rsidRDefault="000E43C2" w:rsidP="000E43C2">
      <w:pPr>
        <w:pStyle w:val="Heading2"/>
      </w:pPr>
      <w:r>
        <w:t xml:space="preserve">Phone Groups – RNIB </w:t>
      </w:r>
      <w:r w:rsidRPr="00A07B9F">
        <w:t>Living Well with Sight Loss</w:t>
      </w:r>
    </w:p>
    <w:p w14:paraId="7436F4B9" w14:textId="0580B3A4" w:rsidR="000E43C2" w:rsidRDefault="000E43C2" w:rsidP="000E43C2">
      <w:r w:rsidRPr="00A07B9F">
        <w:t xml:space="preserve">RNIB is running Living Well with Sight Loss phone groups for adults, as well as family members and others who support them. These </w:t>
      </w:r>
      <w:r>
        <w:t>courses</w:t>
      </w:r>
      <w:r w:rsidRPr="00A07B9F">
        <w:t xml:space="preserve"> offer practical information on topics such as benefits, eye health, everyday tips and equipment, hobbies, and organisations that can help.</w:t>
      </w:r>
      <w:r w:rsidR="0043691D">
        <w:t xml:space="preserve"> </w:t>
      </w:r>
      <w:r>
        <w:t xml:space="preserve">Find out more on the </w:t>
      </w:r>
      <w:hyperlink r:id="rId41" w:history="1">
        <w:r w:rsidRPr="002645D3">
          <w:rPr>
            <w:rStyle w:val="Hyperlink"/>
          </w:rPr>
          <w:t>RNIB events and courses webpage</w:t>
        </w:r>
      </w:hyperlink>
      <w:r>
        <w:t xml:space="preserve"> or for</w:t>
      </w:r>
      <w:r w:rsidRPr="00EE5CDD">
        <w:t xml:space="preserve"> further information email </w:t>
      </w:r>
      <w:hyperlink r:id="rId42" w:history="1">
        <w:r w:rsidRPr="00662411">
          <w:rPr>
            <w:rStyle w:val="Hyperlink"/>
          </w:rPr>
          <w:t>lwwslenquiries@rnib.org.uk</w:t>
        </w:r>
      </w:hyperlink>
      <w:r w:rsidRPr="00662411">
        <w:t xml:space="preserve"> or phone </w:t>
      </w:r>
      <w:hyperlink r:id="rId43" w:history="1">
        <w:r w:rsidRPr="00662411">
          <w:rPr>
            <w:rStyle w:val="Hyperlink"/>
          </w:rPr>
          <w:t>0303 123 9999</w:t>
        </w:r>
      </w:hyperlink>
      <w:r w:rsidRPr="00662411">
        <w:t>.</w:t>
      </w:r>
    </w:p>
    <w:p w14:paraId="7B575983" w14:textId="77777777" w:rsidR="000E43C2" w:rsidRDefault="000E43C2" w:rsidP="000E43C2">
      <w:pPr>
        <w:rPr>
          <w:rFonts w:cs="Arial"/>
        </w:rPr>
      </w:pPr>
    </w:p>
    <w:p w14:paraId="352897E2" w14:textId="14EC13F3" w:rsidR="0082325F" w:rsidRDefault="002F03C8" w:rsidP="0082325F">
      <w:pPr>
        <w:pStyle w:val="Heading1"/>
      </w:pPr>
      <w:bookmarkStart w:id="16" w:name="_Toc233371871"/>
      <w:r>
        <w:lastRenderedPageBreak/>
        <w:t>Take part in r</w:t>
      </w:r>
      <w:r w:rsidR="0082325F">
        <w:t>esearch</w:t>
      </w:r>
      <w:bookmarkEnd w:id="16"/>
    </w:p>
    <w:p w14:paraId="0011643A" w14:textId="77777777" w:rsidR="004471DE" w:rsidRPr="004471DE" w:rsidRDefault="004471DE" w:rsidP="004471DE">
      <w:pPr>
        <w:pStyle w:val="Heading2"/>
      </w:pPr>
      <w:r w:rsidRPr="004471DE">
        <w:t>Cheltenham – Help shape the future of the High Street and Promenade</w:t>
      </w:r>
    </w:p>
    <w:p w14:paraId="363EA584" w14:textId="77777777" w:rsidR="004471DE" w:rsidRPr="004471DE" w:rsidRDefault="004471DE" w:rsidP="004471DE">
      <w:pPr>
        <w:rPr>
          <w:lang w:eastAsia="en-GB"/>
        </w:rPr>
      </w:pPr>
      <w:r w:rsidRPr="004471DE">
        <w:rPr>
          <w:lang w:eastAsia="en-GB"/>
        </w:rPr>
        <w:t>Cheltenham Borough Council and Gloucestershire County Council are asking residents, businesses and visitors to share their views on the future of Cheltenham's High Street and Promenade.</w:t>
      </w:r>
    </w:p>
    <w:p w14:paraId="1C608562" w14:textId="77777777" w:rsidR="004471DE" w:rsidRPr="004471DE" w:rsidRDefault="004471DE" w:rsidP="004471DE">
      <w:pPr>
        <w:rPr>
          <w:lang w:eastAsia="en-GB"/>
        </w:rPr>
      </w:pPr>
      <w:r w:rsidRPr="004471DE">
        <w:rPr>
          <w:lang w:eastAsia="en-GB"/>
        </w:rPr>
        <w:t>The survey includes ideas to improve accessibility, seating, lighting, signage and the overall street environment.</w:t>
      </w:r>
    </w:p>
    <w:p w14:paraId="21E8EF6C" w14:textId="55444AB3" w:rsidR="004471DE" w:rsidRPr="004471DE" w:rsidRDefault="004471DE" w:rsidP="004471DE">
      <w:pPr>
        <w:rPr>
          <w:lang w:eastAsia="en-GB"/>
        </w:rPr>
      </w:pPr>
      <w:r w:rsidRPr="004471DE">
        <w:rPr>
          <w:lang w:eastAsia="en-GB"/>
        </w:rPr>
        <w:t>Take part</w:t>
      </w:r>
      <w:r w:rsidR="00033B7B">
        <w:rPr>
          <w:lang w:eastAsia="en-GB"/>
        </w:rPr>
        <w:t xml:space="preserve"> online – </w:t>
      </w:r>
      <w:hyperlink r:id="rId44" w:history="1">
        <w:r w:rsidR="00033B7B" w:rsidRPr="004151A3">
          <w:rPr>
            <w:rStyle w:val="Hyperlink"/>
            <w:lang w:eastAsia="en-GB"/>
          </w:rPr>
          <w:t>Cheltenham High Street Su</w:t>
        </w:r>
        <w:r w:rsidR="004151A3">
          <w:rPr>
            <w:rStyle w:val="Hyperlink"/>
            <w:lang w:eastAsia="en-GB"/>
          </w:rPr>
          <w:t>r</w:t>
        </w:r>
        <w:r w:rsidR="00033B7B" w:rsidRPr="004151A3">
          <w:rPr>
            <w:rStyle w:val="Hyperlink"/>
            <w:lang w:eastAsia="en-GB"/>
          </w:rPr>
          <w:t>vey</w:t>
        </w:r>
      </w:hyperlink>
      <w:r w:rsidRPr="004471DE">
        <w:rPr>
          <w:lang w:eastAsia="en-GB"/>
        </w:rPr>
        <w:t>.</w:t>
      </w:r>
    </w:p>
    <w:p w14:paraId="10B7590D" w14:textId="43819D95" w:rsidR="00C04C43" w:rsidRPr="00C04C43" w:rsidRDefault="00C04C43" w:rsidP="00C04C43">
      <w:pPr>
        <w:pStyle w:val="Heading2"/>
      </w:pPr>
      <w:r>
        <w:t xml:space="preserve">Bristol - </w:t>
      </w:r>
      <w:r w:rsidRPr="00C04C43">
        <w:t>Help shape a more accessible Eastville Park</w:t>
      </w:r>
    </w:p>
    <w:p w14:paraId="64E00948" w14:textId="77777777" w:rsidR="00C04C43" w:rsidRPr="00C04C43" w:rsidRDefault="00C04C43" w:rsidP="00C04C43">
      <w:pPr>
        <w:rPr>
          <w:lang w:eastAsia="en-GB"/>
        </w:rPr>
      </w:pPr>
      <w:r w:rsidRPr="00C04C43">
        <w:rPr>
          <w:lang w:eastAsia="en-GB"/>
        </w:rPr>
        <w:t>Do you live in Eastville or Stapleton? If you're a disabled person or an unpaid carer, you can help shape plans to make Eastville Park more accessible.</w:t>
      </w:r>
    </w:p>
    <w:p w14:paraId="01D10CE4" w14:textId="77777777" w:rsidR="00C04C43" w:rsidRPr="00C04C43" w:rsidRDefault="00C04C43" w:rsidP="00C04C43">
      <w:pPr>
        <w:rPr>
          <w:lang w:eastAsia="en-GB"/>
        </w:rPr>
      </w:pPr>
      <w:r w:rsidRPr="00C04C43">
        <w:rPr>
          <w:lang w:eastAsia="en-GB"/>
        </w:rPr>
        <w:t>The project is looking for people who can attend a series of five workshops and park visits starting in July. Participants will receive a £30 voucher for each session they attend.</w:t>
      </w:r>
    </w:p>
    <w:p w14:paraId="54875A35" w14:textId="5729DEE3" w:rsidR="00C04C43" w:rsidRDefault="00C04C43" w:rsidP="00C04C43">
      <w:pPr>
        <w:rPr>
          <w:lang w:eastAsia="en-GB"/>
        </w:rPr>
      </w:pPr>
      <w:r w:rsidRPr="00C04C43">
        <w:rPr>
          <w:lang w:eastAsia="en-GB"/>
        </w:rPr>
        <w:t xml:space="preserve">To find out more or register your interest, visit: </w:t>
      </w:r>
      <w:hyperlink r:id="rId45" w:history="1">
        <w:r w:rsidRPr="00C04C43">
          <w:rPr>
            <w:rStyle w:val="Hyperlink"/>
            <w:lang w:eastAsia="en-GB"/>
          </w:rPr>
          <w:t>https://yourpark.org.uk/help-make-eastville-park-more-accessible-for-disabled-people-and-unpaid-carers</w:t>
        </w:r>
      </w:hyperlink>
    </w:p>
    <w:p w14:paraId="6B371161" w14:textId="766FE28E" w:rsidR="000B22F2" w:rsidRPr="000B22F2" w:rsidRDefault="000B22F2" w:rsidP="000B22F2">
      <w:pPr>
        <w:pStyle w:val="Heading2"/>
      </w:pPr>
      <w:r>
        <w:lastRenderedPageBreak/>
        <w:t>Bristol</w:t>
      </w:r>
      <w:r w:rsidRPr="000B22F2">
        <w:t xml:space="preserve"> – Take part in the GUIDE Project</w:t>
      </w:r>
    </w:p>
    <w:p w14:paraId="2FDBBC1C" w14:textId="77777777" w:rsidR="00C24ACB" w:rsidRPr="00C24ACB" w:rsidRDefault="00C24ACB" w:rsidP="00C24ACB">
      <w:pPr>
        <w:rPr>
          <w:lang w:eastAsia="en-GB"/>
        </w:rPr>
      </w:pPr>
      <w:r w:rsidRPr="00C24ACB">
        <w:rPr>
          <w:lang w:eastAsia="en-GB"/>
        </w:rPr>
        <w:t>The University of Bristol is looking for adults with both sight and hearing loss, and people who support or care for someone with dual sensory loss, to complete a 20–</w:t>
      </w:r>
      <w:proofErr w:type="gramStart"/>
      <w:r w:rsidRPr="00C24ACB">
        <w:rPr>
          <w:lang w:eastAsia="en-GB"/>
        </w:rPr>
        <w:t>30 minute</w:t>
      </w:r>
      <w:proofErr w:type="gramEnd"/>
      <w:r w:rsidRPr="00C24ACB">
        <w:rPr>
          <w:lang w:eastAsia="en-GB"/>
        </w:rPr>
        <w:t xml:space="preserve"> survey about accessible bus travel and technology. Participants will receive a </w:t>
      </w:r>
      <w:r w:rsidRPr="00097847">
        <w:rPr>
          <w:lang w:eastAsia="en-GB"/>
        </w:rPr>
        <w:t>£20 Love2Shop voucher as</w:t>
      </w:r>
      <w:r w:rsidRPr="00C24ACB">
        <w:rPr>
          <w:lang w:eastAsia="en-GB"/>
        </w:rPr>
        <w:t xml:space="preserve"> a thank you.</w:t>
      </w:r>
    </w:p>
    <w:p w14:paraId="30FA90B8" w14:textId="0FA902D3" w:rsidR="000B22F2" w:rsidRDefault="00C24ACB" w:rsidP="00C04C43">
      <w:pPr>
        <w:rPr>
          <w:lang w:eastAsia="en-GB"/>
        </w:rPr>
      </w:pPr>
      <w:r w:rsidRPr="00C24ACB">
        <w:rPr>
          <w:lang w:eastAsia="en-GB"/>
        </w:rPr>
        <w:t xml:space="preserve">To request the survey or find out more, email </w:t>
      </w:r>
      <w:hyperlink r:id="rId46" w:history="1">
        <w:r w:rsidRPr="00C24ACB">
          <w:rPr>
            <w:rStyle w:val="Hyperlink"/>
            <w:lang w:eastAsia="en-GB"/>
          </w:rPr>
          <w:t>nawid.keshtmand@bristol.ac.uk</w:t>
        </w:r>
      </w:hyperlink>
      <w:r w:rsidR="00DE7D59">
        <w:rPr>
          <w:lang w:eastAsia="en-GB"/>
        </w:rPr>
        <w:t xml:space="preserve"> or complete online- </w:t>
      </w:r>
      <w:hyperlink r:id="rId47" w:history="1">
        <w:r w:rsidR="00DE7D59" w:rsidRPr="00DE7D59">
          <w:rPr>
            <w:rStyle w:val="Hyperlink"/>
            <w:lang w:eastAsia="en-GB"/>
          </w:rPr>
          <w:t>GUIDE project link</w:t>
        </w:r>
      </w:hyperlink>
    </w:p>
    <w:p w14:paraId="4702F2C4" w14:textId="77777777" w:rsidR="005B4724" w:rsidRPr="005B4724" w:rsidRDefault="005B4724" w:rsidP="005B4724">
      <w:pPr>
        <w:pStyle w:val="Heading2"/>
      </w:pPr>
      <w:r w:rsidRPr="005B4724">
        <w:t>Bristol – Share your views on Blue Badge parking</w:t>
      </w:r>
    </w:p>
    <w:p w14:paraId="57281DCC" w14:textId="77777777" w:rsidR="005B4724" w:rsidRPr="005B4724" w:rsidRDefault="005B4724" w:rsidP="005B4724">
      <w:pPr>
        <w:rPr>
          <w:lang w:eastAsia="en-GB"/>
        </w:rPr>
      </w:pPr>
      <w:r w:rsidRPr="005B4724">
        <w:rPr>
          <w:lang w:eastAsia="en-GB"/>
        </w:rPr>
        <w:t>Do you use a Blue Badge in Bristol? Bristol City Council is asking Blue Badge holders to share their experiences of parking and travelling around the city.</w:t>
      </w:r>
    </w:p>
    <w:p w14:paraId="390BF7B9" w14:textId="77777777" w:rsidR="005B4724" w:rsidRPr="005B4724" w:rsidRDefault="005B4724" w:rsidP="005B4724">
      <w:pPr>
        <w:rPr>
          <w:lang w:eastAsia="en-GB"/>
        </w:rPr>
      </w:pPr>
      <w:r w:rsidRPr="005B4724">
        <w:rPr>
          <w:lang w:eastAsia="en-GB"/>
        </w:rPr>
        <w:t>The survey covers on-street parking and council car parks, and the feedback will help shape future improvements to parking, streets and transport for Disabled people.</w:t>
      </w:r>
    </w:p>
    <w:p w14:paraId="5FAC3789" w14:textId="05CC325C" w:rsidR="005B4724" w:rsidRPr="005B4724" w:rsidRDefault="005B4724" w:rsidP="00C04C43">
      <w:pPr>
        <w:rPr>
          <w:lang w:eastAsia="en-GB"/>
        </w:rPr>
      </w:pPr>
      <w:r w:rsidRPr="005B4724">
        <w:rPr>
          <w:lang w:eastAsia="en-GB"/>
        </w:rPr>
        <w:t xml:space="preserve">The survey is open until 21 July 2026. </w:t>
      </w:r>
      <w:r w:rsidR="00EB7601">
        <w:rPr>
          <w:lang w:eastAsia="en-GB"/>
        </w:rPr>
        <w:t xml:space="preserve">Complete online – </w:t>
      </w:r>
      <w:hyperlink r:id="rId48" w:history="1">
        <w:r w:rsidR="00EB7601" w:rsidRPr="00EB7601">
          <w:rPr>
            <w:rStyle w:val="Hyperlink"/>
            <w:lang w:eastAsia="en-GB"/>
          </w:rPr>
          <w:t>Blue Badge survey</w:t>
        </w:r>
      </w:hyperlink>
      <w:r w:rsidR="00EB7601">
        <w:rPr>
          <w:lang w:eastAsia="en-GB"/>
        </w:rPr>
        <w:t xml:space="preserve"> </w:t>
      </w:r>
      <w:r w:rsidR="00E05DE7">
        <w:rPr>
          <w:lang w:eastAsia="en-GB"/>
        </w:rPr>
        <w:t xml:space="preserve">or </w:t>
      </w:r>
      <w:r w:rsidRPr="005B4724">
        <w:rPr>
          <w:lang w:eastAsia="en-GB"/>
        </w:rPr>
        <w:t xml:space="preserve">contact Bristol City Council on 0117 903 6449 to request an </w:t>
      </w:r>
      <w:r w:rsidR="003618AE">
        <w:rPr>
          <w:lang w:eastAsia="en-GB"/>
        </w:rPr>
        <w:t>alternative format</w:t>
      </w:r>
      <w:r w:rsidRPr="005B4724">
        <w:rPr>
          <w:lang w:eastAsia="en-GB"/>
        </w:rPr>
        <w:t>.</w:t>
      </w:r>
    </w:p>
    <w:p w14:paraId="610ABB01" w14:textId="77777777" w:rsidR="002275F5" w:rsidRPr="002275F5" w:rsidRDefault="002275F5" w:rsidP="002275F5">
      <w:pPr>
        <w:pStyle w:val="Heading2"/>
      </w:pPr>
      <w:r w:rsidRPr="002275F5">
        <w:t>Glaucoma UK National Patient Voices Survey</w:t>
      </w:r>
    </w:p>
    <w:p w14:paraId="73B512A4" w14:textId="77777777" w:rsidR="002275F5" w:rsidRPr="002275F5" w:rsidRDefault="002275F5" w:rsidP="002275F5">
      <w:pPr>
        <w:rPr>
          <w:lang w:eastAsia="en-GB"/>
        </w:rPr>
      </w:pPr>
      <w:r w:rsidRPr="002275F5">
        <w:rPr>
          <w:lang w:eastAsia="en-GB"/>
        </w:rPr>
        <w:t>From July to August 2026, Glaucoma UK will be running what it describes as the UK’s largest ever survey of people affected by glaucoma.</w:t>
      </w:r>
    </w:p>
    <w:p w14:paraId="04991265" w14:textId="77777777" w:rsidR="002275F5" w:rsidRPr="002275F5" w:rsidRDefault="002275F5" w:rsidP="002275F5">
      <w:pPr>
        <w:rPr>
          <w:lang w:eastAsia="en-GB"/>
        </w:rPr>
      </w:pPr>
      <w:r w:rsidRPr="002275F5">
        <w:rPr>
          <w:lang w:eastAsia="en-GB"/>
        </w:rPr>
        <w:lastRenderedPageBreak/>
        <w:t>The survey aims to hear from around 10,000 people living with glaucoma or under regular monitoring, helping to shape the future of glaucoma care and support.</w:t>
      </w:r>
    </w:p>
    <w:p w14:paraId="7F63670F" w14:textId="77777777" w:rsidR="002275F5" w:rsidRPr="002275F5" w:rsidRDefault="002275F5" w:rsidP="002275F5">
      <w:pPr>
        <w:rPr>
          <w:lang w:eastAsia="en-GB"/>
        </w:rPr>
      </w:pPr>
      <w:r w:rsidRPr="002275F5">
        <w:rPr>
          <w:lang w:eastAsia="en-GB"/>
        </w:rPr>
        <w:t xml:space="preserve">For more information, visit: </w:t>
      </w:r>
      <w:hyperlink r:id="rId49" w:tgtFrame="_new" w:history="1">
        <w:r w:rsidRPr="002275F5">
          <w:rPr>
            <w:rStyle w:val="Hyperlink"/>
            <w:lang w:eastAsia="en-GB"/>
          </w:rPr>
          <w:t>www.glaucoma.uk/national-patient-voices-survey</w:t>
        </w:r>
      </w:hyperlink>
    </w:p>
    <w:p w14:paraId="3704BFEB" w14:textId="13C8125A" w:rsidR="00E41D55" w:rsidRPr="00E41D55" w:rsidRDefault="00995E56" w:rsidP="00995E56">
      <w:pPr>
        <w:pStyle w:val="Heading2"/>
      </w:pPr>
      <w:r>
        <w:t xml:space="preserve">National - </w:t>
      </w:r>
      <w:r w:rsidR="00E41D55" w:rsidRPr="00E41D55">
        <w:t>Share your views on accessible digital eye care</w:t>
      </w:r>
    </w:p>
    <w:p w14:paraId="4C4363BA" w14:textId="77777777" w:rsidR="00E41D55" w:rsidRPr="00E41D55" w:rsidRDefault="00E41D55" w:rsidP="00E41D55">
      <w:pPr>
        <w:rPr>
          <w:lang w:eastAsia="en-GB"/>
        </w:rPr>
      </w:pPr>
      <w:r w:rsidRPr="00E41D55">
        <w:rPr>
          <w:lang w:eastAsia="en-GB"/>
        </w:rPr>
        <w:t>The All-Party Parliamentary Group (APPG) for Eye Health and Visual Impairment is inviting blind and partially sighted people to complete a short survey about accessible digital eye care and the NHS App.</w:t>
      </w:r>
    </w:p>
    <w:p w14:paraId="5055A9BD" w14:textId="77777777" w:rsidR="00E41D55" w:rsidRPr="00E41D55" w:rsidRDefault="00E41D55" w:rsidP="00E41D55">
      <w:pPr>
        <w:rPr>
          <w:lang w:eastAsia="en-GB"/>
        </w:rPr>
      </w:pPr>
      <w:r w:rsidRPr="00E41D55">
        <w:rPr>
          <w:lang w:eastAsia="en-GB"/>
        </w:rPr>
        <w:t xml:space="preserve">The survey takes around </w:t>
      </w:r>
      <w:r w:rsidRPr="00E41D55">
        <w:rPr>
          <w:b/>
          <w:bCs/>
          <w:lang w:eastAsia="en-GB"/>
        </w:rPr>
        <w:t>10 minutes</w:t>
      </w:r>
      <w:r w:rsidRPr="00E41D55">
        <w:rPr>
          <w:lang w:eastAsia="en-GB"/>
        </w:rPr>
        <w:t xml:space="preserve"> and closes at </w:t>
      </w:r>
      <w:r w:rsidRPr="00E41D55">
        <w:rPr>
          <w:b/>
          <w:bCs/>
          <w:lang w:eastAsia="en-GB"/>
        </w:rPr>
        <w:t xml:space="preserve">5pm on </w:t>
      </w:r>
      <w:r w:rsidRPr="00995E56">
        <w:rPr>
          <w:lang w:eastAsia="en-GB"/>
        </w:rPr>
        <w:t>Friday 3 July.</w:t>
      </w:r>
    </w:p>
    <w:p w14:paraId="015DA955" w14:textId="77777777" w:rsidR="00E41D55" w:rsidRDefault="00E41D55" w:rsidP="00E41D55">
      <w:pPr>
        <w:rPr>
          <w:lang w:eastAsia="en-GB"/>
        </w:rPr>
      </w:pPr>
      <w:r w:rsidRPr="00E41D55">
        <w:rPr>
          <w:lang w:eastAsia="en-GB"/>
        </w:rPr>
        <w:t>Complete the survey using the link below.</w:t>
      </w:r>
    </w:p>
    <w:p w14:paraId="151AF6EE" w14:textId="427F7BFD" w:rsidR="00E41D55" w:rsidRDefault="00995E56" w:rsidP="00E41D55">
      <w:pPr>
        <w:rPr>
          <w:lang w:eastAsia="en-GB"/>
        </w:rPr>
      </w:pPr>
      <w:hyperlink r:id="rId50" w:tgtFrame="_blank" w:history="1">
        <w:r w:rsidRPr="00995E56">
          <w:rPr>
            <w:rStyle w:val="Hyperlink"/>
            <w:lang w:val="en-US" w:eastAsia="en-GB"/>
          </w:rPr>
          <w:t xml:space="preserve">APPG Eye Health Visual Impairment: Survey on Accessible Digital Eye Care and the NHS </w:t>
        </w:r>
        <w:proofErr w:type="gramStart"/>
        <w:r w:rsidRPr="00995E56">
          <w:rPr>
            <w:rStyle w:val="Hyperlink"/>
            <w:lang w:val="en-US" w:eastAsia="en-GB"/>
          </w:rPr>
          <w:t>App  –</w:t>
        </w:r>
        <w:proofErr w:type="gramEnd"/>
        <w:r w:rsidRPr="00995E56">
          <w:rPr>
            <w:rStyle w:val="Hyperlink"/>
            <w:lang w:val="en-US" w:eastAsia="en-GB"/>
          </w:rPr>
          <w:t xml:space="preserve"> Fill in form</w:t>
        </w:r>
      </w:hyperlink>
    </w:p>
    <w:p w14:paraId="400A1356" w14:textId="77777777" w:rsidR="00863C3C" w:rsidRDefault="00863C3C" w:rsidP="00B44E8B">
      <w:pPr>
        <w:rPr>
          <w:lang w:eastAsia="en-GB"/>
        </w:rPr>
      </w:pPr>
    </w:p>
    <w:p w14:paraId="0B7058AE" w14:textId="77777777" w:rsidR="00495272" w:rsidRPr="00495272" w:rsidRDefault="00495272" w:rsidP="00B44E8B">
      <w:pPr>
        <w:rPr>
          <w:sz w:val="4"/>
          <w:szCs w:val="4"/>
          <w:lang w:eastAsia="en-GB"/>
        </w:rPr>
      </w:pPr>
    </w:p>
    <w:p w14:paraId="3FA7A75F" w14:textId="11CB0065" w:rsidR="00366154" w:rsidRPr="00366154" w:rsidRDefault="00366154" w:rsidP="00366154">
      <w:pPr>
        <w:pStyle w:val="Heading1"/>
      </w:pPr>
      <w:bookmarkStart w:id="17" w:name="_Toc233371872"/>
      <w:r w:rsidRPr="00366154">
        <w:t>Looking for online activities?</w:t>
      </w:r>
      <w:bookmarkEnd w:id="17"/>
    </w:p>
    <w:p w14:paraId="15633C2D" w14:textId="24F03C6D" w:rsidR="007A4DB3" w:rsidRDefault="00366154" w:rsidP="003857EB">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51"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8"/>
      <w:bookmarkEnd w:id="9"/>
      <w:bookmarkEnd w:id="10"/>
    </w:p>
    <w:p w14:paraId="71DFE59A" w14:textId="77777777" w:rsidR="00EC55BA" w:rsidRPr="00495272" w:rsidRDefault="00EC55BA" w:rsidP="003857EB">
      <w:pPr>
        <w:pStyle w:val="Arialnormal"/>
      </w:pPr>
    </w:p>
    <w:p w14:paraId="4B7E27DE" w14:textId="37002EAC" w:rsidR="18B3D9BD" w:rsidRPr="0073795E" w:rsidRDefault="00992346" w:rsidP="00BC1A75">
      <w:pPr>
        <w:pStyle w:val="Heading1"/>
      </w:pPr>
      <w:bookmarkStart w:id="18" w:name="_Toc233371873"/>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52"/>
      <w:headerReference w:type="first" r:id="rId53"/>
      <w:footerReference w:type="first" r:id="rId54"/>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0349F" w14:textId="77777777" w:rsidR="00730F0F" w:rsidRDefault="00730F0F" w:rsidP="007D5B28">
      <w:r>
        <w:separator/>
      </w:r>
    </w:p>
  </w:endnote>
  <w:endnote w:type="continuationSeparator" w:id="0">
    <w:p w14:paraId="130B6B4E" w14:textId="77777777" w:rsidR="00730F0F" w:rsidRDefault="00730F0F" w:rsidP="007D5B28">
      <w:r>
        <w:continuationSeparator/>
      </w:r>
    </w:p>
  </w:endnote>
  <w:endnote w:type="continuationNotice" w:id="1">
    <w:p w14:paraId="4A98A140" w14:textId="77777777" w:rsidR="00730F0F" w:rsidRDefault="00730F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EC007" w14:textId="77777777" w:rsidR="00730F0F" w:rsidRDefault="00730F0F" w:rsidP="007D5B28">
      <w:r>
        <w:separator/>
      </w:r>
    </w:p>
  </w:footnote>
  <w:footnote w:type="continuationSeparator" w:id="0">
    <w:p w14:paraId="24525938" w14:textId="77777777" w:rsidR="00730F0F" w:rsidRDefault="00730F0F" w:rsidP="007D5B28">
      <w:r>
        <w:continuationSeparator/>
      </w:r>
    </w:p>
  </w:footnote>
  <w:footnote w:type="continuationNotice" w:id="1">
    <w:p w14:paraId="4B1B0045" w14:textId="77777777" w:rsidR="00730F0F" w:rsidRDefault="00730F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1232436E"/>
    <w:multiLevelType w:val="hybridMultilevel"/>
    <w:tmpl w:val="499AE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FC604A"/>
    <w:multiLevelType w:val="hybridMultilevel"/>
    <w:tmpl w:val="A11C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477861"/>
    <w:multiLevelType w:val="multilevel"/>
    <w:tmpl w:val="FFE80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F841EB"/>
    <w:multiLevelType w:val="hybridMultilevel"/>
    <w:tmpl w:val="6A408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8" w15:restartNumberingAfterBreak="0">
    <w:nsid w:val="30C64F02"/>
    <w:multiLevelType w:val="hybridMultilevel"/>
    <w:tmpl w:val="A23C7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0" w15:restartNumberingAfterBreak="0">
    <w:nsid w:val="41466F18"/>
    <w:multiLevelType w:val="hybridMultilevel"/>
    <w:tmpl w:val="97169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3229A0"/>
    <w:multiLevelType w:val="hybridMultilevel"/>
    <w:tmpl w:val="292CF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73F75"/>
    <w:multiLevelType w:val="hybridMultilevel"/>
    <w:tmpl w:val="6DD85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C1BC8"/>
    <w:multiLevelType w:val="hybridMultilevel"/>
    <w:tmpl w:val="0E8ED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B3726E"/>
    <w:multiLevelType w:val="hybridMultilevel"/>
    <w:tmpl w:val="87A06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7"/>
  </w:num>
  <w:num w:numId="5" w16cid:durableId="1666934922">
    <w:abstractNumId w:val="9"/>
  </w:num>
  <w:num w:numId="6" w16cid:durableId="1017779877">
    <w:abstractNumId w:val="15"/>
  </w:num>
  <w:num w:numId="7" w16cid:durableId="737241275">
    <w:abstractNumId w:val="4"/>
  </w:num>
  <w:num w:numId="8" w16cid:durableId="856189446">
    <w:abstractNumId w:val="12"/>
  </w:num>
  <w:num w:numId="9" w16cid:durableId="1696537525">
    <w:abstractNumId w:val="6"/>
  </w:num>
  <w:num w:numId="10" w16cid:durableId="1445466891">
    <w:abstractNumId w:val="10"/>
  </w:num>
  <w:num w:numId="11" w16cid:durableId="1477800029">
    <w:abstractNumId w:val="13"/>
  </w:num>
  <w:num w:numId="12" w16cid:durableId="79257375">
    <w:abstractNumId w:val="14"/>
  </w:num>
  <w:num w:numId="13" w16cid:durableId="860554213">
    <w:abstractNumId w:val="3"/>
  </w:num>
  <w:num w:numId="14" w16cid:durableId="94205634">
    <w:abstractNumId w:val="8"/>
  </w:num>
  <w:num w:numId="15" w16cid:durableId="856233654">
    <w:abstractNumId w:val="16"/>
  </w:num>
  <w:num w:numId="16" w16cid:durableId="1865635013">
    <w:abstractNumId w:val="11"/>
  </w:num>
  <w:num w:numId="17" w16cid:durableId="37750782">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8E1"/>
    <w:rsid w:val="00004904"/>
    <w:rsid w:val="00004F1A"/>
    <w:rsid w:val="000059C6"/>
    <w:rsid w:val="00005A97"/>
    <w:rsid w:val="00005B0F"/>
    <w:rsid w:val="000064FF"/>
    <w:rsid w:val="000067AE"/>
    <w:rsid w:val="00006E89"/>
    <w:rsid w:val="000071A3"/>
    <w:rsid w:val="00007980"/>
    <w:rsid w:val="00007B12"/>
    <w:rsid w:val="000101CD"/>
    <w:rsid w:val="00010924"/>
    <w:rsid w:val="00010ACB"/>
    <w:rsid w:val="000112E6"/>
    <w:rsid w:val="00011789"/>
    <w:rsid w:val="00011842"/>
    <w:rsid w:val="00011DFD"/>
    <w:rsid w:val="00011F38"/>
    <w:rsid w:val="000122F4"/>
    <w:rsid w:val="00014031"/>
    <w:rsid w:val="0001404E"/>
    <w:rsid w:val="000140AA"/>
    <w:rsid w:val="00014760"/>
    <w:rsid w:val="00014F38"/>
    <w:rsid w:val="0001554A"/>
    <w:rsid w:val="00015953"/>
    <w:rsid w:val="00015C25"/>
    <w:rsid w:val="00016BC7"/>
    <w:rsid w:val="00017514"/>
    <w:rsid w:val="00017B8C"/>
    <w:rsid w:val="00020264"/>
    <w:rsid w:val="00020AAC"/>
    <w:rsid w:val="00021663"/>
    <w:rsid w:val="00021AFF"/>
    <w:rsid w:val="00021E5F"/>
    <w:rsid w:val="000223BC"/>
    <w:rsid w:val="00022B23"/>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0C04"/>
    <w:rsid w:val="000313A3"/>
    <w:rsid w:val="000316C3"/>
    <w:rsid w:val="00031C60"/>
    <w:rsid w:val="00032856"/>
    <w:rsid w:val="00032C2C"/>
    <w:rsid w:val="000337FF"/>
    <w:rsid w:val="00033B25"/>
    <w:rsid w:val="00033B7B"/>
    <w:rsid w:val="00034FDF"/>
    <w:rsid w:val="000353C2"/>
    <w:rsid w:val="0003555B"/>
    <w:rsid w:val="00035FF0"/>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6C4"/>
    <w:rsid w:val="000519F7"/>
    <w:rsid w:val="00051C04"/>
    <w:rsid w:val="00051DCE"/>
    <w:rsid w:val="0005212E"/>
    <w:rsid w:val="00052266"/>
    <w:rsid w:val="00052691"/>
    <w:rsid w:val="00052FD6"/>
    <w:rsid w:val="00053218"/>
    <w:rsid w:val="00053234"/>
    <w:rsid w:val="00053313"/>
    <w:rsid w:val="000538E1"/>
    <w:rsid w:val="00053926"/>
    <w:rsid w:val="000544BA"/>
    <w:rsid w:val="00054CC3"/>
    <w:rsid w:val="00054CCA"/>
    <w:rsid w:val="00054E70"/>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97"/>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5860"/>
    <w:rsid w:val="00076151"/>
    <w:rsid w:val="000764D3"/>
    <w:rsid w:val="000766C5"/>
    <w:rsid w:val="000767AF"/>
    <w:rsid w:val="000769EA"/>
    <w:rsid w:val="00076A59"/>
    <w:rsid w:val="00076EDC"/>
    <w:rsid w:val="00077525"/>
    <w:rsid w:val="000806F6"/>
    <w:rsid w:val="000808A8"/>
    <w:rsid w:val="00080BA5"/>
    <w:rsid w:val="00081145"/>
    <w:rsid w:val="000815C6"/>
    <w:rsid w:val="00081850"/>
    <w:rsid w:val="00081A1E"/>
    <w:rsid w:val="000822BF"/>
    <w:rsid w:val="000823D6"/>
    <w:rsid w:val="00082987"/>
    <w:rsid w:val="00082E81"/>
    <w:rsid w:val="00082E9F"/>
    <w:rsid w:val="00082F82"/>
    <w:rsid w:val="00083AA8"/>
    <w:rsid w:val="00083C9C"/>
    <w:rsid w:val="00083D16"/>
    <w:rsid w:val="000844E3"/>
    <w:rsid w:val="00084648"/>
    <w:rsid w:val="00084CEC"/>
    <w:rsid w:val="0008578C"/>
    <w:rsid w:val="000872D9"/>
    <w:rsid w:val="0008780B"/>
    <w:rsid w:val="00087D32"/>
    <w:rsid w:val="00090701"/>
    <w:rsid w:val="00090D22"/>
    <w:rsid w:val="00090D4B"/>
    <w:rsid w:val="00090DA8"/>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6BA4"/>
    <w:rsid w:val="0009707E"/>
    <w:rsid w:val="0009724A"/>
    <w:rsid w:val="00097683"/>
    <w:rsid w:val="00097847"/>
    <w:rsid w:val="00097989"/>
    <w:rsid w:val="00097CC2"/>
    <w:rsid w:val="00097DCA"/>
    <w:rsid w:val="00097ED0"/>
    <w:rsid w:val="000A0406"/>
    <w:rsid w:val="000A0725"/>
    <w:rsid w:val="000A0D8B"/>
    <w:rsid w:val="000A0EA7"/>
    <w:rsid w:val="000A1914"/>
    <w:rsid w:val="000A1B49"/>
    <w:rsid w:val="000A1F1C"/>
    <w:rsid w:val="000A25FB"/>
    <w:rsid w:val="000A2F36"/>
    <w:rsid w:val="000A31F8"/>
    <w:rsid w:val="000A33E6"/>
    <w:rsid w:val="000A4861"/>
    <w:rsid w:val="000A4943"/>
    <w:rsid w:val="000A4D26"/>
    <w:rsid w:val="000A5181"/>
    <w:rsid w:val="000A5566"/>
    <w:rsid w:val="000A558E"/>
    <w:rsid w:val="000A56E8"/>
    <w:rsid w:val="000A6106"/>
    <w:rsid w:val="000A66A9"/>
    <w:rsid w:val="000A6BE8"/>
    <w:rsid w:val="000A6C14"/>
    <w:rsid w:val="000A6C3E"/>
    <w:rsid w:val="000A6E9C"/>
    <w:rsid w:val="000A6ECD"/>
    <w:rsid w:val="000A764C"/>
    <w:rsid w:val="000B0173"/>
    <w:rsid w:val="000B0249"/>
    <w:rsid w:val="000B0707"/>
    <w:rsid w:val="000B0E5F"/>
    <w:rsid w:val="000B1583"/>
    <w:rsid w:val="000B22F2"/>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997"/>
    <w:rsid w:val="000B5B36"/>
    <w:rsid w:val="000B5D14"/>
    <w:rsid w:val="000B674D"/>
    <w:rsid w:val="000B683B"/>
    <w:rsid w:val="000B7659"/>
    <w:rsid w:val="000B7984"/>
    <w:rsid w:val="000B7B88"/>
    <w:rsid w:val="000C014B"/>
    <w:rsid w:val="000C0860"/>
    <w:rsid w:val="000C0AEF"/>
    <w:rsid w:val="000C2D47"/>
    <w:rsid w:val="000C3091"/>
    <w:rsid w:val="000C3A05"/>
    <w:rsid w:val="000C4014"/>
    <w:rsid w:val="000C4426"/>
    <w:rsid w:val="000C4F8E"/>
    <w:rsid w:val="000C58F1"/>
    <w:rsid w:val="000C6134"/>
    <w:rsid w:val="000C63B7"/>
    <w:rsid w:val="000C683B"/>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8D"/>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6B4"/>
    <w:rsid w:val="000E3F5A"/>
    <w:rsid w:val="000E424A"/>
    <w:rsid w:val="000E43C2"/>
    <w:rsid w:val="000E4817"/>
    <w:rsid w:val="000E50F4"/>
    <w:rsid w:val="000E53D3"/>
    <w:rsid w:val="000E6163"/>
    <w:rsid w:val="000E6587"/>
    <w:rsid w:val="000E6923"/>
    <w:rsid w:val="000E6965"/>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39D"/>
    <w:rsid w:val="000F3D37"/>
    <w:rsid w:val="000F3E02"/>
    <w:rsid w:val="000F3E13"/>
    <w:rsid w:val="000F3FB6"/>
    <w:rsid w:val="000F4157"/>
    <w:rsid w:val="000F4261"/>
    <w:rsid w:val="000F4709"/>
    <w:rsid w:val="000F4E3C"/>
    <w:rsid w:val="000F51D1"/>
    <w:rsid w:val="000F5578"/>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35F"/>
    <w:rsid w:val="00100AFF"/>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78C"/>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0FED"/>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1FE"/>
    <w:rsid w:val="00130880"/>
    <w:rsid w:val="00130907"/>
    <w:rsid w:val="00130F2D"/>
    <w:rsid w:val="00131411"/>
    <w:rsid w:val="00131A07"/>
    <w:rsid w:val="00131ACD"/>
    <w:rsid w:val="00132E0B"/>
    <w:rsid w:val="0013305A"/>
    <w:rsid w:val="001331F0"/>
    <w:rsid w:val="001345DB"/>
    <w:rsid w:val="001345E0"/>
    <w:rsid w:val="00134D82"/>
    <w:rsid w:val="001350CA"/>
    <w:rsid w:val="0013596C"/>
    <w:rsid w:val="00135C28"/>
    <w:rsid w:val="00135DB9"/>
    <w:rsid w:val="00135F5A"/>
    <w:rsid w:val="00136887"/>
    <w:rsid w:val="0013688E"/>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3ED2"/>
    <w:rsid w:val="00144562"/>
    <w:rsid w:val="00144E13"/>
    <w:rsid w:val="00145397"/>
    <w:rsid w:val="00145689"/>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5BB4"/>
    <w:rsid w:val="00155E99"/>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1FF"/>
    <w:rsid w:val="00165227"/>
    <w:rsid w:val="001652D7"/>
    <w:rsid w:val="001657A5"/>
    <w:rsid w:val="00165DCF"/>
    <w:rsid w:val="0016629C"/>
    <w:rsid w:val="00166488"/>
    <w:rsid w:val="0016672E"/>
    <w:rsid w:val="001668BA"/>
    <w:rsid w:val="00166B6D"/>
    <w:rsid w:val="00167B69"/>
    <w:rsid w:val="00167DD0"/>
    <w:rsid w:val="0017027C"/>
    <w:rsid w:val="00170ACD"/>
    <w:rsid w:val="00170C43"/>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DF9"/>
    <w:rsid w:val="00177FCA"/>
    <w:rsid w:val="00180395"/>
    <w:rsid w:val="00180899"/>
    <w:rsid w:val="001817CE"/>
    <w:rsid w:val="00181C21"/>
    <w:rsid w:val="00181D0F"/>
    <w:rsid w:val="0018361F"/>
    <w:rsid w:val="00183BB1"/>
    <w:rsid w:val="00183BEA"/>
    <w:rsid w:val="00183D1C"/>
    <w:rsid w:val="00183EF3"/>
    <w:rsid w:val="00184270"/>
    <w:rsid w:val="00184390"/>
    <w:rsid w:val="001846CA"/>
    <w:rsid w:val="0018471A"/>
    <w:rsid w:val="00184ED4"/>
    <w:rsid w:val="001853FE"/>
    <w:rsid w:val="00185629"/>
    <w:rsid w:val="00185E00"/>
    <w:rsid w:val="00185FF6"/>
    <w:rsid w:val="0018640E"/>
    <w:rsid w:val="00186655"/>
    <w:rsid w:val="0018672E"/>
    <w:rsid w:val="00187488"/>
    <w:rsid w:val="00187594"/>
    <w:rsid w:val="001877A3"/>
    <w:rsid w:val="00187C59"/>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2F"/>
    <w:rsid w:val="0019518A"/>
    <w:rsid w:val="00195278"/>
    <w:rsid w:val="00195AD1"/>
    <w:rsid w:val="00195CBF"/>
    <w:rsid w:val="00195FCB"/>
    <w:rsid w:val="00196519"/>
    <w:rsid w:val="0019656D"/>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CF"/>
    <w:rsid w:val="001A37EA"/>
    <w:rsid w:val="001A389A"/>
    <w:rsid w:val="001A4145"/>
    <w:rsid w:val="001A4162"/>
    <w:rsid w:val="001A4703"/>
    <w:rsid w:val="001A51BA"/>
    <w:rsid w:val="001A54EA"/>
    <w:rsid w:val="001A726B"/>
    <w:rsid w:val="001A781E"/>
    <w:rsid w:val="001A7FB1"/>
    <w:rsid w:val="001B0087"/>
    <w:rsid w:val="001B0205"/>
    <w:rsid w:val="001B091D"/>
    <w:rsid w:val="001B09FF"/>
    <w:rsid w:val="001B0ED0"/>
    <w:rsid w:val="001B0F4C"/>
    <w:rsid w:val="001B0F50"/>
    <w:rsid w:val="001B1044"/>
    <w:rsid w:val="001B12C5"/>
    <w:rsid w:val="001B1465"/>
    <w:rsid w:val="001B1591"/>
    <w:rsid w:val="001B160B"/>
    <w:rsid w:val="001B1BA9"/>
    <w:rsid w:val="001B1BD1"/>
    <w:rsid w:val="001B1BD2"/>
    <w:rsid w:val="001B2515"/>
    <w:rsid w:val="001B25CB"/>
    <w:rsid w:val="001B26CA"/>
    <w:rsid w:val="001B2747"/>
    <w:rsid w:val="001B2AE3"/>
    <w:rsid w:val="001B2C35"/>
    <w:rsid w:val="001B3A62"/>
    <w:rsid w:val="001B4052"/>
    <w:rsid w:val="001B43BE"/>
    <w:rsid w:val="001B45D6"/>
    <w:rsid w:val="001B4C46"/>
    <w:rsid w:val="001B4D65"/>
    <w:rsid w:val="001B6713"/>
    <w:rsid w:val="001B6ABE"/>
    <w:rsid w:val="001B6BD4"/>
    <w:rsid w:val="001B6DC8"/>
    <w:rsid w:val="001B70FC"/>
    <w:rsid w:val="001B7448"/>
    <w:rsid w:val="001C034D"/>
    <w:rsid w:val="001C0424"/>
    <w:rsid w:val="001C07C8"/>
    <w:rsid w:val="001C1185"/>
    <w:rsid w:val="001C1617"/>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1D7"/>
    <w:rsid w:val="001C54D5"/>
    <w:rsid w:val="001C54F4"/>
    <w:rsid w:val="001C5567"/>
    <w:rsid w:val="001C557E"/>
    <w:rsid w:val="001C55D5"/>
    <w:rsid w:val="001C57E7"/>
    <w:rsid w:val="001C5C2C"/>
    <w:rsid w:val="001C5FB3"/>
    <w:rsid w:val="001C5FE1"/>
    <w:rsid w:val="001C6271"/>
    <w:rsid w:val="001C6635"/>
    <w:rsid w:val="001C66FB"/>
    <w:rsid w:val="001C68A3"/>
    <w:rsid w:val="001C6CC2"/>
    <w:rsid w:val="001C72F2"/>
    <w:rsid w:val="001C7882"/>
    <w:rsid w:val="001C7AEF"/>
    <w:rsid w:val="001C7B31"/>
    <w:rsid w:val="001C7C74"/>
    <w:rsid w:val="001D00F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9D0"/>
    <w:rsid w:val="001E29E5"/>
    <w:rsid w:val="001E2C0C"/>
    <w:rsid w:val="001E2F0D"/>
    <w:rsid w:val="001E312D"/>
    <w:rsid w:val="001E34C9"/>
    <w:rsid w:val="001E3546"/>
    <w:rsid w:val="001E35E9"/>
    <w:rsid w:val="001E3E88"/>
    <w:rsid w:val="001E42C5"/>
    <w:rsid w:val="001E4E13"/>
    <w:rsid w:val="001E511F"/>
    <w:rsid w:val="001E540D"/>
    <w:rsid w:val="001E657A"/>
    <w:rsid w:val="001E6A82"/>
    <w:rsid w:val="001E6CA5"/>
    <w:rsid w:val="001E6EC4"/>
    <w:rsid w:val="001E6F8A"/>
    <w:rsid w:val="001E75A7"/>
    <w:rsid w:val="001E79B4"/>
    <w:rsid w:val="001F00A4"/>
    <w:rsid w:val="001F00A8"/>
    <w:rsid w:val="001F075F"/>
    <w:rsid w:val="001F0978"/>
    <w:rsid w:val="001F0BB1"/>
    <w:rsid w:val="001F0D95"/>
    <w:rsid w:val="001F1675"/>
    <w:rsid w:val="001F1826"/>
    <w:rsid w:val="001F189D"/>
    <w:rsid w:val="001F19B2"/>
    <w:rsid w:val="001F20EE"/>
    <w:rsid w:val="001F25F1"/>
    <w:rsid w:val="001F2D4A"/>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264"/>
    <w:rsid w:val="002134F4"/>
    <w:rsid w:val="002134FB"/>
    <w:rsid w:val="00213B69"/>
    <w:rsid w:val="00213D82"/>
    <w:rsid w:val="00213EDC"/>
    <w:rsid w:val="00213F71"/>
    <w:rsid w:val="00214581"/>
    <w:rsid w:val="0021483E"/>
    <w:rsid w:val="00214A94"/>
    <w:rsid w:val="0021523F"/>
    <w:rsid w:val="00215326"/>
    <w:rsid w:val="002153F7"/>
    <w:rsid w:val="00215489"/>
    <w:rsid w:val="0021567F"/>
    <w:rsid w:val="00215F77"/>
    <w:rsid w:val="00215FF3"/>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5F5"/>
    <w:rsid w:val="00227624"/>
    <w:rsid w:val="0022786A"/>
    <w:rsid w:val="00227B61"/>
    <w:rsid w:val="00227D80"/>
    <w:rsid w:val="0023006D"/>
    <w:rsid w:val="00230A07"/>
    <w:rsid w:val="002310EA"/>
    <w:rsid w:val="002316C7"/>
    <w:rsid w:val="00231E3A"/>
    <w:rsid w:val="00232212"/>
    <w:rsid w:val="0023279B"/>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39F"/>
    <w:rsid w:val="002457FB"/>
    <w:rsid w:val="00245CD9"/>
    <w:rsid w:val="00245CFC"/>
    <w:rsid w:val="002464AF"/>
    <w:rsid w:val="0024672B"/>
    <w:rsid w:val="00246CD7"/>
    <w:rsid w:val="00246F60"/>
    <w:rsid w:val="002470A7"/>
    <w:rsid w:val="002478DC"/>
    <w:rsid w:val="00247973"/>
    <w:rsid w:val="00247A84"/>
    <w:rsid w:val="00247B28"/>
    <w:rsid w:val="00247FE2"/>
    <w:rsid w:val="00250466"/>
    <w:rsid w:val="00250B28"/>
    <w:rsid w:val="0025170B"/>
    <w:rsid w:val="00251A85"/>
    <w:rsid w:val="00251B9B"/>
    <w:rsid w:val="00251F4C"/>
    <w:rsid w:val="00251F8A"/>
    <w:rsid w:val="002523C3"/>
    <w:rsid w:val="00252C44"/>
    <w:rsid w:val="00252ED6"/>
    <w:rsid w:val="00253B81"/>
    <w:rsid w:val="00253BF6"/>
    <w:rsid w:val="00253FB9"/>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677D"/>
    <w:rsid w:val="00256E9E"/>
    <w:rsid w:val="0025725F"/>
    <w:rsid w:val="002575C5"/>
    <w:rsid w:val="00257F2C"/>
    <w:rsid w:val="00260109"/>
    <w:rsid w:val="00260215"/>
    <w:rsid w:val="00260427"/>
    <w:rsid w:val="00260CE9"/>
    <w:rsid w:val="00260CF1"/>
    <w:rsid w:val="00260E31"/>
    <w:rsid w:val="002613A3"/>
    <w:rsid w:val="00261990"/>
    <w:rsid w:val="002619A4"/>
    <w:rsid w:val="00261A62"/>
    <w:rsid w:val="0026200B"/>
    <w:rsid w:val="00262164"/>
    <w:rsid w:val="0026276F"/>
    <w:rsid w:val="00264207"/>
    <w:rsid w:val="002645D3"/>
    <w:rsid w:val="002646A7"/>
    <w:rsid w:val="002654BD"/>
    <w:rsid w:val="00265863"/>
    <w:rsid w:val="0026593D"/>
    <w:rsid w:val="00265C4E"/>
    <w:rsid w:val="00265DC9"/>
    <w:rsid w:val="00265E87"/>
    <w:rsid w:val="002665DA"/>
    <w:rsid w:val="00266782"/>
    <w:rsid w:val="002667E2"/>
    <w:rsid w:val="00266B31"/>
    <w:rsid w:val="00267633"/>
    <w:rsid w:val="00267ABD"/>
    <w:rsid w:val="00267B9D"/>
    <w:rsid w:val="00270183"/>
    <w:rsid w:val="00270266"/>
    <w:rsid w:val="00270664"/>
    <w:rsid w:val="00271161"/>
    <w:rsid w:val="002716E3"/>
    <w:rsid w:val="00271A28"/>
    <w:rsid w:val="00271F28"/>
    <w:rsid w:val="00271F80"/>
    <w:rsid w:val="002729F0"/>
    <w:rsid w:val="00272A2C"/>
    <w:rsid w:val="00272CE0"/>
    <w:rsid w:val="00272D56"/>
    <w:rsid w:val="00273A18"/>
    <w:rsid w:val="002743B1"/>
    <w:rsid w:val="002747E3"/>
    <w:rsid w:val="00274EC8"/>
    <w:rsid w:val="00274EE9"/>
    <w:rsid w:val="00274F98"/>
    <w:rsid w:val="002753D0"/>
    <w:rsid w:val="0027570E"/>
    <w:rsid w:val="002757DA"/>
    <w:rsid w:val="00275A42"/>
    <w:rsid w:val="00275CBA"/>
    <w:rsid w:val="0027619C"/>
    <w:rsid w:val="00276237"/>
    <w:rsid w:val="00276981"/>
    <w:rsid w:val="00277457"/>
    <w:rsid w:val="002778EC"/>
    <w:rsid w:val="00277F63"/>
    <w:rsid w:val="002801D5"/>
    <w:rsid w:val="00280529"/>
    <w:rsid w:val="00280B2B"/>
    <w:rsid w:val="00280F60"/>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22B"/>
    <w:rsid w:val="00293816"/>
    <w:rsid w:val="00293C9F"/>
    <w:rsid w:val="00293CCA"/>
    <w:rsid w:val="00294453"/>
    <w:rsid w:val="00294BCA"/>
    <w:rsid w:val="00294E9A"/>
    <w:rsid w:val="00295225"/>
    <w:rsid w:val="00295C30"/>
    <w:rsid w:val="00295E20"/>
    <w:rsid w:val="0029628A"/>
    <w:rsid w:val="00296865"/>
    <w:rsid w:val="0029717F"/>
    <w:rsid w:val="002971F3"/>
    <w:rsid w:val="002978EC"/>
    <w:rsid w:val="002979AF"/>
    <w:rsid w:val="002A0294"/>
    <w:rsid w:val="002A09EC"/>
    <w:rsid w:val="002A0CA1"/>
    <w:rsid w:val="002A0E77"/>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4EA5"/>
    <w:rsid w:val="002A5146"/>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9EF"/>
    <w:rsid w:val="002C0C18"/>
    <w:rsid w:val="002C0D66"/>
    <w:rsid w:val="002C0E1A"/>
    <w:rsid w:val="002C0E65"/>
    <w:rsid w:val="002C0E7A"/>
    <w:rsid w:val="002C12C8"/>
    <w:rsid w:val="002C14D2"/>
    <w:rsid w:val="002C1A73"/>
    <w:rsid w:val="002C2048"/>
    <w:rsid w:val="002C2290"/>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6BA2"/>
    <w:rsid w:val="002C70E2"/>
    <w:rsid w:val="002C7183"/>
    <w:rsid w:val="002C729A"/>
    <w:rsid w:val="002C75F3"/>
    <w:rsid w:val="002C7DDB"/>
    <w:rsid w:val="002C7F26"/>
    <w:rsid w:val="002D00C2"/>
    <w:rsid w:val="002D0630"/>
    <w:rsid w:val="002D066D"/>
    <w:rsid w:val="002D08CF"/>
    <w:rsid w:val="002D0A9E"/>
    <w:rsid w:val="002D102D"/>
    <w:rsid w:val="002D160F"/>
    <w:rsid w:val="002D175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4A05"/>
    <w:rsid w:val="002D512A"/>
    <w:rsid w:val="002D5904"/>
    <w:rsid w:val="002D5AA6"/>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6AD"/>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AC5"/>
    <w:rsid w:val="002E6C2C"/>
    <w:rsid w:val="002E6E35"/>
    <w:rsid w:val="002E6EE3"/>
    <w:rsid w:val="002E74FF"/>
    <w:rsid w:val="002E759E"/>
    <w:rsid w:val="002E76A6"/>
    <w:rsid w:val="002F03C8"/>
    <w:rsid w:val="002F0838"/>
    <w:rsid w:val="002F08AA"/>
    <w:rsid w:val="002F0ABD"/>
    <w:rsid w:val="002F0D7A"/>
    <w:rsid w:val="002F1264"/>
    <w:rsid w:val="002F1594"/>
    <w:rsid w:val="002F172D"/>
    <w:rsid w:val="002F1AFE"/>
    <w:rsid w:val="002F208B"/>
    <w:rsid w:val="002F20B4"/>
    <w:rsid w:val="002F2753"/>
    <w:rsid w:val="002F2D8D"/>
    <w:rsid w:val="002F3201"/>
    <w:rsid w:val="002F33E9"/>
    <w:rsid w:val="002F39AF"/>
    <w:rsid w:val="002F4592"/>
    <w:rsid w:val="002F46C0"/>
    <w:rsid w:val="002F4879"/>
    <w:rsid w:val="002F5946"/>
    <w:rsid w:val="002F5B2C"/>
    <w:rsid w:val="002F5B42"/>
    <w:rsid w:val="002F6184"/>
    <w:rsid w:val="002F62B8"/>
    <w:rsid w:val="002F70FF"/>
    <w:rsid w:val="002F780A"/>
    <w:rsid w:val="00300088"/>
    <w:rsid w:val="00300224"/>
    <w:rsid w:val="003006A7"/>
    <w:rsid w:val="003007CD"/>
    <w:rsid w:val="00300A9C"/>
    <w:rsid w:val="00300B9D"/>
    <w:rsid w:val="0030158D"/>
    <w:rsid w:val="00301B60"/>
    <w:rsid w:val="00301D25"/>
    <w:rsid w:val="003023FB"/>
    <w:rsid w:val="00302B07"/>
    <w:rsid w:val="00302E3B"/>
    <w:rsid w:val="00303028"/>
    <w:rsid w:val="003037C2"/>
    <w:rsid w:val="00303A56"/>
    <w:rsid w:val="00304329"/>
    <w:rsid w:val="003045E0"/>
    <w:rsid w:val="00304956"/>
    <w:rsid w:val="00304B99"/>
    <w:rsid w:val="00305314"/>
    <w:rsid w:val="003056E4"/>
    <w:rsid w:val="00305B3E"/>
    <w:rsid w:val="00305CA3"/>
    <w:rsid w:val="0030689B"/>
    <w:rsid w:val="003068B0"/>
    <w:rsid w:val="00306E4C"/>
    <w:rsid w:val="00307509"/>
    <w:rsid w:val="00307520"/>
    <w:rsid w:val="00307694"/>
    <w:rsid w:val="00307E0C"/>
    <w:rsid w:val="00307F05"/>
    <w:rsid w:val="003104FE"/>
    <w:rsid w:val="00310EAC"/>
    <w:rsid w:val="003111AA"/>
    <w:rsid w:val="003112C0"/>
    <w:rsid w:val="0031135E"/>
    <w:rsid w:val="003118AB"/>
    <w:rsid w:val="00311A69"/>
    <w:rsid w:val="00311EE9"/>
    <w:rsid w:val="00312F47"/>
    <w:rsid w:val="003133AC"/>
    <w:rsid w:val="0031342E"/>
    <w:rsid w:val="003139D4"/>
    <w:rsid w:val="00313B8F"/>
    <w:rsid w:val="00313DFE"/>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4A2"/>
    <w:rsid w:val="00321CD4"/>
    <w:rsid w:val="00321E1C"/>
    <w:rsid w:val="0032216F"/>
    <w:rsid w:val="00322B67"/>
    <w:rsid w:val="00322CEE"/>
    <w:rsid w:val="0032313F"/>
    <w:rsid w:val="003232A9"/>
    <w:rsid w:val="0032367F"/>
    <w:rsid w:val="00323D65"/>
    <w:rsid w:val="003242E1"/>
    <w:rsid w:val="0032477D"/>
    <w:rsid w:val="00324966"/>
    <w:rsid w:val="00325063"/>
    <w:rsid w:val="00325787"/>
    <w:rsid w:val="00325B4E"/>
    <w:rsid w:val="00325E35"/>
    <w:rsid w:val="00325E86"/>
    <w:rsid w:val="00326240"/>
    <w:rsid w:val="00326264"/>
    <w:rsid w:val="00326600"/>
    <w:rsid w:val="00326659"/>
    <w:rsid w:val="00326668"/>
    <w:rsid w:val="003267FE"/>
    <w:rsid w:val="00327D5C"/>
    <w:rsid w:val="0033028B"/>
    <w:rsid w:val="0033042F"/>
    <w:rsid w:val="00330F3B"/>
    <w:rsid w:val="00331A65"/>
    <w:rsid w:val="00331CF8"/>
    <w:rsid w:val="00331D44"/>
    <w:rsid w:val="003322CE"/>
    <w:rsid w:val="00333608"/>
    <w:rsid w:val="003336A5"/>
    <w:rsid w:val="00333762"/>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24D"/>
    <w:rsid w:val="00337C09"/>
    <w:rsid w:val="00340B83"/>
    <w:rsid w:val="00340CFD"/>
    <w:rsid w:val="00341670"/>
    <w:rsid w:val="00341971"/>
    <w:rsid w:val="003419F4"/>
    <w:rsid w:val="00341B8C"/>
    <w:rsid w:val="00341ECD"/>
    <w:rsid w:val="0034226E"/>
    <w:rsid w:val="003422E7"/>
    <w:rsid w:val="003425F5"/>
    <w:rsid w:val="00342C50"/>
    <w:rsid w:val="00343407"/>
    <w:rsid w:val="00343F4A"/>
    <w:rsid w:val="0034434A"/>
    <w:rsid w:val="0034480C"/>
    <w:rsid w:val="00344ED7"/>
    <w:rsid w:val="0034581E"/>
    <w:rsid w:val="00346D74"/>
    <w:rsid w:val="00347042"/>
    <w:rsid w:val="00347304"/>
    <w:rsid w:val="00347491"/>
    <w:rsid w:val="00347A94"/>
    <w:rsid w:val="00347FCE"/>
    <w:rsid w:val="003501FF"/>
    <w:rsid w:val="00350A5C"/>
    <w:rsid w:val="00350A60"/>
    <w:rsid w:val="00350BCC"/>
    <w:rsid w:val="00351272"/>
    <w:rsid w:val="0035142F"/>
    <w:rsid w:val="00351D70"/>
    <w:rsid w:val="00352C19"/>
    <w:rsid w:val="00352CAA"/>
    <w:rsid w:val="00352D29"/>
    <w:rsid w:val="00352DDE"/>
    <w:rsid w:val="003531D8"/>
    <w:rsid w:val="00353CFE"/>
    <w:rsid w:val="00353FD7"/>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E"/>
    <w:rsid w:val="003618AF"/>
    <w:rsid w:val="00361F80"/>
    <w:rsid w:val="003622A5"/>
    <w:rsid w:val="0036294E"/>
    <w:rsid w:val="00362E4E"/>
    <w:rsid w:val="003632FD"/>
    <w:rsid w:val="003633E1"/>
    <w:rsid w:val="00363E3B"/>
    <w:rsid w:val="00363E71"/>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4E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D88"/>
    <w:rsid w:val="00380ECE"/>
    <w:rsid w:val="003810E2"/>
    <w:rsid w:val="0038112B"/>
    <w:rsid w:val="00381159"/>
    <w:rsid w:val="00381295"/>
    <w:rsid w:val="0038171E"/>
    <w:rsid w:val="00381E42"/>
    <w:rsid w:val="003821DE"/>
    <w:rsid w:val="00382489"/>
    <w:rsid w:val="00382B5E"/>
    <w:rsid w:val="00382E3E"/>
    <w:rsid w:val="00382F61"/>
    <w:rsid w:val="00383381"/>
    <w:rsid w:val="003837BA"/>
    <w:rsid w:val="00385441"/>
    <w:rsid w:val="003857EB"/>
    <w:rsid w:val="0038599A"/>
    <w:rsid w:val="00385B3D"/>
    <w:rsid w:val="00385FD6"/>
    <w:rsid w:val="00386018"/>
    <w:rsid w:val="00386AAF"/>
    <w:rsid w:val="00386B20"/>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20A"/>
    <w:rsid w:val="00395410"/>
    <w:rsid w:val="00395EFC"/>
    <w:rsid w:val="00395F66"/>
    <w:rsid w:val="00396A9B"/>
    <w:rsid w:val="00396B1D"/>
    <w:rsid w:val="00396D61"/>
    <w:rsid w:val="00396DA7"/>
    <w:rsid w:val="003971E0"/>
    <w:rsid w:val="00397D7E"/>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A766E"/>
    <w:rsid w:val="003A7C30"/>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587"/>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29C"/>
    <w:rsid w:val="003C25A5"/>
    <w:rsid w:val="003C289F"/>
    <w:rsid w:val="003C2C31"/>
    <w:rsid w:val="003C2E4D"/>
    <w:rsid w:val="003C34E9"/>
    <w:rsid w:val="003C3AA3"/>
    <w:rsid w:val="003C41E2"/>
    <w:rsid w:val="003C4426"/>
    <w:rsid w:val="003C4615"/>
    <w:rsid w:val="003C47F7"/>
    <w:rsid w:val="003C4AF7"/>
    <w:rsid w:val="003C549F"/>
    <w:rsid w:val="003C6028"/>
    <w:rsid w:val="003C6723"/>
    <w:rsid w:val="003C69D4"/>
    <w:rsid w:val="003C6C72"/>
    <w:rsid w:val="003C6E49"/>
    <w:rsid w:val="003C6F58"/>
    <w:rsid w:val="003C7228"/>
    <w:rsid w:val="003C751F"/>
    <w:rsid w:val="003C755F"/>
    <w:rsid w:val="003C7793"/>
    <w:rsid w:val="003C7ACE"/>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8FA"/>
    <w:rsid w:val="003D7A7C"/>
    <w:rsid w:val="003D7D2F"/>
    <w:rsid w:val="003E039F"/>
    <w:rsid w:val="003E049C"/>
    <w:rsid w:val="003E1E1F"/>
    <w:rsid w:val="003E2327"/>
    <w:rsid w:val="003E263B"/>
    <w:rsid w:val="003E2FDC"/>
    <w:rsid w:val="003E3A02"/>
    <w:rsid w:val="003E3E8D"/>
    <w:rsid w:val="003E417F"/>
    <w:rsid w:val="003E4250"/>
    <w:rsid w:val="003E478E"/>
    <w:rsid w:val="003E4B66"/>
    <w:rsid w:val="003E5270"/>
    <w:rsid w:val="003E621A"/>
    <w:rsid w:val="003E6F15"/>
    <w:rsid w:val="003E7056"/>
    <w:rsid w:val="003E7161"/>
    <w:rsid w:val="003E7217"/>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996"/>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4E23"/>
    <w:rsid w:val="0040513F"/>
    <w:rsid w:val="00405363"/>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668"/>
    <w:rsid w:val="00412A3C"/>
    <w:rsid w:val="00412AEA"/>
    <w:rsid w:val="00412F08"/>
    <w:rsid w:val="00412FD7"/>
    <w:rsid w:val="0041310B"/>
    <w:rsid w:val="00413117"/>
    <w:rsid w:val="00413500"/>
    <w:rsid w:val="00413608"/>
    <w:rsid w:val="00413DE9"/>
    <w:rsid w:val="00414754"/>
    <w:rsid w:val="00415120"/>
    <w:rsid w:val="004151A3"/>
    <w:rsid w:val="00415485"/>
    <w:rsid w:val="00415845"/>
    <w:rsid w:val="00415A30"/>
    <w:rsid w:val="00415B53"/>
    <w:rsid w:val="00415F3E"/>
    <w:rsid w:val="0041683D"/>
    <w:rsid w:val="0041699D"/>
    <w:rsid w:val="00416CED"/>
    <w:rsid w:val="00416FA6"/>
    <w:rsid w:val="004172E5"/>
    <w:rsid w:val="00417A35"/>
    <w:rsid w:val="00417C2D"/>
    <w:rsid w:val="00417CD7"/>
    <w:rsid w:val="0042066F"/>
    <w:rsid w:val="004208A0"/>
    <w:rsid w:val="00420AEE"/>
    <w:rsid w:val="00420FB3"/>
    <w:rsid w:val="004229F6"/>
    <w:rsid w:val="004231EF"/>
    <w:rsid w:val="00423532"/>
    <w:rsid w:val="00423878"/>
    <w:rsid w:val="0042393C"/>
    <w:rsid w:val="00423E9D"/>
    <w:rsid w:val="0042419C"/>
    <w:rsid w:val="00424485"/>
    <w:rsid w:val="004244B2"/>
    <w:rsid w:val="004244B3"/>
    <w:rsid w:val="0042483B"/>
    <w:rsid w:val="00424ABA"/>
    <w:rsid w:val="00424DBE"/>
    <w:rsid w:val="00424EFF"/>
    <w:rsid w:val="00425019"/>
    <w:rsid w:val="00425103"/>
    <w:rsid w:val="00425250"/>
    <w:rsid w:val="004255BC"/>
    <w:rsid w:val="00425704"/>
    <w:rsid w:val="004259D4"/>
    <w:rsid w:val="004260F4"/>
    <w:rsid w:val="00426480"/>
    <w:rsid w:val="00426C32"/>
    <w:rsid w:val="00426CDA"/>
    <w:rsid w:val="00426D86"/>
    <w:rsid w:val="004273A4"/>
    <w:rsid w:val="00427D29"/>
    <w:rsid w:val="0043010A"/>
    <w:rsid w:val="00430E05"/>
    <w:rsid w:val="004313DC"/>
    <w:rsid w:val="004313E4"/>
    <w:rsid w:val="00431745"/>
    <w:rsid w:val="004317CA"/>
    <w:rsid w:val="0043239D"/>
    <w:rsid w:val="0043254A"/>
    <w:rsid w:val="004328BF"/>
    <w:rsid w:val="00432DF0"/>
    <w:rsid w:val="0043352E"/>
    <w:rsid w:val="00433AA8"/>
    <w:rsid w:val="00433B45"/>
    <w:rsid w:val="004341CB"/>
    <w:rsid w:val="004342B6"/>
    <w:rsid w:val="004365A4"/>
    <w:rsid w:val="0043691D"/>
    <w:rsid w:val="00436AF5"/>
    <w:rsid w:val="00436D89"/>
    <w:rsid w:val="004374CF"/>
    <w:rsid w:val="00437606"/>
    <w:rsid w:val="00437C72"/>
    <w:rsid w:val="00437E4B"/>
    <w:rsid w:val="0044039E"/>
    <w:rsid w:val="00440531"/>
    <w:rsid w:val="004408D2"/>
    <w:rsid w:val="004409FE"/>
    <w:rsid w:val="00440C67"/>
    <w:rsid w:val="00441024"/>
    <w:rsid w:val="00441454"/>
    <w:rsid w:val="004415BA"/>
    <w:rsid w:val="00441EA4"/>
    <w:rsid w:val="004425A7"/>
    <w:rsid w:val="00442632"/>
    <w:rsid w:val="00442797"/>
    <w:rsid w:val="00443A02"/>
    <w:rsid w:val="0044444F"/>
    <w:rsid w:val="00444BCD"/>
    <w:rsid w:val="00444DB1"/>
    <w:rsid w:val="0044578E"/>
    <w:rsid w:val="00445A5C"/>
    <w:rsid w:val="0044601D"/>
    <w:rsid w:val="004461AB"/>
    <w:rsid w:val="00446813"/>
    <w:rsid w:val="00446DB2"/>
    <w:rsid w:val="00446E0C"/>
    <w:rsid w:val="004471DE"/>
    <w:rsid w:val="00447536"/>
    <w:rsid w:val="00447A1E"/>
    <w:rsid w:val="00447B70"/>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616"/>
    <w:rsid w:val="00455784"/>
    <w:rsid w:val="004561D7"/>
    <w:rsid w:val="00456317"/>
    <w:rsid w:val="00456CBF"/>
    <w:rsid w:val="00457CC8"/>
    <w:rsid w:val="004600F7"/>
    <w:rsid w:val="004602EA"/>
    <w:rsid w:val="0046072A"/>
    <w:rsid w:val="004610D1"/>
    <w:rsid w:val="00461D56"/>
    <w:rsid w:val="00461DCC"/>
    <w:rsid w:val="00461E08"/>
    <w:rsid w:val="00461EDE"/>
    <w:rsid w:val="00461F96"/>
    <w:rsid w:val="00461F9B"/>
    <w:rsid w:val="00462DFC"/>
    <w:rsid w:val="00462EDA"/>
    <w:rsid w:val="00462F1E"/>
    <w:rsid w:val="0046342E"/>
    <w:rsid w:val="00463C99"/>
    <w:rsid w:val="00464783"/>
    <w:rsid w:val="004649AC"/>
    <w:rsid w:val="00465074"/>
    <w:rsid w:val="004656D9"/>
    <w:rsid w:val="0046586D"/>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5B4"/>
    <w:rsid w:val="00472964"/>
    <w:rsid w:val="004734F4"/>
    <w:rsid w:val="004736C3"/>
    <w:rsid w:val="004737F6"/>
    <w:rsid w:val="0047396C"/>
    <w:rsid w:val="00473B2B"/>
    <w:rsid w:val="004740B1"/>
    <w:rsid w:val="00474906"/>
    <w:rsid w:val="00474FE5"/>
    <w:rsid w:val="0047508F"/>
    <w:rsid w:val="00475131"/>
    <w:rsid w:val="004751FA"/>
    <w:rsid w:val="004754DE"/>
    <w:rsid w:val="004758BB"/>
    <w:rsid w:val="00475E31"/>
    <w:rsid w:val="00475F82"/>
    <w:rsid w:val="00476E92"/>
    <w:rsid w:val="00477C89"/>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62"/>
    <w:rsid w:val="004912A5"/>
    <w:rsid w:val="00492B9B"/>
    <w:rsid w:val="00493069"/>
    <w:rsid w:val="004932A0"/>
    <w:rsid w:val="00493699"/>
    <w:rsid w:val="0049427A"/>
    <w:rsid w:val="00494943"/>
    <w:rsid w:val="00495272"/>
    <w:rsid w:val="004953BC"/>
    <w:rsid w:val="0049576C"/>
    <w:rsid w:val="00495FD5"/>
    <w:rsid w:val="004969E3"/>
    <w:rsid w:val="00496FF4"/>
    <w:rsid w:val="004971B8"/>
    <w:rsid w:val="004972F9"/>
    <w:rsid w:val="004977CA"/>
    <w:rsid w:val="004978F5"/>
    <w:rsid w:val="004A0121"/>
    <w:rsid w:val="004A0261"/>
    <w:rsid w:val="004A0379"/>
    <w:rsid w:val="004A08F8"/>
    <w:rsid w:val="004A0A7D"/>
    <w:rsid w:val="004A112F"/>
    <w:rsid w:val="004A1F29"/>
    <w:rsid w:val="004A209A"/>
    <w:rsid w:val="004A22F9"/>
    <w:rsid w:val="004A25D2"/>
    <w:rsid w:val="004A25E3"/>
    <w:rsid w:val="004A36B5"/>
    <w:rsid w:val="004A3880"/>
    <w:rsid w:val="004A4AD3"/>
    <w:rsid w:val="004A4BE6"/>
    <w:rsid w:val="004A4CD8"/>
    <w:rsid w:val="004A4DDB"/>
    <w:rsid w:val="004A4F5A"/>
    <w:rsid w:val="004A50B3"/>
    <w:rsid w:val="004A50E8"/>
    <w:rsid w:val="004A6943"/>
    <w:rsid w:val="004A6AC6"/>
    <w:rsid w:val="004A6E73"/>
    <w:rsid w:val="004A72E0"/>
    <w:rsid w:val="004A7690"/>
    <w:rsid w:val="004A77B0"/>
    <w:rsid w:val="004A78B5"/>
    <w:rsid w:val="004A7BEA"/>
    <w:rsid w:val="004A7EF9"/>
    <w:rsid w:val="004B073A"/>
    <w:rsid w:val="004B0B86"/>
    <w:rsid w:val="004B0E08"/>
    <w:rsid w:val="004B14D5"/>
    <w:rsid w:val="004B1A87"/>
    <w:rsid w:val="004B1BD2"/>
    <w:rsid w:val="004B1FC0"/>
    <w:rsid w:val="004B2053"/>
    <w:rsid w:val="004B2E80"/>
    <w:rsid w:val="004B2EA6"/>
    <w:rsid w:val="004B2FDB"/>
    <w:rsid w:val="004B352C"/>
    <w:rsid w:val="004B4215"/>
    <w:rsid w:val="004B4414"/>
    <w:rsid w:val="004B465D"/>
    <w:rsid w:val="004B49CD"/>
    <w:rsid w:val="004B4B5D"/>
    <w:rsid w:val="004B50F2"/>
    <w:rsid w:val="004B5495"/>
    <w:rsid w:val="004B57EB"/>
    <w:rsid w:val="004B5816"/>
    <w:rsid w:val="004B58E2"/>
    <w:rsid w:val="004B6296"/>
    <w:rsid w:val="004B6E38"/>
    <w:rsid w:val="004B6FC9"/>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75C"/>
    <w:rsid w:val="004C3A50"/>
    <w:rsid w:val="004C45F2"/>
    <w:rsid w:val="004C5C8A"/>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D709A"/>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D4C"/>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8E"/>
    <w:rsid w:val="004F4CBD"/>
    <w:rsid w:val="004F4D98"/>
    <w:rsid w:val="004F4E97"/>
    <w:rsid w:val="004F518B"/>
    <w:rsid w:val="004F5B2D"/>
    <w:rsid w:val="004F5B5E"/>
    <w:rsid w:val="004F5D73"/>
    <w:rsid w:val="004F614A"/>
    <w:rsid w:val="004F66D9"/>
    <w:rsid w:val="004F6C5F"/>
    <w:rsid w:val="004F7447"/>
    <w:rsid w:val="004F7A58"/>
    <w:rsid w:val="005004BC"/>
    <w:rsid w:val="00500947"/>
    <w:rsid w:val="00500996"/>
    <w:rsid w:val="00500F67"/>
    <w:rsid w:val="00500FC3"/>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471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021"/>
    <w:rsid w:val="0051335C"/>
    <w:rsid w:val="005135BF"/>
    <w:rsid w:val="00513BA9"/>
    <w:rsid w:val="00513DCB"/>
    <w:rsid w:val="005142B4"/>
    <w:rsid w:val="0051455A"/>
    <w:rsid w:val="005146E8"/>
    <w:rsid w:val="005149E1"/>
    <w:rsid w:val="00514B33"/>
    <w:rsid w:val="00515568"/>
    <w:rsid w:val="00515AA5"/>
    <w:rsid w:val="0051611C"/>
    <w:rsid w:val="00516223"/>
    <w:rsid w:val="00516635"/>
    <w:rsid w:val="00516926"/>
    <w:rsid w:val="0051692E"/>
    <w:rsid w:val="00516BA0"/>
    <w:rsid w:val="00516BEC"/>
    <w:rsid w:val="00517021"/>
    <w:rsid w:val="005203E6"/>
    <w:rsid w:val="00520A1C"/>
    <w:rsid w:val="00520C5E"/>
    <w:rsid w:val="00520D59"/>
    <w:rsid w:val="00520D7F"/>
    <w:rsid w:val="00520E40"/>
    <w:rsid w:val="005214F2"/>
    <w:rsid w:val="0052161B"/>
    <w:rsid w:val="005221C9"/>
    <w:rsid w:val="00522A05"/>
    <w:rsid w:val="00522B83"/>
    <w:rsid w:val="00523B93"/>
    <w:rsid w:val="005242D7"/>
    <w:rsid w:val="005246EB"/>
    <w:rsid w:val="0052492B"/>
    <w:rsid w:val="0052499C"/>
    <w:rsid w:val="0052521A"/>
    <w:rsid w:val="005258E5"/>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66A"/>
    <w:rsid w:val="00533B6D"/>
    <w:rsid w:val="00533BF6"/>
    <w:rsid w:val="005344F9"/>
    <w:rsid w:val="005349FC"/>
    <w:rsid w:val="00534A90"/>
    <w:rsid w:val="00534CAA"/>
    <w:rsid w:val="00534FCF"/>
    <w:rsid w:val="0053508B"/>
    <w:rsid w:val="005351D1"/>
    <w:rsid w:val="00535424"/>
    <w:rsid w:val="00535734"/>
    <w:rsid w:val="00536E65"/>
    <w:rsid w:val="00536EC9"/>
    <w:rsid w:val="0053708C"/>
    <w:rsid w:val="00537704"/>
    <w:rsid w:val="00540076"/>
    <w:rsid w:val="0054130D"/>
    <w:rsid w:val="00541958"/>
    <w:rsid w:val="00541F79"/>
    <w:rsid w:val="00542585"/>
    <w:rsid w:val="00543014"/>
    <w:rsid w:val="00543241"/>
    <w:rsid w:val="0054368E"/>
    <w:rsid w:val="00543B21"/>
    <w:rsid w:val="00544726"/>
    <w:rsid w:val="00545420"/>
    <w:rsid w:val="005456E2"/>
    <w:rsid w:val="0054620F"/>
    <w:rsid w:val="00546426"/>
    <w:rsid w:val="00546D3C"/>
    <w:rsid w:val="0054706E"/>
    <w:rsid w:val="0054728E"/>
    <w:rsid w:val="00547D52"/>
    <w:rsid w:val="00550A9F"/>
    <w:rsid w:val="005512A3"/>
    <w:rsid w:val="005513DD"/>
    <w:rsid w:val="0055173A"/>
    <w:rsid w:val="00551A1D"/>
    <w:rsid w:val="00551AB7"/>
    <w:rsid w:val="00552A20"/>
    <w:rsid w:val="00552E63"/>
    <w:rsid w:val="00552EF5"/>
    <w:rsid w:val="00553C1E"/>
    <w:rsid w:val="00553F6E"/>
    <w:rsid w:val="00554F9F"/>
    <w:rsid w:val="00555754"/>
    <w:rsid w:val="005557CD"/>
    <w:rsid w:val="00555AEA"/>
    <w:rsid w:val="00555FFB"/>
    <w:rsid w:val="0055674E"/>
    <w:rsid w:val="00556A4A"/>
    <w:rsid w:val="00556AB6"/>
    <w:rsid w:val="00556CC9"/>
    <w:rsid w:val="00556F47"/>
    <w:rsid w:val="00556FD9"/>
    <w:rsid w:val="00557390"/>
    <w:rsid w:val="0055752F"/>
    <w:rsid w:val="00560E1B"/>
    <w:rsid w:val="00563281"/>
    <w:rsid w:val="005638C8"/>
    <w:rsid w:val="00563E7D"/>
    <w:rsid w:val="005640E8"/>
    <w:rsid w:val="005648A3"/>
    <w:rsid w:val="0056498F"/>
    <w:rsid w:val="00564A98"/>
    <w:rsid w:val="00564FF4"/>
    <w:rsid w:val="00565161"/>
    <w:rsid w:val="005652DC"/>
    <w:rsid w:val="00565424"/>
    <w:rsid w:val="00565654"/>
    <w:rsid w:val="0056619A"/>
    <w:rsid w:val="005661F4"/>
    <w:rsid w:val="00566DE2"/>
    <w:rsid w:val="00566E4E"/>
    <w:rsid w:val="005671B4"/>
    <w:rsid w:val="00567219"/>
    <w:rsid w:val="005675B0"/>
    <w:rsid w:val="005677D9"/>
    <w:rsid w:val="00567924"/>
    <w:rsid w:val="00567B5F"/>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5EE8"/>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873"/>
    <w:rsid w:val="005969A6"/>
    <w:rsid w:val="00596D3B"/>
    <w:rsid w:val="005970C9"/>
    <w:rsid w:val="00597372"/>
    <w:rsid w:val="005978EA"/>
    <w:rsid w:val="00597A76"/>
    <w:rsid w:val="005A0012"/>
    <w:rsid w:val="005A0C4A"/>
    <w:rsid w:val="005A0E8F"/>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958"/>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5BB"/>
    <w:rsid w:val="005B3938"/>
    <w:rsid w:val="005B3E3B"/>
    <w:rsid w:val="005B3E50"/>
    <w:rsid w:val="005B4161"/>
    <w:rsid w:val="005B4724"/>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0DD"/>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0D69"/>
    <w:rsid w:val="005D13DD"/>
    <w:rsid w:val="005D190E"/>
    <w:rsid w:val="005D208D"/>
    <w:rsid w:val="005D2789"/>
    <w:rsid w:val="005D27E0"/>
    <w:rsid w:val="005D2CBF"/>
    <w:rsid w:val="005D3763"/>
    <w:rsid w:val="005D45F5"/>
    <w:rsid w:val="005D460F"/>
    <w:rsid w:val="005D4A92"/>
    <w:rsid w:val="005D4ABE"/>
    <w:rsid w:val="005D5887"/>
    <w:rsid w:val="005D597E"/>
    <w:rsid w:val="005D5B00"/>
    <w:rsid w:val="005D5C69"/>
    <w:rsid w:val="005D648D"/>
    <w:rsid w:val="005D6905"/>
    <w:rsid w:val="005D6924"/>
    <w:rsid w:val="005D6B77"/>
    <w:rsid w:val="005D6FC9"/>
    <w:rsid w:val="005D7024"/>
    <w:rsid w:val="005D7242"/>
    <w:rsid w:val="005D7763"/>
    <w:rsid w:val="005D7DE7"/>
    <w:rsid w:val="005E0342"/>
    <w:rsid w:val="005E0357"/>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25A"/>
    <w:rsid w:val="005F27E7"/>
    <w:rsid w:val="005F3407"/>
    <w:rsid w:val="005F407D"/>
    <w:rsid w:val="005F47FF"/>
    <w:rsid w:val="005F4B95"/>
    <w:rsid w:val="005F5182"/>
    <w:rsid w:val="005F5A78"/>
    <w:rsid w:val="005F5CAE"/>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4B51"/>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7C0"/>
    <w:rsid w:val="00620FF6"/>
    <w:rsid w:val="0062191F"/>
    <w:rsid w:val="00621BCB"/>
    <w:rsid w:val="006220EB"/>
    <w:rsid w:val="00622157"/>
    <w:rsid w:val="00622587"/>
    <w:rsid w:val="006226C8"/>
    <w:rsid w:val="0062288D"/>
    <w:rsid w:val="00622C47"/>
    <w:rsid w:val="0062333A"/>
    <w:rsid w:val="0062378F"/>
    <w:rsid w:val="00623790"/>
    <w:rsid w:val="0062397E"/>
    <w:rsid w:val="006239D9"/>
    <w:rsid w:val="00623AC8"/>
    <w:rsid w:val="006241D1"/>
    <w:rsid w:val="00624549"/>
    <w:rsid w:val="006245A2"/>
    <w:rsid w:val="00624708"/>
    <w:rsid w:val="00624AB0"/>
    <w:rsid w:val="00624F05"/>
    <w:rsid w:val="006254A3"/>
    <w:rsid w:val="006258B8"/>
    <w:rsid w:val="00625BD1"/>
    <w:rsid w:val="00625ED0"/>
    <w:rsid w:val="0062600A"/>
    <w:rsid w:val="00626CEB"/>
    <w:rsid w:val="006279BD"/>
    <w:rsid w:val="00627BCB"/>
    <w:rsid w:val="006301DB"/>
    <w:rsid w:val="0063086E"/>
    <w:rsid w:val="00631046"/>
    <w:rsid w:val="00631195"/>
    <w:rsid w:val="00631304"/>
    <w:rsid w:val="006315C7"/>
    <w:rsid w:val="006315F6"/>
    <w:rsid w:val="006319BB"/>
    <w:rsid w:val="00631F34"/>
    <w:rsid w:val="006320D2"/>
    <w:rsid w:val="006321D0"/>
    <w:rsid w:val="006326D7"/>
    <w:rsid w:val="00632D5E"/>
    <w:rsid w:val="00633C01"/>
    <w:rsid w:val="00633D59"/>
    <w:rsid w:val="00633ECD"/>
    <w:rsid w:val="00633FF8"/>
    <w:rsid w:val="0063471D"/>
    <w:rsid w:val="006347E9"/>
    <w:rsid w:val="00634FDB"/>
    <w:rsid w:val="006352A5"/>
    <w:rsid w:val="0063560A"/>
    <w:rsid w:val="00635680"/>
    <w:rsid w:val="006359C6"/>
    <w:rsid w:val="00635BB8"/>
    <w:rsid w:val="00635C81"/>
    <w:rsid w:val="006363F6"/>
    <w:rsid w:val="00636499"/>
    <w:rsid w:val="00636CA5"/>
    <w:rsid w:val="00636E18"/>
    <w:rsid w:val="00636F9E"/>
    <w:rsid w:val="00636FAD"/>
    <w:rsid w:val="006376C6"/>
    <w:rsid w:val="0063770F"/>
    <w:rsid w:val="00637840"/>
    <w:rsid w:val="00637D11"/>
    <w:rsid w:val="00640182"/>
    <w:rsid w:val="00640690"/>
    <w:rsid w:val="006407FF"/>
    <w:rsid w:val="00640A2C"/>
    <w:rsid w:val="00640A8A"/>
    <w:rsid w:val="00641392"/>
    <w:rsid w:val="006414D1"/>
    <w:rsid w:val="00641687"/>
    <w:rsid w:val="00642393"/>
    <w:rsid w:val="00642423"/>
    <w:rsid w:val="006427E2"/>
    <w:rsid w:val="0064325E"/>
    <w:rsid w:val="00643503"/>
    <w:rsid w:val="00644444"/>
    <w:rsid w:val="006448C7"/>
    <w:rsid w:val="0064497B"/>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3BC4"/>
    <w:rsid w:val="0065468A"/>
    <w:rsid w:val="006547EB"/>
    <w:rsid w:val="00655630"/>
    <w:rsid w:val="00655660"/>
    <w:rsid w:val="00655AC0"/>
    <w:rsid w:val="0065644D"/>
    <w:rsid w:val="00656A5E"/>
    <w:rsid w:val="00656F5C"/>
    <w:rsid w:val="00657329"/>
    <w:rsid w:val="00657471"/>
    <w:rsid w:val="00657798"/>
    <w:rsid w:val="0065788D"/>
    <w:rsid w:val="00657A0E"/>
    <w:rsid w:val="00657DFD"/>
    <w:rsid w:val="00660583"/>
    <w:rsid w:val="0066096A"/>
    <w:rsid w:val="00661E0D"/>
    <w:rsid w:val="00661E91"/>
    <w:rsid w:val="00661F77"/>
    <w:rsid w:val="006620AE"/>
    <w:rsid w:val="00662411"/>
    <w:rsid w:val="00662694"/>
    <w:rsid w:val="00662A17"/>
    <w:rsid w:val="0066302C"/>
    <w:rsid w:val="00663033"/>
    <w:rsid w:val="00663548"/>
    <w:rsid w:val="006636BD"/>
    <w:rsid w:val="0066483B"/>
    <w:rsid w:val="00664BBE"/>
    <w:rsid w:val="00664C8F"/>
    <w:rsid w:val="00665179"/>
    <w:rsid w:val="006652FE"/>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BE0"/>
    <w:rsid w:val="00671FFF"/>
    <w:rsid w:val="00672A51"/>
    <w:rsid w:val="00674E81"/>
    <w:rsid w:val="006756E5"/>
    <w:rsid w:val="006756EC"/>
    <w:rsid w:val="00675BA5"/>
    <w:rsid w:val="0067671C"/>
    <w:rsid w:val="006769AE"/>
    <w:rsid w:val="00676BCC"/>
    <w:rsid w:val="00677528"/>
    <w:rsid w:val="00677C0C"/>
    <w:rsid w:val="006802DD"/>
    <w:rsid w:val="006802E6"/>
    <w:rsid w:val="0068048C"/>
    <w:rsid w:val="0068067F"/>
    <w:rsid w:val="00680E9B"/>
    <w:rsid w:val="00681059"/>
    <w:rsid w:val="0068125D"/>
    <w:rsid w:val="006818B5"/>
    <w:rsid w:val="00681C7C"/>
    <w:rsid w:val="00682680"/>
    <w:rsid w:val="00682F3A"/>
    <w:rsid w:val="006841EB"/>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4DBD"/>
    <w:rsid w:val="0069540B"/>
    <w:rsid w:val="00695504"/>
    <w:rsid w:val="00695638"/>
    <w:rsid w:val="00695985"/>
    <w:rsid w:val="00695EA0"/>
    <w:rsid w:val="00696F71"/>
    <w:rsid w:val="006975E8"/>
    <w:rsid w:val="00697730"/>
    <w:rsid w:val="006978B3"/>
    <w:rsid w:val="00697E0B"/>
    <w:rsid w:val="006A0852"/>
    <w:rsid w:val="006A0881"/>
    <w:rsid w:val="006A11A1"/>
    <w:rsid w:val="006A1840"/>
    <w:rsid w:val="006A1DF8"/>
    <w:rsid w:val="006A1E1B"/>
    <w:rsid w:val="006A1F04"/>
    <w:rsid w:val="006A219C"/>
    <w:rsid w:val="006A2617"/>
    <w:rsid w:val="006A26BE"/>
    <w:rsid w:val="006A2BCB"/>
    <w:rsid w:val="006A2E48"/>
    <w:rsid w:val="006A3140"/>
    <w:rsid w:val="006A36A9"/>
    <w:rsid w:val="006A3932"/>
    <w:rsid w:val="006A3F72"/>
    <w:rsid w:val="006A43B7"/>
    <w:rsid w:val="006A49EC"/>
    <w:rsid w:val="006A4BBD"/>
    <w:rsid w:val="006A51BB"/>
    <w:rsid w:val="006A5205"/>
    <w:rsid w:val="006A54AA"/>
    <w:rsid w:val="006A5690"/>
    <w:rsid w:val="006A58FC"/>
    <w:rsid w:val="006A5964"/>
    <w:rsid w:val="006A59A3"/>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607"/>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3F4"/>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4FC3"/>
    <w:rsid w:val="00706443"/>
    <w:rsid w:val="007067D6"/>
    <w:rsid w:val="0070730B"/>
    <w:rsid w:val="007073FB"/>
    <w:rsid w:val="00707603"/>
    <w:rsid w:val="007076DF"/>
    <w:rsid w:val="00707AA2"/>
    <w:rsid w:val="0071015A"/>
    <w:rsid w:val="00710323"/>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4E8"/>
    <w:rsid w:val="007179F4"/>
    <w:rsid w:val="00717D13"/>
    <w:rsid w:val="00717EC1"/>
    <w:rsid w:val="007200DE"/>
    <w:rsid w:val="00720195"/>
    <w:rsid w:val="00720372"/>
    <w:rsid w:val="0072066C"/>
    <w:rsid w:val="00720C1C"/>
    <w:rsid w:val="00720EF6"/>
    <w:rsid w:val="007211F8"/>
    <w:rsid w:val="00721382"/>
    <w:rsid w:val="00721554"/>
    <w:rsid w:val="007216A2"/>
    <w:rsid w:val="00721749"/>
    <w:rsid w:val="0072174F"/>
    <w:rsid w:val="007218E4"/>
    <w:rsid w:val="00721930"/>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976"/>
    <w:rsid w:val="00725A0E"/>
    <w:rsid w:val="00726341"/>
    <w:rsid w:val="007267A8"/>
    <w:rsid w:val="00727005"/>
    <w:rsid w:val="0072746D"/>
    <w:rsid w:val="0072756F"/>
    <w:rsid w:val="00730178"/>
    <w:rsid w:val="0073019E"/>
    <w:rsid w:val="00730328"/>
    <w:rsid w:val="00730CF4"/>
    <w:rsid w:val="00730F0F"/>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4C4B"/>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47E3C"/>
    <w:rsid w:val="00750B14"/>
    <w:rsid w:val="00750B65"/>
    <w:rsid w:val="00750EE1"/>
    <w:rsid w:val="007510E9"/>
    <w:rsid w:val="0075134E"/>
    <w:rsid w:val="00751475"/>
    <w:rsid w:val="00751CDB"/>
    <w:rsid w:val="007523AF"/>
    <w:rsid w:val="007537AB"/>
    <w:rsid w:val="00753F60"/>
    <w:rsid w:val="007546B7"/>
    <w:rsid w:val="00754A1F"/>
    <w:rsid w:val="00754D05"/>
    <w:rsid w:val="00755E14"/>
    <w:rsid w:val="007560F7"/>
    <w:rsid w:val="007560FD"/>
    <w:rsid w:val="0075627F"/>
    <w:rsid w:val="0075689F"/>
    <w:rsid w:val="00757843"/>
    <w:rsid w:val="00757B12"/>
    <w:rsid w:val="00757ED7"/>
    <w:rsid w:val="00760284"/>
    <w:rsid w:val="007606F8"/>
    <w:rsid w:val="00760759"/>
    <w:rsid w:val="007607A7"/>
    <w:rsid w:val="007608FC"/>
    <w:rsid w:val="00760F27"/>
    <w:rsid w:val="00761025"/>
    <w:rsid w:val="007611E4"/>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4A1"/>
    <w:rsid w:val="00766890"/>
    <w:rsid w:val="00766913"/>
    <w:rsid w:val="00766CBB"/>
    <w:rsid w:val="00766EC0"/>
    <w:rsid w:val="00766F7C"/>
    <w:rsid w:val="00767101"/>
    <w:rsid w:val="00767327"/>
    <w:rsid w:val="0076793B"/>
    <w:rsid w:val="00767CC3"/>
    <w:rsid w:val="00770B71"/>
    <w:rsid w:val="0077106E"/>
    <w:rsid w:val="00771623"/>
    <w:rsid w:val="00771915"/>
    <w:rsid w:val="00771C92"/>
    <w:rsid w:val="0077241C"/>
    <w:rsid w:val="00772B3D"/>
    <w:rsid w:val="007735A3"/>
    <w:rsid w:val="00773D0E"/>
    <w:rsid w:val="0077410C"/>
    <w:rsid w:val="007745F4"/>
    <w:rsid w:val="00774C43"/>
    <w:rsid w:val="00774C4C"/>
    <w:rsid w:val="00774F63"/>
    <w:rsid w:val="0077520E"/>
    <w:rsid w:val="007753E9"/>
    <w:rsid w:val="00775A67"/>
    <w:rsid w:val="00775EEF"/>
    <w:rsid w:val="0077634C"/>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4FEA"/>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952"/>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A49"/>
    <w:rsid w:val="00796BAB"/>
    <w:rsid w:val="00796CC6"/>
    <w:rsid w:val="00796D5A"/>
    <w:rsid w:val="00796DE6"/>
    <w:rsid w:val="00796F6D"/>
    <w:rsid w:val="007970CA"/>
    <w:rsid w:val="00797615"/>
    <w:rsid w:val="007976B1"/>
    <w:rsid w:val="00797942"/>
    <w:rsid w:val="007A0783"/>
    <w:rsid w:val="007A0C32"/>
    <w:rsid w:val="007A0DB9"/>
    <w:rsid w:val="007A0DE5"/>
    <w:rsid w:val="007A1EBC"/>
    <w:rsid w:val="007A1F96"/>
    <w:rsid w:val="007A1FEF"/>
    <w:rsid w:val="007A2443"/>
    <w:rsid w:val="007A2890"/>
    <w:rsid w:val="007A29B9"/>
    <w:rsid w:val="007A2A69"/>
    <w:rsid w:val="007A2C71"/>
    <w:rsid w:val="007A311B"/>
    <w:rsid w:val="007A31DC"/>
    <w:rsid w:val="007A349D"/>
    <w:rsid w:val="007A361E"/>
    <w:rsid w:val="007A414D"/>
    <w:rsid w:val="007A4AEC"/>
    <w:rsid w:val="007A4DB3"/>
    <w:rsid w:val="007A528E"/>
    <w:rsid w:val="007A6543"/>
    <w:rsid w:val="007A6A1D"/>
    <w:rsid w:val="007A7177"/>
    <w:rsid w:val="007A7448"/>
    <w:rsid w:val="007A7525"/>
    <w:rsid w:val="007A79EC"/>
    <w:rsid w:val="007A7AD3"/>
    <w:rsid w:val="007A7C4A"/>
    <w:rsid w:val="007B0010"/>
    <w:rsid w:val="007B0287"/>
    <w:rsid w:val="007B040A"/>
    <w:rsid w:val="007B04E1"/>
    <w:rsid w:val="007B0663"/>
    <w:rsid w:val="007B0CFB"/>
    <w:rsid w:val="007B0FB2"/>
    <w:rsid w:val="007B1BAA"/>
    <w:rsid w:val="007B1BE1"/>
    <w:rsid w:val="007B1E07"/>
    <w:rsid w:val="007B2653"/>
    <w:rsid w:val="007B29DD"/>
    <w:rsid w:val="007B4208"/>
    <w:rsid w:val="007B4605"/>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958"/>
    <w:rsid w:val="007C1AAE"/>
    <w:rsid w:val="007C1ABA"/>
    <w:rsid w:val="007C1C79"/>
    <w:rsid w:val="007C1D3E"/>
    <w:rsid w:val="007C211B"/>
    <w:rsid w:val="007C2187"/>
    <w:rsid w:val="007C2D0B"/>
    <w:rsid w:val="007C3312"/>
    <w:rsid w:val="007C3458"/>
    <w:rsid w:val="007C367D"/>
    <w:rsid w:val="007C3860"/>
    <w:rsid w:val="007C38DE"/>
    <w:rsid w:val="007C392A"/>
    <w:rsid w:val="007C4C3F"/>
    <w:rsid w:val="007C6A4D"/>
    <w:rsid w:val="007C6ED2"/>
    <w:rsid w:val="007C72F4"/>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24C"/>
    <w:rsid w:val="007D4624"/>
    <w:rsid w:val="007D46CE"/>
    <w:rsid w:val="007D4E1B"/>
    <w:rsid w:val="007D4E4B"/>
    <w:rsid w:val="007D51EE"/>
    <w:rsid w:val="007D5788"/>
    <w:rsid w:val="007D5B28"/>
    <w:rsid w:val="007D5EDD"/>
    <w:rsid w:val="007D625F"/>
    <w:rsid w:val="007D6358"/>
    <w:rsid w:val="007D6777"/>
    <w:rsid w:val="007D70CC"/>
    <w:rsid w:val="007D740D"/>
    <w:rsid w:val="007D7886"/>
    <w:rsid w:val="007D7B2D"/>
    <w:rsid w:val="007D7CAC"/>
    <w:rsid w:val="007E06E9"/>
    <w:rsid w:val="007E0B90"/>
    <w:rsid w:val="007E11FC"/>
    <w:rsid w:val="007E132D"/>
    <w:rsid w:val="007E1B7F"/>
    <w:rsid w:val="007E1F82"/>
    <w:rsid w:val="007E23E8"/>
    <w:rsid w:val="007E33A0"/>
    <w:rsid w:val="007E33BC"/>
    <w:rsid w:val="007E3BEB"/>
    <w:rsid w:val="007E3D5D"/>
    <w:rsid w:val="007E3D7A"/>
    <w:rsid w:val="007E3D80"/>
    <w:rsid w:val="007E3F47"/>
    <w:rsid w:val="007E3F7E"/>
    <w:rsid w:val="007E4645"/>
    <w:rsid w:val="007E48F2"/>
    <w:rsid w:val="007E4D8B"/>
    <w:rsid w:val="007E5133"/>
    <w:rsid w:val="007E53ED"/>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C38"/>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4DB"/>
    <w:rsid w:val="008107F9"/>
    <w:rsid w:val="00810814"/>
    <w:rsid w:val="00810C82"/>
    <w:rsid w:val="00810EBE"/>
    <w:rsid w:val="00812EE5"/>
    <w:rsid w:val="00813254"/>
    <w:rsid w:val="008134FC"/>
    <w:rsid w:val="00813E39"/>
    <w:rsid w:val="00814543"/>
    <w:rsid w:val="00814C18"/>
    <w:rsid w:val="00815754"/>
    <w:rsid w:val="008159D7"/>
    <w:rsid w:val="00815C16"/>
    <w:rsid w:val="00815CF7"/>
    <w:rsid w:val="008171DF"/>
    <w:rsid w:val="008173BB"/>
    <w:rsid w:val="008175BD"/>
    <w:rsid w:val="00817C1F"/>
    <w:rsid w:val="008207F3"/>
    <w:rsid w:val="0082091D"/>
    <w:rsid w:val="00820C84"/>
    <w:rsid w:val="00821054"/>
    <w:rsid w:val="008210A6"/>
    <w:rsid w:val="00821D7F"/>
    <w:rsid w:val="008221C5"/>
    <w:rsid w:val="0082220B"/>
    <w:rsid w:val="0082267C"/>
    <w:rsid w:val="0082291F"/>
    <w:rsid w:val="00822F01"/>
    <w:rsid w:val="00823258"/>
    <w:rsid w:val="0082325F"/>
    <w:rsid w:val="00823290"/>
    <w:rsid w:val="008233DF"/>
    <w:rsid w:val="00824507"/>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2F07"/>
    <w:rsid w:val="00833858"/>
    <w:rsid w:val="00833D1B"/>
    <w:rsid w:val="0083429D"/>
    <w:rsid w:val="00835076"/>
    <w:rsid w:val="00835ADC"/>
    <w:rsid w:val="00835F79"/>
    <w:rsid w:val="0083618D"/>
    <w:rsid w:val="008362F1"/>
    <w:rsid w:val="00836669"/>
    <w:rsid w:val="00836BA4"/>
    <w:rsid w:val="00837611"/>
    <w:rsid w:val="00840288"/>
    <w:rsid w:val="00840E1F"/>
    <w:rsid w:val="0084121E"/>
    <w:rsid w:val="0084130B"/>
    <w:rsid w:val="00841361"/>
    <w:rsid w:val="00841A22"/>
    <w:rsid w:val="008423CC"/>
    <w:rsid w:val="00842CF5"/>
    <w:rsid w:val="0084341A"/>
    <w:rsid w:val="00843DFB"/>
    <w:rsid w:val="0084458C"/>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0DB2"/>
    <w:rsid w:val="00851B37"/>
    <w:rsid w:val="008521D1"/>
    <w:rsid w:val="00852203"/>
    <w:rsid w:val="008528E6"/>
    <w:rsid w:val="00852CA9"/>
    <w:rsid w:val="00852D56"/>
    <w:rsid w:val="008532CA"/>
    <w:rsid w:val="008541CC"/>
    <w:rsid w:val="00854208"/>
    <w:rsid w:val="0085433D"/>
    <w:rsid w:val="0085475D"/>
    <w:rsid w:val="00854994"/>
    <w:rsid w:val="00854B8F"/>
    <w:rsid w:val="00855145"/>
    <w:rsid w:val="00856B08"/>
    <w:rsid w:val="00857875"/>
    <w:rsid w:val="00857DAE"/>
    <w:rsid w:val="00857F59"/>
    <w:rsid w:val="00857F74"/>
    <w:rsid w:val="008604B9"/>
    <w:rsid w:val="008608DD"/>
    <w:rsid w:val="00860A21"/>
    <w:rsid w:val="00860BAB"/>
    <w:rsid w:val="00860E2A"/>
    <w:rsid w:val="008610EE"/>
    <w:rsid w:val="008611BC"/>
    <w:rsid w:val="008618F2"/>
    <w:rsid w:val="00861B75"/>
    <w:rsid w:val="0086283E"/>
    <w:rsid w:val="00862C8A"/>
    <w:rsid w:val="00863C3C"/>
    <w:rsid w:val="00864EDC"/>
    <w:rsid w:val="00865670"/>
    <w:rsid w:val="00865C4C"/>
    <w:rsid w:val="008660FC"/>
    <w:rsid w:val="00866449"/>
    <w:rsid w:val="008664EA"/>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6EDB"/>
    <w:rsid w:val="0088714D"/>
    <w:rsid w:val="00887559"/>
    <w:rsid w:val="0089012B"/>
    <w:rsid w:val="008902AC"/>
    <w:rsid w:val="00890B45"/>
    <w:rsid w:val="00890DB3"/>
    <w:rsid w:val="0089119F"/>
    <w:rsid w:val="0089139F"/>
    <w:rsid w:val="0089161B"/>
    <w:rsid w:val="00891630"/>
    <w:rsid w:val="00892AE4"/>
    <w:rsid w:val="00892B7E"/>
    <w:rsid w:val="00892BAB"/>
    <w:rsid w:val="00892DF7"/>
    <w:rsid w:val="00893189"/>
    <w:rsid w:val="0089384F"/>
    <w:rsid w:val="00893FD9"/>
    <w:rsid w:val="00894628"/>
    <w:rsid w:val="00894AE3"/>
    <w:rsid w:val="00894BB2"/>
    <w:rsid w:val="00894FAE"/>
    <w:rsid w:val="00895729"/>
    <w:rsid w:val="008957C9"/>
    <w:rsid w:val="00895AE8"/>
    <w:rsid w:val="008968BC"/>
    <w:rsid w:val="00896D00"/>
    <w:rsid w:val="00897C67"/>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1FE"/>
    <w:rsid w:val="008A4779"/>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159"/>
    <w:rsid w:val="008B42DE"/>
    <w:rsid w:val="008B4759"/>
    <w:rsid w:val="008B484E"/>
    <w:rsid w:val="008B4930"/>
    <w:rsid w:val="008B4F86"/>
    <w:rsid w:val="008B54F0"/>
    <w:rsid w:val="008B5867"/>
    <w:rsid w:val="008B5D8D"/>
    <w:rsid w:val="008B5E60"/>
    <w:rsid w:val="008B75C6"/>
    <w:rsid w:val="008B77CF"/>
    <w:rsid w:val="008B79D8"/>
    <w:rsid w:val="008B7C66"/>
    <w:rsid w:val="008B7DAE"/>
    <w:rsid w:val="008C0362"/>
    <w:rsid w:val="008C052E"/>
    <w:rsid w:val="008C0950"/>
    <w:rsid w:val="008C0D77"/>
    <w:rsid w:val="008C123C"/>
    <w:rsid w:val="008C139D"/>
    <w:rsid w:val="008C1509"/>
    <w:rsid w:val="008C15FB"/>
    <w:rsid w:val="008C1AA2"/>
    <w:rsid w:val="008C23A9"/>
    <w:rsid w:val="008C2957"/>
    <w:rsid w:val="008C2AC8"/>
    <w:rsid w:val="008C2AEF"/>
    <w:rsid w:val="008C2BAE"/>
    <w:rsid w:val="008C4141"/>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31A"/>
    <w:rsid w:val="008D5743"/>
    <w:rsid w:val="008D5866"/>
    <w:rsid w:val="008D655E"/>
    <w:rsid w:val="008D66C8"/>
    <w:rsid w:val="008D67D7"/>
    <w:rsid w:val="008D6ED6"/>
    <w:rsid w:val="008D7840"/>
    <w:rsid w:val="008E04F6"/>
    <w:rsid w:val="008E0522"/>
    <w:rsid w:val="008E071B"/>
    <w:rsid w:val="008E0876"/>
    <w:rsid w:val="008E09FF"/>
    <w:rsid w:val="008E0A41"/>
    <w:rsid w:val="008E0B2E"/>
    <w:rsid w:val="008E121F"/>
    <w:rsid w:val="008E1C61"/>
    <w:rsid w:val="008E3389"/>
    <w:rsid w:val="008E348E"/>
    <w:rsid w:val="008E37D7"/>
    <w:rsid w:val="008E3EF5"/>
    <w:rsid w:val="008E47D2"/>
    <w:rsid w:val="008E52F1"/>
    <w:rsid w:val="008E6160"/>
    <w:rsid w:val="008E7942"/>
    <w:rsid w:val="008E79E6"/>
    <w:rsid w:val="008E79FB"/>
    <w:rsid w:val="008E7A16"/>
    <w:rsid w:val="008F007D"/>
    <w:rsid w:val="008F0A9A"/>
    <w:rsid w:val="008F0C36"/>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2FC9"/>
    <w:rsid w:val="00903250"/>
    <w:rsid w:val="00903276"/>
    <w:rsid w:val="0090335E"/>
    <w:rsid w:val="00903372"/>
    <w:rsid w:val="009035CE"/>
    <w:rsid w:val="00903A1C"/>
    <w:rsid w:val="009046D2"/>
    <w:rsid w:val="0090484D"/>
    <w:rsid w:val="00904BFE"/>
    <w:rsid w:val="00904F8D"/>
    <w:rsid w:val="00904F95"/>
    <w:rsid w:val="00905C7C"/>
    <w:rsid w:val="00905D61"/>
    <w:rsid w:val="009065B7"/>
    <w:rsid w:val="00907037"/>
    <w:rsid w:val="009071E4"/>
    <w:rsid w:val="009073EE"/>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4D5F"/>
    <w:rsid w:val="009153FF"/>
    <w:rsid w:val="00915B8A"/>
    <w:rsid w:val="00915F24"/>
    <w:rsid w:val="0091682F"/>
    <w:rsid w:val="00916A8A"/>
    <w:rsid w:val="00917592"/>
    <w:rsid w:val="009175AF"/>
    <w:rsid w:val="009175CC"/>
    <w:rsid w:val="0091773F"/>
    <w:rsid w:val="00917DC6"/>
    <w:rsid w:val="00917E7D"/>
    <w:rsid w:val="00917F46"/>
    <w:rsid w:val="0092035F"/>
    <w:rsid w:val="009205E2"/>
    <w:rsid w:val="00920894"/>
    <w:rsid w:val="00920EEB"/>
    <w:rsid w:val="00920F41"/>
    <w:rsid w:val="00921091"/>
    <w:rsid w:val="009213FB"/>
    <w:rsid w:val="0092192B"/>
    <w:rsid w:val="00921B72"/>
    <w:rsid w:val="00921D1C"/>
    <w:rsid w:val="0092225C"/>
    <w:rsid w:val="0092236C"/>
    <w:rsid w:val="00922874"/>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4EFE"/>
    <w:rsid w:val="00935042"/>
    <w:rsid w:val="00935138"/>
    <w:rsid w:val="00935D07"/>
    <w:rsid w:val="009369A2"/>
    <w:rsid w:val="00936C5D"/>
    <w:rsid w:val="00936D23"/>
    <w:rsid w:val="00936F5D"/>
    <w:rsid w:val="0093714D"/>
    <w:rsid w:val="0093722A"/>
    <w:rsid w:val="00937581"/>
    <w:rsid w:val="00937D12"/>
    <w:rsid w:val="0094041D"/>
    <w:rsid w:val="00940692"/>
    <w:rsid w:val="009408DA"/>
    <w:rsid w:val="009414B8"/>
    <w:rsid w:val="00941BBB"/>
    <w:rsid w:val="00942241"/>
    <w:rsid w:val="00943A11"/>
    <w:rsid w:val="0094443A"/>
    <w:rsid w:val="009444ED"/>
    <w:rsid w:val="00944F0F"/>
    <w:rsid w:val="0094542F"/>
    <w:rsid w:val="009454B6"/>
    <w:rsid w:val="009463F5"/>
    <w:rsid w:val="00946CF4"/>
    <w:rsid w:val="00946EEE"/>
    <w:rsid w:val="00946F60"/>
    <w:rsid w:val="009471E6"/>
    <w:rsid w:val="0094742F"/>
    <w:rsid w:val="00947962"/>
    <w:rsid w:val="00947C0C"/>
    <w:rsid w:val="00947F6E"/>
    <w:rsid w:val="00950145"/>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68F"/>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1E48"/>
    <w:rsid w:val="00972209"/>
    <w:rsid w:val="009722AD"/>
    <w:rsid w:val="009722E6"/>
    <w:rsid w:val="0097261C"/>
    <w:rsid w:val="00972633"/>
    <w:rsid w:val="00973067"/>
    <w:rsid w:val="009734AB"/>
    <w:rsid w:val="009734D2"/>
    <w:rsid w:val="009738FB"/>
    <w:rsid w:val="00973A38"/>
    <w:rsid w:val="00973DCD"/>
    <w:rsid w:val="00974708"/>
    <w:rsid w:val="00974A92"/>
    <w:rsid w:val="00974F64"/>
    <w:rsid w:val="0097559F"/>
    <w:rsid w:val="00976A10"/>
    <w:rsid w:val="00976B57"/>
    <w:rsid w:val="00976FF0"/>
    <w:rsid w:val="0097710A"/>
    <w:rsid w:val="00980042"/>
    <w:rsid w:val="0098113A"/>
    <w:rsid w:val="0098134C"/>
    <w:rsid w:val="00981BC3"/>
    <w:rsid w:val="00982288"/>
    <w:rsid w:val="00982518"/>
    <w:rsid w:val="009828D0"/>
    <w:rsid w:val="009834D7"/>
    <w:rsid w:val="00983537"/>
    <w:rsid w:val="009835B6"/>
    <w:rsid w:val="009835E8"/>
    <w:rsid w:val="0098378E"/>
    <w:rsid w:val="00983937"/>
    <w:rsid w:val="009839A6"/>
    <w:rsid w:val="00983BC5"/>
    <w:rsid w:val="00983CF1"/>
    <w:rsid w:val="0098469C"/>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803"/>
    <w:rsid w:val="009919A2"/>
    <w:rsid w:val="00991FCA"/>
    <w:rsid w:val="00992346"/>
    <w:rsid w:val="00993920"/>
    <w:rsid w:val="009941AD"/>
    <w:rsid w:val="0099426C"/>
    <w:rsid w:val="009944DB"/>
    <w:rsid w:val="00994642"/>
    <w:rsid w:val="009946AB"/>
    <w:rsid w:val="00994CA5"/>
    <w:rsid w:val="00994D44"/>
    <w:rsid w:val="00994F5D"/>
    <w:rsid w:val="0099528D"/>
    <w:rsid w:val="009954B6"/>
    <w:rsid w:val="0099584D"/>
    <w:rsid w:val="00995E56"/>
    <w:rsid w:val="00995EEF"/>
    <w:rsid w:val="00995F6F"/>
    <w:rsid w:val="0099652F"/>
    <w:rsid w:val="009969F9"/>
    <w:rsid w:val="00996E0E"/>
    <w:rsid w:val="00996EB7"/>
    <w:rsid w:val="00996EC9"/>
    <w:rsid w:val="00997192"/>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5F00"/>
    <w:rsid w:val="009A632D"/>
    <w:rsid w:val="009A6584"/>
    <w:rsid w:val="009A65CC"/>
    <w:rsid w:val="009A68A1"/>
    <w:rsid w:val="009A68DD"/>
    <w:rsid w:val="009A7080"/>
    <w:rsid w:val="009A71AC"/>
    <w:rsid w:val="009A72FA"/>
    <w:rsid w:val="009A7D15"/>
    <w:rsid w:val="009A7D46"/>
    <w:rsid w:val="009A7D9C"/>
    <w:rsid w:val="009B00A9"/>
    <w:rsid w:val="009B0A7D"/>
    <w:rsid w:val="009B115C"/>
    <w:rsid w:val="009B1279"/>
    <w:rsid w:val="009B132D"/>
    <w:rsid w:val="009B139C"/>
    <w:rsid w:val="009B1404"/>
    <w:rsid w:val="009B14EA"/>
    <w:rsid w:val="009B1884"/>
    <w:rsid w:val="009B18EC"/>
    <w:rsid w:val="009B1CAA"/>
    <w:rsid w:val="009B2B83"/>
    <w:rsid w:val="009B3AAD"/>
    <w:rsid w:val="009B3D0E"/>
    <w:rsid w:val="009B4B1E"/>
    <w:rsid w:val="009B5ADF"/>
    <w:rsid w:val="009B5BFE"/>
    <w:rsid w:val="009B62F9"/>
    <w:rsid w:val="009B635D"/>
    <w:rsid w:val="009B6434"/>
    <w:rsid w:val="009B6728"/>
    <w:rsid w:val="009B68B3"/>
    <w:rsid w:val="009B6EC9"/>
    <w:rsid w:val="009B7983"/>
    <w:rsid w:val="009B7BAF"/>
    <w:rsid w:val="009C043C"/>
    <w:rsid w:val="009C0555"/>
    <w:rsid w:val="009C0878"/>
    <w:rsid w:val="009C14D0"/>
    <w:rsid w:val="009C28C9"/>
    <w:rsid w:val="009C290A"/>
    <w:rsid w:val="009C29CC"/>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879"/>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E69"/>
    <w:rsid w:val="009E0FE4"/>
    <w:rsid w:val="009E2231"/>
    <w:rsid w:val="009E23E5"/>
    <w:rsid w:val="009E261A"/>
    <w:rsid w:val="009E26FC"/>
    <w:rsid w:val="009E2CC1"/>
    <w:rsid w:val="009E2D03"/>
    <w:rsid w:val="009E3082"/>
    <w:rsid w:val="009E30C1"/>
    <w:rsid w:val="009E31EE"/>
    <w:rsid w:val="009E3234"/>
    <w:rsid w:val="009E36A8"/>
    <w:rsid w:val="009E37D6"/>
    <w:rsid w:val="009E3C2C"/>
    <w:rsid w:val="009E4106"/>
    <w:rsid w:val="009E4759"/>
    <w:rsid w:val="009E47F2"/>
    <w:rsid w:val="009E4CA7"/>
    <w:rsid w:val="009E5579"/>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290E"/>
    <w:rsid w:val="009F3074"/>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097F"/>
    <w:rsid w:val="00A01248"/>
    <w:rsid w:val="00A01479"/>
    <w:rsid w:val="00A0150B"/>
    <w:rsid w:val="00A01937"/>
    <w:rsid w:val="00A01D08"/>
    <w:rsid w:val="00A02684"/>
    <w:rsid w:val="00A02F5A"/>
    <w:rsid w:val="00A032CA"/>
    <w:rsid w:val="00A03457"/>
    <w:rsid w:val="00A034D5"/>
    <w:rsid w:val="00A0438D"/>
    <w:rsid w:val="00A056C7"/>
    <w:rsid w:val="00A06962"/>
    <w:rsid w:val="00A06AEC"/>
    <w:rsid w:val="00A06BD3"/>
    <w:rsid w:val="00A06E69"/>
    <w:rsid w:val="00A06FD0"/>
    <w:rsid w:val="00A077D7"/>
    <w:rsid w:val="00A07B9F"/>
    <w:rsid w:val="00A07D51"/>
    <w:rsid w:val="00A1067A"/>
    <w:rsid w:val="00A107D0"/>
    <w:rsid w:val="00A10CF6"/>
    <w:rsid w:val="00A111C9"/>
    <w:rsid w:val="00A11559"/>
    <w:rsid w:val="00A117C5"/>
    <w:rsid w:val="00A11816"/>
    <w:rsid w:val="00A11A61"/>
    <w:rsid w:val="00A11ADC"/>
    <w:rsid w:val="00A11E87"/>
    <w:rsid w:val="00A1289A"/>
    <w:rsid w:val="00A128D2"/>
    <w:rsid w:val="00A136A2"/>
    <w:rsid w:val="00A14911"/>
    <w:rsid w:val="00A14EF0"/>
    <w:rsid w:val="00A1509E"/>
    <w:rsid w:val="00A15B6E"/>
    <w:rsid w:val="00A15D6C"/>
    <w:rsid w:val="00A16198"/>
    <w:rsid w:val="00A163FC"/>
    <w:rsid w:val="00A169D7"/>
    <w:rsid w:val="00A16B47"/>
    <w:rsid w:val="00A16BE2"/>
    <w:rsid w:val="00A16E29"/>
    <w:rsid w:val="00A1753E"/>
    <w:rsid w:val="00A17834"/>
    <w:rsid w:val="00A17A1C"/>
    <w:rsid w:val="00A17B40"/>
    <w:rsid w:val="00A17C46"/>
    <w:rsid w:val="00A17E84"/>
    <w:rsid w:val="00A2042F"/>
    <w:rsid w:val="00A20AD6"/>
    <w:rsid w:val="00A20EFF"/>
    <w:rsid w:val="00A21067"/>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AF6"/>
    <w:rsid w:val="00A25DE3"/>
    <w:rsid w:val="00A25EF6"/>
    <w:rsid w:val="00A26148"/>
    <w:rsid w:val="00A263DB"/>
    <w:rsid w:val="00A26421"/>
    <w:rsid w:val="00A2647D"/>
    <w:rsid w:val="00A2651D"/>
    <w:rsid w:val="00A2679E"/>
    <w:rsid w:val="00A2683B"/>
    <w:rsid w:val="00A26C7B"/>
    <w:rsid w:val="00A26C92"/>
    <w:rsid w:val="00A26EE5"/>
    <w:rsid w:val="00A270F6"/>
    <w:rsid w:val="00A2734D"/>
    <w:rsid w:val="00A27789"/>
    <w:rsid w:val="00A27866"/>
    <w:rsid w:val="00A278EC"/>
    <w:rsid w:val="00A27ACD"/>
    <w:rsid w:val="00A27F76"/>
    <w:rsid w:val="00A3009F"/>
    <w:rsid w:val="00A3050F"/>
    <w:rsid w:val="00A305E3"/>
    <w:rsid w:val="00A3081B"/>
    <w:rsid w:val="00A30F1B"/>
    <w:rsid w:val="00A3128D"/>
    <w:rsid w:val="00A313C1"/>
    <w:rsid w:val="00A31F98"/>
    <w:rsid w:val="00A32333"/>
    <w:rsid w:val="00A323FE"/>
    <w:rsid w:val="00A32FD4"/>
    <w:rsid w:val="00A33040"/>
    <w:rsid w:val="00A3345C"/>
    <w:rsid w:val="00A33E1D"/>
    <w:rsid w:val="00A3541E"/>
    <w:rsid w:val="00A355CB"/>
    <w:rsid w:val="00A359D8"/>
    <w:rsid w:val="00A3604B"/>
    <w:rsid w:val="00A360E1"/>
    <w:rsid w:val="00A37073"/>
    <w:rsid w:val="00A371D6"/>
    <w:rsid w:val="00A37240"/>
    <w:rsid w:val="00A37D5A"/>
    <w:rsid w:val="00A4071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2E50"/>
    <w:rsid w:val="00A5325E"/>
    <w:rsid w:val="00A53F5C"/>
    <w:rsid w:val="00A54143"/>
    <w:rsid w:val="00A545F7"/>
    <w:rsid w:val="00A5463D"/>
    <w:rsid w:val="00A54688"/>
    <w:rsid w:val="00A54A46"/>
    <w:rsid w:val="00A54B09"/>
    <w:rsid w:val="00A54B6D"/>
    <w:rsid w:val="00A554AC"/>
    <w:rsid w:val="00A55593"/>
    <w:rsid w:val="00A55A07"/>
    <w:rsid w:val="00A55E85"/>
    <w:rsid w:val="00A56621"/>
    <w:rsid w:val="00A56678"/>
    <w:rsid w:val="00A5739B"/>
    <w:rsid w:val="00A603E5"/>
    <w:rsid w:val="00A605F7"/>
    <w:rsid w:val="00A6074A"/>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67438"/>
    <w:rsid w:val="00A6744E"/>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59C"/>
    <w:rsid w:val="00A77CBE"/>
    <w:rsid w:val="00A77F8E"/>
    <w:rsid w:val="00A8005A"/>
    <w:rsid w:val="00A80E90"/>
    <w:rsid w:val="00A81A32"/>
    <w:rsid w:val="00A826E6"/>
    <w:rsid w:val="00A828DF"/>
    <w:rsid w:val="00A829BE"/>
    <w:rsid w:val="00A82D94"/>
    <w:rsid w:val="00A8385E"/>
    <w:rsid w:val="00A8400D"/>
    <w:rsid w:val="00A841DC"/>
    <w:rsid w:val="00A84205"/>
    <w:rsid w:val="00A84507"/>
    <w:rsid w:val="00A84832"/>
    <w:rsid w:val="00A85033"/>
    <w:rsid w:val="00A85197"/>
    <w:rsid w:val="00A857ED"/>
    <w:rsid w:val="00A86076"/>
    <w:rsid w:val="00A8661E"/>
    <w:rsid w:val="00A86FCA"/>
    <w:rsid w:val="00A874BF"/>
    <w:rsid w:val="00A87651"/>
    <w:rsid w:val="00A90030"/>
    <w:rsid w:val="00A901F2"/>
    <w:rsid w:val="00A90A23"/>
    <w:rsid w:val="00A90BB5"/>
    <w:rsid w:val="00A91698"/>
    <w:rsid w:val="00A916A5"/>
    <w:rsid w:val="00A91EBF"/>
    <w:rsid w:val="00A922F5"/>
    <w:rsid w:val="00A923F8"/>
    <w:rsid w:val="00A927E8"/>
    <w:rsid w:val="00A92902"/>
    <w:rsid w:val="00A92C1B"/>
    <w:rsid w:val="00A92F3D"/>
    <w:rsid w:val="00A92FA8"/>
    <w:rsid w:val="00A93162"/>
    <w:rsid w:val="00A93386"/>
    <w:rsid w:val="00A93394"/>
    <w:rsid w:val="00A9349E"/>
    <w:rsid w:val="00A93813"/>
    <w:rsid w:val="00A93D55"/>
    <w:rsid w:val="00A93E42"/>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303"/>
    <w:rsid w:val="00AA0D93"/>
    <w:rsid w:val="00AA13F1"/>
    <w:rsid w:val="00AA16C0"/>
    <w:rsid w:val="00AA1B0C"/>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396"/>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AE8"/>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049"/>
    <w:rsid w:val="00AD12B2"/>
    <w:rsid w:val="00AD14FB"/>
    <w:rsid w:val="00AD174E"/>
    <w:rsid w:val="00AD1D99"/>
    <w:rsid w:val="00AD20EA"/>
    <w:rsid w:val="00AD2816"/>
    <w:rsid w:val="00AD2BC8"/>
    <w:rsid w:val="00AD349B"/>
    <w:rsid w:val="00AD35D3"/>
    <w:rsid w:val="00AD3933"/>
    <w:rsid w:val="00AD3A5D"/>
    <w:rsid w:val="00AD3B31"/>
    <w:rsid w:val="00AD41BB"/>
    <w:rsid w:val="00AD41E9"/>
    <w:rsid w:val="00AD4222"/>
    <w:rsid w:val="00AD4B46"/>
    <w:rsid w:val="00AD510D"/>
    <w:rsid w:val="00AD5779"/>
    <w:rsid w:val="00AD5839"/>
    <w:rsid w:val="00AD5964"/>
    <w:rsid w:val="00AD5BD9"/>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0E7E"/>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2D"/>
    <w:rsid w:val="00AF64A8"/>
    <w:rsid w:val="00AF6ED0"/>
    <w:rsid w:val="00AF7187"/>
    <w:rsid w:val="00AF7344"/>
    <w:rsid w:val="00AF74A2"/>
    <w:rsid w:val="00AF751A"/>
    <w:rsid w:val="00B002D3"/>
    <w:rsid w:val="00B006B3"/>
    <w:rsid w:val="00B0097D"/>
    <w:rsid w:val="00B00B5F"/>
    <w:rsid w:val="00B00D68"/>
    <w:rsid w:val="00B00FA7"/>
    <w:rsid w:val="00B01986"/>
    <w:rsid w:val="00B01DC7"/>
    <w:rsid w:val="00B023E9"/>
    <w:rsid w:val="00B0288C"/>
    <w:rsid w:val="00B02C12"/>
    <w:rsid w:val="00B02CE4"/>
    <w:rsid w:val="00B03B60"/>
    <w:rsid w:val="00B03DA3"/>
    <w:rsid w:val="00B0487A"/>
    <w:rsid w:val="00B04A62"/>
    <w:rsid w:val="00B04AF0"/>
    <w:rsid w:val="00B04B59"/>
    <w:rsid w:val="00B05422"/>
    <w:rsid w:val="00B05427"/>
    <w:rsid w:val="00B05A1D"/>
    <w:rsid w:val="00B06366"/>
    <w:rsid w:val="00B06587"/>
    <w:rsid w:val="00B0666A"/>
    <w:rsid w:val="00B06A24"/>
    <w:rsid w:val="00B07591"/>
    <w:rsid w:val="00B0792E"/>
    <w:rsid w:val="00B07AD6"/>
    <w:rsid w:val="00B07FC8"/>
    <w:rsid w:val="00B10644"/>
    <w:rsid w:val="00B1087B"/>
    <w:rsid w:val="00B10CD4"/>
    <w:rsid w:val="00B10F66"/>
    <w:rsid w:val="00B1174B"/>
    <w:rsid w:val="00B11892"/>
    <w:rsid w:val="00B1227F"/>
    <w:rsid w:val="00B12BDE"/>
    <w:rsid w:val="00B1326F"/>
    <w:rsid w:val="00B13A9D"/>
    <w:rsid w:val="00B13EB2"/>
    <w:rsid w:val="00B142A3"/>
    <w:rsid w:val="00B14F91"/>
    <w:rsid w:val="00B15DE7"/>
    <w:rsid w:val="00B1602A"/>
    <w:rsid w:val="00B162DC"/>
    <w:rsid w:val="00B16319"/>
    <w:rsid w:val="00B16383"/>
    <w:rsid w:val="00B16794"/>
    <w:rsid w:val="00B16843"/>
    <w:rsid w:val="00B1691D"/>
    <w:rsid w:val="00B16A97"/>
    <w:rsid w:val="00B16E53"/>
    <w:rsid w:val="00B1706B"/>
    <w:rsid w:val="00B173CD"/>
    <w:rsid w:val="00B1742F"/>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740"/>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0C04"/>
    <w:rsid w:val="00B41117"/>
    <w:rsid w:val="00B411CE"/>
    <w:rsid w:val="00B416B2"/>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E8B"/>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979"/>
    <w:rsid w:val="00B60AE0"/>
    <w:rsid w:val="00B60CB2"/>
    <w:rsid w:val="00B6127E"/>
    <w:rsid w:val="00B61A10"/>
    <w:rsid w:val="00B61CEE"/>
    <w:rsid w:val="00B61D02"/>
    <w:rsid w:val="00B61E2C"/>
    <w:rsid w:val="00B625FF"/>
    <w:rsid w:val="00B62790"/>
    <w:rsid w:val="00B62B08"/>
    <w:rsid w:val="00B62C93"/>
    <w:rsid w:val="00B632B8"/>
    <w:rsid w:val="00B633D8"/>
    <w:rsid w:val="00B63B51"/>
    <w:rsid w:val="00B63C3B"/>
    <w:rsid w:val="00B63CAC"/>
    <w:rsid w:val="00B6437F"/>
    <w:rsid w:val="00B6457B"/>
    <w:rsid w:val="00B64B48"/>
    <w:rsid w:val="00B65021"/>
    <w:rsid w:val="00B654F4"/>
    <w:rsid w:val="00B65B77"/>
    <w:rsid w:val="00B65CDB"/>
    <w:rsid w:val="00B65D03"/>
    <w:rsid w:val="00B65E17"/>
    <w:rsid w:val="00B6614D"/>
    <w:rsid w:val="00B66429"/>
    <w:rsid w:val="00B66B94"/>
    <w:rsid w:val="00B66FC8"/>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3D03"/>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4CBB"/>
    <w:rsid w:val="00B851B3"/>
    <w:rsid w:val="00B85527"/>
    <w:rsid w:val="00B855BE"/>
    <w:rsid w:val="00B85CF8"/>
    <w:rsid w:val="00B86078"/>
    <w:rsid w:val="00B864AF"/>
    <w:rsid w:val="00B86CC7"/>
    <w:rsid w:val="00B87951"/>
    <w:rsid w:val="00B87D41"/>
    <w:rsid w:val="00B90153"/>
    <w:rsid w:val="00B901F4"/>
    <w:rsid w:val="00B9094B"/>
    <w:rsid w:val="00B90A3A"/>
    <w:rsid w:val="00B90B79"/>
    <w:rsid w:val="00B90E1C"/>
    <w:rsid w:val="00B90EF5"/>
    <w:rsid w:val="00B90F1C"/>
    <w:rsid w:val="00B90F5A"/>
    <w:rsid w:val="00B912CC"/>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5FA"/>
    <w:rsid w:val="00BA1FD2"/>
    <w:rsid w:val="00BA2046"/>
    <w:rsid w:val="00BA2A1C"/>
    <w:rsid w:val="00BA2AB8"/>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B92"/>
    <w:rsid w:val="00BC6D64"/>
    <w:rsid w:val="00BC6EAC"/>
    <w:rsid w:val="00BC7104"/>
    <w:rsid w:val="00BC7229"/>
    <w:rsid w:val="00BC74E6"/>
    <w:rsid w:val="00BC7AC0"/>
    <w:rsid w:val="00BC7B77"/>
    <w:rsid w:val="00BC7CF4"/>
    <w:rsid w:val="00BD0057"/>
    <w:rsid w:val="00BD0FED"/>
    <w:rsid w:val="00BD15F1"/>
    <w:rsid w:val="00BD2054"/>
    <w:rsid w:val="00BD2413"/>
    <w:rsid w:val="00BD2C39"/>
    <w:rsid w:val="00BD2D3D"/>
    <w:rsid w:val="00BD2DEF"/>
    <w:rsid w:val="00BD2FCC"/>
    <w:rsid w:val="00BD4080"/>
    <w:rsid w:val="00BD424B"/>
    <w:rsid w:val="00BD448C"/>
    <w:rsid w:val="00BD4954"/>
    <w:rsid w:val="00BD5205"/>
    <w:rsid w:val="00BD536A"/>
    <w:rsid w:val="00BD6D1A"/>
    <w:rsid w:val="00BD6D1E"/>
    <w:rsid w:val="00BD7094"/>
    <w:rsid w:val="00BD70F7"/>
    <w:rsid w:val="00BD7BC6"/>
    <w:rsid w:val="00BD7C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6D2C"/>
    <w:rsid w:val="00BE7073"/>
    <w:rsid w:val="00BE725D"/>
    <w:rsid w:val="00BE7BA2"/>
    <w:rsid w:val="00BF00F5"/>
    <w:rsid w:val="00BF028F"/>
    <w:rsid w:val="00BF034E"/>
    <w:rsid w:val="00BF0A47"/>
    <w:rsid w:val="00BF0D33"/>
    <w:rsid w:val="00BF106B"/>
    <w:rsid w:val="00BF1644"/>
    <w:rsid w:val="00BF1F28"/>
    <w:rsid w:val="00BF2219"/>
    <w:rsid w:val="00BF22FE"/>
    <w:rsid w:val="00BF2451"/>
    <w:rsid w:val="00BF2573"/>
    <w:rsid w:val="00BF259C"/>
    <w:rsid w:val="00BF280F"/>
    <w:rsid w:val="00BF2C6F"/>
    <w:rsid w:val="00BF35C9"/>
    <w:rsid w:val="00BF3F75"/>
    <w:rsid w:val="00BF3FF5"/>
    <w:rsid w:val="00BF417A"/>
    <w:rsid w:val="00BF504E"/>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3"/>
    <w:rsid w:val="00C03FB6"/>
    <w:rsid w:val="00C040C5"/>
    <w:rsid w:val="00C04C43"/>
    <w:rsid w:val="00C053A8"/>
    <w:rsid w:val="00C0540F"/>
    <w:rsid w:val="00C058A0"/>
    <w:rsid w:val="00C05988"/>
    <w:rsid w:val="00C05F0B"/>
    <w:rsid w:val="00C06476"/>
    <w:rsid w:val="00C0688B"/>
    <w:rsid w:val="00C0696C"/>
    <w:rsid w:val="00C07585"/>
    <w:rsid w:val="00C078AB"/>
    <w:rsid w:val="00C07B98"/>
    <w:rsid w:val="00C07C13"/>
    <w:rsid w:val="00C10974"/>
    <w:rsid w:val="00C11016"/>
    <w:rsid w:val="00C110B1"/>
    <w:rsid w:val="00C1115E"/>
    <w:rsid w:val="00C115F4"/>
    <w:rsid w:val="00C11E2F"/>
    <w:rsid w:val="00C1278C"/>
    <w:rsid w:val="00C12B11"/>
    <w:rsid w:val="00C12FB8"/>
    <w:rsid w:val="00C13084"/>
    <w:rsid w:val="00C132BC"/>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ACB"/>
    <w:rsid w:val="00C24BC7"/>
    <w:rsid w:val="00C24C42"/>
    <w:rsid w:val="00C2536C"/>
    <w:rsid w:val="00C256C0"/>
    <w:rsid w:val="00C2619F"/>
    <w:rsid w:val="00C267B5"/>
    <w:rsid w:val="00C26B3B"/>
    <w:rsid w:val="00C27042"/>
    <w:rsid w:val="00C27185"/>
    <w:rsid w:val="00C27362"/>
    <w:rsid w:val="00C279F1"/>
    <w:rsid w:val="00C27E4E"/>
    <w:rsid w:val="00C3068F"/>
    <w:rsid w:val="00C31860"/>
    <w:rsid w:val="00C32115"/>
    <w:rsid w:val="00C324A9"/>
    <w:rsid w:val="00C3255E"/>
    <w:rsid w:val="00C328E6"/>
    <w:rsid w:val="00C32DBC"/>
    <w:rsid w:val="00C33489"/>
    <w:rsid w:val="00C336BE"/>
    <w:rsid w:val="00C3389E"/>
    <w:rsid w:val="00C34194"/>
    <w:rsid w:val="00C34313"/>
    <w:rsid w:val="00C349B9"/>
    <w:rsid w:val="00C34BD8"/>
    <w:rsid w:val="00C34F89"/>
    <w:rsid w:val="00C35738"/>
    <w:rsid w:val="00C35A60"/>
    <w:rsid w:val="00C35D0B"/>
    <w:rsid w:val="00C3627F"/>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4922"/>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820"/>
    <w:rsid w:val="00C75F61"/>
    <w:rsid w:val="00C76B0E"/>
    <w:rsid w:val="00C76D55"/>
    <w:rsid w:val="00C76D80"/>
    <w:rsid w:val="00C770DF"/>
    <w:rsid w:val="00C77360"/>
    <w:rsid w:val="00C77880"/>
    <w:rsid w:val="00C77D22"/>
    <w:rsid w:val="00C77D61"/>
    <w:rsid w:val="00C8009E"/>
    <w:rsid w:val="00C80520"/>
    <w:rsid w:val="00C80A59"/>
    <w:rsid w:val="00C80A8A"/>
    <w:rsid w:val="00C80B46"/>
    <w:rsid w:val="00C8113A"/>
    <w:rsid w:val="00C81571"/>
    <w:rsid w:val="00C819C2"/>
    <w:rsid w:val="00C819F6"/>
    <w:rsid w:val="00C81A3A"/>
    <w:rsid w:val="00C820BA"/>
    <w:rsid w:val="00C82371"/>
    <w:rsid w:val="00C8297C"/>
    <w:rsid w:val="00C82BE5"/>
    <w:rsid w:val="00C82E3F"/>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8B8"/>
    <w:rsid w:val="00C8794A"/>
    <w:rsid w:val="00C87AE7"/>
    <w:rsid w:val="00C90AD8"/>
    <w:rsid w:val="00C90ADC"/>
    <w:rsid w:val="00C90E64"/>
    <w:rsid w:val="00C910F7"/>
    <w:rsid w:val="00C9125C"/>
    <w:rsid w:val="00C912B5"/>
    <w:rsid w:val="00C9189F"/>
    <w:rsid w:val="00C92014"/>
    <w:rsid w:val="00C9207B"/>
    <w:rsid w:val="00C92A30"/>
    <w:rsid w:val="00C93D69"/>
    <w:rsid w:val="00C93F1E"/>
    <w:rsid w:val="00C940BD"/>
    <w:rsid w:val="00C9484C"/>
    <w:rsid w:val="00C94879"/>
    <w:rsid w:val="00C94DF0"/>
    <w:rsid w:val="00C954B8"/>
    <w:rsid w:val="00C95551"/>
    <w:rsid w:val="00C95766"/>
    <w:rsid w:val="00C9592C"/>
    <w:rsid w:val="00C95E9F"/>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467"/>
    <w:rsid w:val="00CA579F"/>
    <w:rsid w:val="00CA6195"/>
    <w:rsid w:val="00CA61C9"/>
    <w:rsid w:val="00CA6696"/>
    <w:rsid w:val="00CA6C8F"/>
    <w:rsid w:val="00CA6DF0"/>
    <w:rsid w:val="00CA6EFF"/>
    <w:rsid w:val="00CA711B"/>
    <w:rsid w:val="00CA7423"/>
    <w:rsid w:val="00CA7649"/>
    <w:rsid w:val="00CA7815"/>
    <w:rsid w:val="00CA7A75"/>
    <w:rsid w:val="00CA7FF2"/>
    <w:rsid w:val="00CB0552"/>
    <w:rsid w:val="00CB07FC"/>
    <w:rsid w:val="00CB12D8"/>
    <w:rsid w:val="00CB137A"/>
    <w:rsid w:val="00CB1E74"/>
    <w:rsid w:val="00CB1F80"/>
    <w:rsid w:val="00CB2329"/>
    <w:rsid w:val="00CB2723"/>
    <w:rsid w:val="00CB31F1"/>
    <w:rsid w:val="00CB3606"/>
    <w:rsid w:val="00CB369A"/>
    <w:rsid w:val="00CB38ED"/>
    <w:rsid w:val="00CB3A45"/>
    <w:rsid w:val="00CB3BAC"/>
    <w:rsid w:val="00CB4040"/>
    <w:rsid w:val="00CB5746"/>
    <w:rsid w:val="00CB577E"/>
    <w:rsid w:val="00CB60C6"/>
    <w:rsid w:val="00CB66A0"/>
    <w:rsid w:val="00CB6A3B"/>
    <w:rsid w:val="00CB6BB0"/>
    <w:rsid w:val="00CB6D50"/>
    <w:rsid w:val="00CB7671"/>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1A"/>
    <w:rsid w:val="00CD29E0"/>
    <w:rsid w:val="00CD2A98"/>
    <w:rsid w:val="00CD2B03"/>
    <w:rsid w:val="00CD2C32"/>
    <w:rsid w:val="00CD316A"/>
    <w:rsid w:val="00CD317C"/>
    <w:rsid w:val="00CD34B4"/>
    <w:rsid w:val="00CD3590"/>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0D05"/>
    <w:rsid w:val="00CE10C3"/>
    <w:rsid w:val="00CE13BD"/>
    <w:rsid w:val="00CE1799"/>
    <w:rsid w:val="00CE1A6A"/>
    <w:rsid w:val="00CE211C"/>
    <w:rsid w:val="00CE23EC"/>
    <w:rsid w:val="00CE244F"/>
    <w:rsid w:val="00CE281C"/>
    <w:rsid w:val="00CE3034"/>
    <w:rsid w:val="00CE3237"/>
    <w:rsid w:val="00CE3BF4"/>
    <w:rsid w:val="00CE407C"/>
    <w:rsid w:val="00CE447D"/>
    <w:rsid w:val="00CE462F"/>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0D9D"/>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4EF6"/>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0A3"/>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4DD"/>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6A"/>
    <w:rsid w:val="00D24088"/>
    <w:rsid w:val="00D24B8A"/>
    <w:rsid w:val="00D24CCE"/>
    <w:rsid w:val="00D24F29"/>
    <w:rsid w:val="00D24F3D"/>
    <w:rsid w:val="00D2520B"/>
    <w:rsid w:val="00D253D1"/>
    <w:rsid w:val="00D257A7"/>
    <w:rsid w:val="00D25889"/>
    <w:rsid w:val="00D2591D"/>
    <w:rsid w:val="00D264BA"/>
    <w:rsid w:val="00D26528"/>
    <w:rsid w:val="00D26571"/>
    <w:rsid w:val="00D2669A"/>
    <w:rsid w:val="00D267A9"/>
    <w:rsid w:val="00D269CC"/>
    <w:rsid w:val="00D26DB4"/>
    <w:rsid w:val="00D27047"/>
    <w:rsid w:val="00D27403"/>
    <w:rsid w:val="00D274A7"/>
    <w:rsid w:val="00D275F6"/>
    <w:rsid w:val="00D27602"/>
    <w:rsid w:val="00D27B91"/>
    <w:rsid w:val="00D3062B"/>
    <w:rsid w:val="00D30C92"/>
    <w:rsid w:val="00D311EA"/>
    <w:rsid w:val="00D31320"/>
    <w:rsid w:val="00D3144A"/>
    <w:rsid w:val="00D31696"/>
    <w:rsid w:val="00D317A3"/>
    <w:rsid w:val="00D319CE"/>
    <w:rsid w:val="00D31BC8"/>
    <w:rsid w:val="00D32BF7"/>
    <w:rsid w:val="00D33131"/>
    <w:rsid w:val="00D33755"/>
    <w:rsid w:val="00D337ED"/>
    <w:rsid w:val="00D33947"/>
    <w:rsid w:val="00D33D00"/>
    <w:rsid w:val="00D33D2A"/>
    <w:rsid w:val="00D33D57"/>
    <w:rsid w:val="00D33F6A"/>
    <w:rsid w:val="00D34395"/>
    <w:rsid w:val="00D343EB"/>
    <w:rsid w:val="00D347AF"/>
    <w:rsid w:val="00D34817"/>
    <w:rsid w:val="00D34959"/>
    <w:rsid w:val="00D34961"/>
    <w:rsid w:val="00D349CA"/>
    <w:rsid w:val="00D34C1B"/>
    <w:rsid w:val="00D353F3"/>
    <w:rsid w:val="00D36303"/>
    <w:rsid w:val="00D3647A"/>
    <w:rsid w:val="00D36B05"/>
    <w:rsid w:val="00D36B6F"/>
    <w:rsid w:val="00D36FF2"/>
    <w:rsid w:val="00D36FFC"/>
    <w:rsid w:val="00D37829"/>
    <w:rsid w:val="00D37D75"/>
    <w:rsid w:val="00D40659"/>
    <w:rsid w:val="00D40905"/>
    <w:rsid w:val="00D40A3D"/>
    <w:rsid w:val="00D40CF7"/>
    <w:rsid w:val="00D40E2E"/>
    <w:rsid w:val="00D41189"/>
    <w:rsid w:val="00D411D6"/>
    <w:rsid w:val="00D412C1"/>
    <w:rsid w:val="00D4160E"/>
    <w:rsid w:val="00D41DBB"/>
    <w:rsid w:val="00D42836"/>
    <w:rsid w:val="00D43B84"/>
    <w:rsid w:val="00D450CB"/>
    <w:rsid w:val="00D45636"/>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79E"/>
    <w:rsid w:val="00D5598A"/>
    <w:rsid w:val="00D55A3F"/>
    <w:rsid w:val="00D55B30"/>
    <w:rsid w:val="00D55E5F"/>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00A"/>
    <w:rsid w:val="00D64473"/>
    <w:rsid w:val="00D644BB"/>
    <w:rsid w:val="00D64699"/>
    <w:rsid w:val="00D6488D"/>
    <w:rsid w:val="00D64F6F"/>
    <w:rsid w:val="00D651A1"/>
    <w:rsid w:val="00D65501"/>
    <w:rsid w:val="00D6551A"/>
    <w:rsid w:val="00D65E5F"/>
    <w:rsid w:val="00D661F4"/>
    <w:rsid w:val="00D66810"/>
    <w:rsid w:val="00D66A8C"/>
    <w:rsid w:val="00D67242"/>
    <w:rsid w:val="00D676AF"/>
    <w:rsid w:val="00D6773C"/>
    <w:rsid w:val="00D679FC"/>
    <w:rsid w:val="00D67C30"/>
    <w:rsid w:val="00D700B7"/>
    <w:rsid w:val="00D70919"/>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284"/>
    <w:rsid w:val="00D77681"/>
    <w:rsid w:val="00D77842"/>
    <w:rsid w:val="00D77FA1"/>
    <w:rsid w:val="00D8010E"/>
    <w:rsid w:val="00D8049E"/>
    <w:rsid w:val="00D8060D"/>
    <w:rsid w:val="00D808BD"/>
    <w:rsid w:val="00D811C2"/>
    <w:rsid w:val="00D81508"/>
    <w:rsid w:val="00D81BAF"/>
    <w:rsid w:val="00D81DF3"/>
    <w:rsid w:val="00D81FD0"/>
    <w:rsid w:val="00D824C8"/>
    <w:rsid w:val="00D8278B"/>
    <w:rsid w:val="00D82A7A"/>
    <w:rsid w:val="00D83171"/>
    <w:rsid w:val="00D8334E"/>
    <w:rsid w:val="00D833EE"/>
    <w:rsid w:val="00D84259"/>
    <w:rsid w:val="00D845C2"/>
    <w:rsid w:val="00D847FF"/>
    <w:rsid w:val="00D84C59"/>
    <w:rsid w:val="00D84CD4"/>
    <w:rsid w:val="00D853D4"/>
    <w:rsid w:val="00D85A09"/>
    <w:rsid w:val="00D85C7B"/>
    <w:rsid w:val="00D8649F"/>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0"/>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103"/>
    <w:rsid w:val="00DA6645"/>
    <w:rsid w:val="00DA679F"/>
    <w:rsid w:val="00DA6A4F"/>
    <w:rsid w:val="00DA6E66"/>
    <w:rsid w:val="00DA77C5"/>
    <w:rsid w:val="00DA7A3F"/>
    <w:rsid w:val="00DB0500"/>
    <w:rsid w:val="00DB0647"/>
    <w:rsid w:val="00DB0802"/>
    <w:rsid w:val="00DB1312"/>
    <w:rsid w:val="00DB15B7"/>
    <w:rsid w:val="00DB1E7F"/>
    <w:rsid w:val="00DB26A1"/>
    <w:rsid w:val="00DB3289"/>
    <w:rsid w:val="00DB328E"/>
    <w:rsid w:val="00DB33EA"/>
    <w:rsid w:val="00DB3DE9"/>
    <w:rsid w:val="00DB4388"/>
    <w:rsid w:val="00DB4AB6"/>
    <w:rsid w:val="00DB4BAB"/>
    <w:rsid w:val="00DB4C25"/>
    <w:rsid w:val="00DB4F53"/>
    <w:rsid w:val="00DB5220"/>
    <w:rsid w:val="00DB533C"/>
    <w:rsid w:val="00DB6058"/>
    <w:rsid w:val="00DB6A11"/>
    <w:rsid w:val="00DB6C27"/>
    <w:rsid w:val="00DB75F4"/>
    <w:rsid w:val="00DB7C9B"/>
    <w:rsid w:val="00DC0019"/>
    <w:rsid w:val="00DC012F"/>
    <w:rsid w:val="00DC0201"/>
    <w:rsid w:val="00DC0C43"/>
    <w:rsid w:val="00DC1144"/>
    <w:rsid w:val="00DC21EB"/>
    <w:rsid w:val="00DC2450"/>
    <w:rsid w:val="00DC246B"/>
    <w:rsid w:val="00DC2CC7"/>
    <w:rsid w:val="00DC345B"/>
    <w:rsid w:val="00DC38DE"/>
    <w:rsid w:val="00DC4BF8"/>
    <w:rsid w:val="00DC4E0C"/>
    <w:rsid w:val="00DC52DD"/>
    <w:rsid w:val="00DC5C15"/>
    <w:rsid w:val="00DC5F98"/>
    <w:rsid w:val="00DC6AC9"/>
    <w:rsid w:val="00DC6C8C"/>
    <w:rsid w:val="00DC6F29"/>
    <w:rsid w:val="00DC7B70"/>
    <w:rsid w:val="00DC7BC4"/>
    <w:rsid w:val="00DC7BD1"/>
    <w:rsid w:val="00DD03EA"/>
    <w:rsid w:val="00DD10C0"/>
    <w:rsid w:val="00DD1DA2"/>
    <w:rsid w:val="00DD1FB1"/>
    <w:rsid w:val="00DD1FF4"/>
    <w:rsid w:val="00DD278D"/>
    <w:rsid w:val="00DD2ECA"/>
    <w:rsid w:val="00DD3270"/>
    <w:rsid w:val="00DD330F"/>
    <w:rsid w:val="00DD35C5"/>
    <w:rsid w:val="00DD3EEF"/>
    <w:rsid w:val="00DD3EF5"/>
    <w:rsid w:val="00DD403F"/>
    <w:rsid w:val="00DD4284"/>
    <w:rsid w:val="00DD437C"/>
    <w:rsid w:val="00DD4EDE"/>
    <w:rsid w:val="00DD5796"/>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09D"/>
    <w:rsid w:val="00DE719E"/>
    <w:rsid w:val="00DE71F9"/>
    <w:rsid w:val="00DE723F"/>
    <w:rsid w:val="00DE7477"/>
    <w:rsid w:val="00DE7D59"/>
    <w:rsid w:val="00DE7F66"/>
    <w:rsid w:val="00DF0CE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5548"/>
    <w:rsid w:val="00E05DE7"/>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9A"/>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584D"/>
    <w:rsid w:val="00E2677B"/>
    <w:rsid w:val="00E26BFB"/>
    <w:rsid w:val="00E2714D"/>
    <w:rsid w:val="00E27C9A"/>
    <w:rsid w:val="00E302BD"/>
    <w:rsid w:val="00E30830"/>
    <w:rsid w:val="00E314EC"/>
    <w:rsid w:val="00E318A2"/>
    <w:rsid w:val="00E31E62"/>
    <w:rsid w:val="00E32384"/>
    <w:rsid w:val="00E3291D"/>
    <w:rsid w:val="00E3294C"/>
    <w:rsid w:val="00E32B33"/>
    <w:rsid w:val="00E330BD"/>
    <w:rsid w:val="00E33292"/>
    <w:rsid w:val="00E34084"/>
    <w:rsid w:val="00E343DB"/>
    <w:rsid w:val="00E3480C"/>
    <w:rsid w:val="00E34AF8"/>
    <w:rsid w:val="00E34F5B"/>
    <w:rsid w:val="00E34FD3"/>
    <w:rsid w:val="00E356A3"/>
    <w:rsid w:val="00E35F33"/>
    <w:rsid w:val="00E36526"/>
    <w:rsid w:val="00E36A8F"/>
    <w:rsid w:val="00E36B0D"/>
    <w:rsid w:val="00E37D71"/>
    <w:rsid w:val="00E4005F"/>
    <w:rsid w:val="00E401A8"/>
    <w:rsid w:val="00E40C6C"/>
    <w:rsid w:val="00E40FAA"/>
    <w:rsid w:val="00E412F6"/>
    <w:rsid w:val="00E419BB"/>
    <w:rsid w:val="00E41D55"/>
    <w:rsid w:val="00E42208"/>
    <w:rsid w:val="00E42401"/>
    <w:rsid w:val="00E42465"/>
    <w:rsid w:val="00E424B9"/>
    <w:rsid w:val="00E42C19"/>
    <w:rsid w:val="00E435EF"/>
    <w:rsid w:val="00E43965"/>
    <w:rsid w:val="00E43FEC"/>
    <w:rsid w:val="00E44689"/>
    <w:rsid w:val="00E44E1F"/>
    <w:rsid w:val="00E45579"/>
    <w:rsid w:val="00E457CB"/>
    <w:rsid w:val="00E45C77"/>
    <w:rsid w:val="00E45FCE"/>
    <w:rsid w:val="00E45FE5"/>
    <w:rsid w:val="00E46077"/>
    <w:rsid w:val="00E461F3"/>
    <w:rsid w:val="00E462A2"/>
    <w:rsid w:val="00E463E7"/>
    <w:rsid w:val="00E4657A"/>
    <w:rsid w:val="00E4678B"/>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CA8"/>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5A"/>
    <w:rsid w:val="00E60E69"/>
    <w:rsid w:val="00E61847"/>
    <w:rsid w:val="00E61977"/>
    <w:rsid w:val="00E61B23"/>
    <w:rsid w:val="00E61E75"/>
    <w:rsid w:val="00E61F6E"/>
    <w:rsid w:val="00E62084"/>
    <w:rsid w:val="00E62BD1"/>
    <w:rsid w:val="00E6347F"/>
    <w:rsid w:val="00E63610"/>
    <w:rsid w:val="00E63954"/>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1981"/>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CB9"/>
    <w:rsid w:val="00E76F91"/>
    <w:rsid w:val="00E77129"/>
    <w:rsid w:val="00E777DA"/>
    <w:rsid w:val="00E77974"/>
    <w:rsid w:val="00E77D4C"/>
    <w:rsid w:val="00E8148F"/>
    <w:rsid w:val="00E818C8"/>
    <w:rsid w:val="00E81E64"/>
    <w:rsid w:val="00E81F92"/>
    <w:rsid w:val="00E8248B"/>
    <w:rsid w:val="00E82824"/>
    <w:rsid w:val="00E829EF"/>
    <w:rsid w:val="00E82AEA"/>
    <w:rsid w:val="00E83143"/>
    <w:rsid w:val="00E8375B"/>
    <w:rsid w:val="00E8389B"/>
    <w:rsid w:val="00E843FA"/>
    <w:rsid w:val="00E84537"/>
    <w:rsid w:val="00E845F7"/>
    <w:rsid w:val="00E84CED"/>
    <w:rsid w:val="00E84F71"/>
    <w:rsid w:val="00E85106"/>
    <w:rsid w:val="00E8549D"/>
    <w:rsid w:val="00E8550E"/>
    <w:rsid w:val="00E85F10"/>
    <w:rsid w:val="00E862E5"/>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701"/>
    <w:rsid w:val="00E93ABF"/>
    <w:rsid w:val="00E93AD9"/>
    <w:rsid w:val="00E93E7D"/>
    <w:rsid w:val="00E944F2"/>
    <w:rsid w:val="00E948A5"/>
    <w:rsid w:val="00E94B4C"/>
    <w:rsid w:val="00E94C29"/>
    <w:rsid w:val="00E94EDE"/>
    <w:rsid w:val="00E9513A"/>
    <w:rsid w:val="00E95BAA"/>
    <w:rsid w:val="00E95D27"/>
    <w:rsid w:val="00E967E0"/>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52A4"/>
    <w:rsid w:val="00EA604E"/>
    <w:rsid w:val="00EA6349"/>
    <w:rsid w:val="00EA6605"/>
    <w:rsid w:val="00EA671C"/>
    <w:rsid w:val="00EA6D0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01"/>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6A6"/>
    <w:rsid w:val="00EC28C1"/>
    <w:rsid w:val="00EC2A09"/>
    <w:rsid w:val="00EC2FE1"/>
    <w:rsid w:val="00EC3248"/>
    <w:rsid w:val="00EC3C7A"/>
    <w:rsid w:val="00EC3CFA"/>
    <w:rsid w:val="00EC3E1C"/>
    <w:rsid w:val="00EC4290"/>
    <w:rsid w:val="00EC4A25"/>
    <w:rsid w:val="00EC506E"/>
    <w:rsid w:val="00EC51CD"/>
    <w:rsid w:val="00EC55BA"/>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0F6"/>
    <w:rsid w:val="00EE08A4"/>
    <w:rsid w:val="00EE0BD2"/>
    <w:rsid w:val="00EE0E5D"/>
    <w:rsid w:val="00EE1247"/>
    <w:rsid w:val="00EE1F35"/>
    <w:rsid w:val="00EE2527"/>
    <w:rsid w:val="00EE35F9"/>
    <w:rsid w:val="00EE4039"/>
    <w:rsid w:val="00EE4831"/>
    <w:rsid w:val="00EE542F"/>
    <w:rsid w:val="00EE56D1"/>
    <w:rsid w:val="00EE5CDD"/>
    <w:rsid w:val="00EE6DB1"/>
    <w:rsid w:val="00EE6ED2"/>
    <w:rsid w:val="00EE70D0"/>
    <w:rsid w:val="00EE7403"/>
    <w:rsid w:val="00EE790F"/>
    <w:rsid w:val="00EE7A03"/>
    <w:rsid w:val="00EE7EFC"/>
    <w:rsid w:val="00EF04DF"/>
    <w:rsid w:val="00EF0518"/>
    <w:rsid w:val="00EF09AC"/>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1F0B"/>
    <w:rsid w:val="00F02F60"/>
    <w:rsid w:val="00F0429D"/>
    <w:rsid w:val="00F04464"/>
    <w:rsid w:val="00F045FB"/>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0F2"/>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A6A"/>
    <w:rsid w:val="00F26DF3"/>
    <w:rsid w:val="00F2769B"/>
    <w:rsid w:val="00F2793C"/>
    <w:rsid w:val="00F27B6F"/>
    <w:rsid w:val="00F27DEF"/>
    <w:rsid w:val="00F303FF"/>
    <w:rsid w:val="00F30507"/>
    <w:rsid w:val="00F307EE"/>
    <w:rsid w:val="00F314CC"/>
    <w:rsid w:val="00F3236A"/>
    <w:rsid w:val="00F32457"/>
    <w:rsid w:val="00F324EB"/>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1F71"/>
    <w:rsid w:val="00F42158"/>
    <w:rsid w:val="00F424A5"/>
    <w:rsid w:val="00F431F8"/>
    <w:rsid w:val="00F43237"/>
    <w:rsid w:val="00F437C6"/>
    <w:rsid w:val="00F43983"/>
    <w:rsid w:val="00F445C2"/>
    <w:rsid w:val="00F44644"/>
    <w:rsid w:val="00F44971"/>
    <w:rsid w:val="00F449CA"/>
    <w:rsid w:val="00F44A7F"/>
    <w:rsid w:val="00F44C77"/>
    <w:rsid w:val="00F45776"/>
    <w:rsid w:val="00F457AC"/>
    <w:rsid w:val="00F45BE2"/>
    <w:rsid w:val="00F46A28"/>
    <w:rsid w:val="00F46C77"/>
    <w:rsid w:val="00F46E81"/>
    <w:rsid w:val="00F4741E"/>
    <w:rsid w:val="00F47A78"/>
    <w:rsid w:val="00F47C97"/>
    <w:rsid w:val="00F50196"/>
    <w:rsid w:val="00F50249"/>
    <w:rsid w:val="00F50428"/>
    <w:rsid w:val="00F50663"/>
    <w:rsid w:val="00F5096C"/>
    <w:rsid w:val="00F50D6B"/>
    <w:rsid w:val="00F50F05"/>
    <w:rsid w:val="00F51001"/>
    <w:rsid w:val="00F52490"/>
    <w:rsid w:val="00F52718"/>
    <w:rsid w:val="00F5289F"/>
    <w:rsid w:val="00F52B39"/>
    <w:rsid w:val="00F52D89"/>
    <w:rsid w:val="00F52EE0"/>
    <w:rsid w:val="00F53322"/>
    <w:rsid w:val="00F53917"/>
    <w:rsid w:val="00F53AF2"/>
    <w:rsid w:val="00F54138"/>
    <w:rsid w:val="00F545EE"/>
    <w:rsid w:val="00F5498C"/>
    <w:rsid w:val="00F54B98"/>
    <w:rsid w:val="00F54BA1"/>
    <w:rsid w:val="00F54F13"/>
    <w:rsid w:val="00F55368"/>
    <w:rsid w:val="00F5592A"/>
    <w:rsid w:val="00F55A55"/>
    <w:rsid w:val="00F55CF5"/>
    <w:rsid w:val="00F56189"/>
    <w:rsid w:val="00F56218"/>
    <w:rsid w:val="00F562C5"/>
    <w:rsid w:val="00F56833"/>
    <w:rsid w:val="00F56DF3"/>
    <w:rsid w:val="00F56F31"/>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830"/>
    <w:rsid w:val="00F659C0"/>
    <w:rsid w:val="00F65DD2"/>
    <w:rsid w:val="00F66047"/>
    <w:rsid w:val="00F663D4"/>
    <w:rsid w:val="00F66540"/>
    <w:rsid w:val="00F665D4"/>
    <w:rsid w:val="00F66C6F"/>
    <w:rsid w:val="00F67A1E"/>
    <w:rsid w:val="00F67CCE"/>
    <w:rsid w:val="00F67EB5"/>
    <w:rsid w:val="00F70579"/>
    <w:rsid w:val="00F70872"/>
    <w:rsid w:val="00F70915"/>
    <w:rsid w:val="00F716C6"/>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654"/>
    <w:rsid w:val="00F80A07"/>
    <w:rsid w:val="00F80B5F"/>
    <w:rsid w:val="00F810EA"/>
    <w:rsid w:val="00F813EA"/>
    <w:rsid w:val="00F81496"/>
    <w:rsid w:val="00F81A4B"/>
    <w:rsid w:val="00F825FC"/>
    <w:rsid w:val="00F82B39"/>
    <w:rsid w:val="00F83300"/>
    <w:rsid w:val="00F83677"/>
    <w:rsid w:val="00F837F7"/>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C90"/>
    <w:rsid w:val="00F93D13"/>
    <w:rsid w:val="00F9566E"/>
    <w:rsid w:val="00F95720"/>
    <w:rsid w:val="00F959B1"/>
    <w:rsid w:val="00F95AB7"/>
    <w:rsid w:val="00F960A1"/>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6ED7"/>
    <w:rsid w:val="00FA721E"/>
    <w:rsid w:val="00FA7543"/>
    <w:rsid w:val="00FA7FDA"/>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B7C2A"/>
    <w:rsid w:val="00FB7DCC"/>
    <w:rsid w:val="00FC00E8"/>
    <w:rsid w:val="00FC011E"/>
    <w:rsid w:val="00FC023E"/>
    <w:rsid w:val="00FC07BE"/>
    <w:rsid w:val="00FC0EA5"/>
    <w:rsid w:val="00FC11F8"/>
    <w:rsid w:val="00FC19BF"/>
    <w:rsid w:val="00FC2010"/>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09"/>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A74"/>
    <w:rsid w:val="00FD4B45"/>
    <w:rsid w:val="00FD5077"/>
    <w:rsid w:val="00FD5681"/>
    <w:rsid w:val="00FD58E5"/>
    <w:rsid w:val="00FD5E05"/>
    <w:rsid w:val="00FD5F34"/>
    <w:rsid w:val="00FD6847"/>
    <w:rsid w:val="00FD68B7"/>
    <w:rsid w:val="00FD6AAC"/>
    <w:rsid w:val="00FD6FAE"/>
    <w:rsid w:val="00FD76B1"/>
    <w:rsid w:val="00FD7963"/>
    <w:rsid w:val="00FD7BAA"/>
    <w:rsid w:val="00FD7C7A"/>
    <w:rsid w:val="00FD7F09"/>
    <w:rsid w:val="00FE0309"/>
    <w:rsid w:val="00FE0A21"/>
    <w:rsid w:val="00FE0C73"/>
    <w:rsid w:val="00FE1123"/>
    <w:rsid w:val="00FE126F"/>
    <w:rsid w:val="00FE1303"/>
    <w:rsid w:val="00FE1778"/>
    <w:rsid w:val="00FE1796"/>
    <w:rsid w:val="00FE1CF2"/>
    <w:rsid w:val="00FE245A"/>
    <w:rsid w:val="00FE25CB"/>
    <w:rsid w:val="00FE26AE"/>
    <w:rsid w:val="00FE2970"/>
    <w:rsid w:val="00FE2DE7"/>
    <w:rsid w:val="00FE36FD"/>
    <w:rsid w:val="00FE3A8C"/>
    <w:rsid w:val="00FE3C24"/>
    <w:rsid w:val="00FE5B24"/>
    <w:rsid w:val="00FE5F99"/>
    <w:rsid w:val="00FE6440"/>
    <w:rsid w:val="00FE6643"/>
    <w:rsid w:val="00FE681B"/>
    <w:rsid w:val="00FE75F5"/>
    <w:rsid w:val="00FE7C17"/>
    <w:rsid w:val="00FF03DB"/>
    <w:rsid w:val="00FF0B9D"/>
    <w:rsid w:val="00FF0BAB"/>
    <w:rsid w:val="00FF0FC3"/>
    <w:rsid w:val="00FF1872"/>
    <w:rsid w:val="00FF1AB4"/>
    <w:rsid w:val="00FF1DF8"/>
    <w:rsid w:val="00FF1F6F"/>
    <w:rsid w:val="00FF227F"/>
    <w:rsid w:val="00FF2332"/>
    <w:rsid w:val="00FF251D"/>
    <w:rsid w:val="00FF2711"/>
    <w:rsid w:val="00FF2BC6"/>
    <w:rsid w:val="00FF392C"/>
    <w:rsid w:val="00FF4249"/>
    <w:rsid w:val="00FF47C7"/>
    <w:rsid w:val="00FF4908"/>
    <w:rsid w:val="00FF492A"/>
    <w:rsid w:val="00FF4A2A"/>
    <w:rsid w:val="00FF5182"/>
    <w:rsid w:val="00FF5257"/>
    <w:rsid w:val="00FF52B8"/>
    <w:rsid w:val="00FF560E"/>
    <w:rsid w:val="00FF5F35"/>
    <w:rsid w:val="00FF654F"/>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C43"/>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3857EB"/>
    <w:rPr>
      <w:szCs w:val="32"/>
      <w:lang w:eastAsia="en-GB"/>
    </w:rPr>
  </w:style>
  <w:style w:type="character" w:customStyle="1" w:styleId="ArialnormalChar">
    <w:name w:val="Arial normal Char"/>
    <w:basedOn w:val="DefaultParagraphFont"/>
    <w:link w:val="Arialnormal"/>
    <w:rsid w:val="003857EB"/>
    <w:rPr>
      <w:sz w:val="32"/>
      <w:szCs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 w:type="paragraph" w:customStyle="1" w:styleId="elementtoproof">
    <w:name w:val="elementtoproof"/>
    <w:basedOn w:val="Normal"/>
    <w:uiPriority w:val="99"/>
    <w:rsid w:val="004F4C8E"/>
    <w:pPr>
      <w:spacing w:after="0" w:line="240" w:lineRule="auto"/>
    </w:pPr>
    <w:rPr>
      <w:rFonts w:ascii="Aptos" w:hAnsi="Aptos" w:cs="Aptos"/>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tswoldshow.co.uk/" TargetMode="External"/><Relationship Id="rId18" Type="http://schemas.openxmlformats.org/officeDocument/2006/relationships/hyperlink" Target="https://www.ghc.nhs.uk/who-we-are/big-health/" TargetMode="External"/><Relationship Id="rId26" Type="http://schemas.openxmlformats.org/officeDocument/2006/relationships/hyperlink" Target="mailto:Jeanette.Tate@gloucestershirecricketfoundation.org" TargetMode="External"/><Relationship Id="rId39"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21" Type="http://schemas.openxmlformats.org/officeDocument/2006/relationships/hyperlink" Target="mailto:enquiries@bristolbraille.org" TargetMode="External"/><Relationship Id="rId34" Type="http://schemas.openxmlformats.org/officeDocument/2006/relationships/hyperlink" Target="mailto:community@arnolfini.org.uk" TargetMode="External"/><Relationship Id="rId42" Type="http://schemas.openxmlformats.org/officeDocument/2006/relationships/hyperlink" Target="mailto:lwwslenquiries@rnib.org.uk" TargetMode="External"/><Relationship Id="rId47" Type="http://schemas.openxmlformats.org/officeDocument/2006/relationships/hyperlink" Target="https://forms.office.com/pages/responsepage.aspx?id=DQSIkWdsW0yxEjajBLZtrQAAAAAAAAAAAANAARfOXTBUMDBYVkNOTkZUWjNRVUEzQ1czNzBPTklQRy4u&amp;origin=QRCode&amp;route=shorturl" TargetMode="External"/><Relationship Id="rId50" Type="http://schemas.openxmlformats.org/officeDocument/2006/relationships/hyperlink" Target="https://us.list-manage.com/ILnRutZjG1e?e=fe0aa65c6b&amp;c2id=c7e67c3c923b3e6b527f8d4d2ac447df"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udiobookgroupvolunteer@gmail.com" TargetMode="External"/><Relationship Id="rId29" Type="http://schemas.openxmlformats.org/officeDocument/2006/relationships/hyperlink" Target="https://gympanzees.org/our-services/pop-ups" TargetMode="External"/><Relationship Id="rId11" Type="http://schemas.openxmlformats.org/officeDocument/2006/relationships/hyperlink" Target="https://www.sightsupportwest.org.uk/events/eye-can-bath-2/" TargetMode="External"/><Relationship Id="rId24" Type="http://schemas.openxmlformats.org/officeDocument/2006/relationships/hyperlink" Target="https://www.alstrom.org.uk/family-festival/" TargetMode="External"/><Relationship Id="rId32" Type="http://schemas.openxmlformats.org/officeDocument/2006/relationships/hyperlink" Target="https://arnolfini.org.uk/whatson/polly-braden-against-the-tide/" TargetMode="External"/><Relationship Id="rId37" Type="http://schemas.openxmlformats.org/officeDocument/2006/relationships/hyperlink" Target="https://www.wiltshirecreative.co.uk/" TargetMode="External"/><Relationship Id="rId40" Type="http://schemas.openxmlformats.org/officeDocument/2006/relationships/hyperlink" Target="http://www.sightsupportwest.org.uk/resources/online-groups-and-resources" TargetMode="External"/><Relationship Id="rId45" Type="http://schemas.openxmlformats.org/officeDocument/2006/relationships/hyperlink" Target="https://yourpark.org.uk/help-make-eastville-park-more-accessible-for-disabled-people-and-unpaid-carers"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social.coordinators@swindonbats.org" TargetMode="External"/><Relationship Id="rId31" Type="http://schemas.openxmlformats.org/officeDocument/2006/relationships/hyperlink" Target="https://arnolfini.org.uk/whatson/jonathan-baldock-held/" TargetMode="External"/><Relationship Id="rId44" Type="http://schemas.openxmlformats.org/officeDocument/2006/relationships/hyperlink" Target="https://cheltenhambid.co.uk/our-shared-vision-cheltenham-high-street-and-the-promenade/?utm_source=Newsletter&amp;utm_medium=PRealm&amp;utm_campaign=June26&amp;mc_cid=c50639d6fe&amp;mc_eid=d447ef7c6a"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an.daniels@insight-glos.org.uk" TargetMode="External"/><Relationship Id="rId22" Type="http://schemas.openxmlformats.org/officeDocument/2006/relationships/hyperlink" Target="https://www.sightsupportwest.org.uk/resources/activities-for-children-and-young-people/" TargetMode="External"/><Relationship Id="rId27" Type="http://schemas.openxmlformats.org/officeDocument/2006/relationships/hyperlink" Target="mailto:brsjfcgirls@gmail.com" TargetMode="External"/><Relationship Id="rId30" Type="http://schemas.openxmlformats.org/officeDocument/2006/relationships/hyperlink" Target="mailto:victoria_enquiries@bathnes.gov.uk" TargetMode="External"/><Relationship Id="rId35" Type="http://schemas.openxmlformats.org/officeDocument/2006/relationships/hyperlink" Target="https://www.rwa.org.uk/collections/art-exhibitions/products/dance-out" TargetMode="External"/><Relationship Id="rId43" Type="http://schemas.openxmlformats.org/officeDocument/2006/relationships/hyperlink" Target="tel:03031239999" TargetMode="External"/><Relationship Id="rId48" Type="http://schemas.openxmlformats.org/officeDocument/2006/relationships/hyperlink" Target="https://www.bristol.gov.uk/ask/find-consultation-engagement/consultation-engagement?id=291"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ightsupportwest.org.uk/resources/online-resources/" TargetMode="External"/><Relationship Id="rId3" Type="http://schemas.openxmlformats.org/officeDocument/2006/relationships/customXml" Target="../customXml/item3.xml"/><Relationship Id="rId12" Type="http://schemas.openxmlformats.org/officeDocument/2006/relationships/hyperlink" Target="https://yatetowncouncil.gov.uk/yate-ageing-better" TargetMode="External"/><Relationship Id="rId17" Type="http://schemas.openxmlformats.org/officeDocument/2006/relationships/hyperlink" Target="https://www.sightsupportwest.org.uk/resources/leisure-and-social-groups/" TargetMode="External"/><Relationship Id="rId25" Type="http://schemas.openxmlformats.org/officeDocument/2006/relationships/hyperlink" Target="https://eequ.org/search-learning-experiences?mentorId=5a103772-87c8-43e0-a4b1-d269b470f7d6&amp;neLat=51.514843&amp;neLng=-2.221038&amp;swLat=51.41303&amp;swLng=-2.917297&amp;zoom=11" TargetMode="External"/><Relationship Id="rId33" Type="http://schemas.openxmlformats.org/officeDocument/2006/relationships/hyperlink" Target="https://arnolfini.org.uk/whatson/adtourspollybradenjonathonbaldock/" TargetMode="External"/><Relationship Id="rId38" Type="http://schemas.openxmlformats.org/officeDocument/2006/relationships/hyperlink" Target="mailto:sally-ann.rhodes@everymantheatre.org.uk" TargetMode="External"/><Relationship Id="rId46" Type="http://schemas.openxmlformats.org/officeDocument/2006/relationships/hyperlink" Target="mailto:nawid.keshtmand@bristol.ac.uk" TargetMode="External"/><Relationship Id="rId20" Type="http://schemas.openxmlformats.org/officeDocument/2006/relationships/hyperlink" Target="mailto:oxstallsenquiries@freedom-leisure.co.uk" TargetMode="External"/><Relationship Id="rId41" Type="http://schemas.openxmlformats.org/officeDocument/2006/relationships/hyperlink" Target="https://www.rnib.org.uk/events-and-courses/"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info@witlshiresight.org" TargetMode="External"/><Relationship Id="rId23" Type="http://schemas.openxmlformats.org/officeDocument/2006/relationships/hyperlink" Target="https://www.rnc.ac.uk/event-item.aspx?id=185" TargetMode="External"/><Relationship Id="rId28" Type="http://schemas.openxmlformats.org/officeDocument/2006/relationships/hyperlink" Target="mailto:rachelcockcroft@outlook.com" TargetMode="External"/><Relationship Id="rId36" Type="http://schemas.openxmlformats.org/officeDocument/2006/relationships/hyperlink" Target="mailto:connie.ngan@rwa.org.uk" TargetMode="External"/><Relationship Id="rId49" Type="http://schemas.openxmlformats.org/officeDocument/2006/relationships/hyperlink" Target="http://www.glaucoma.uk/national-patient-voices-surve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1168b04480676a7e29f15f11e6423315">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4a766e32101f95f49622851ecd5daadc"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Props1.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CC0D5C92-3827-49C1-93F6-BA07E2643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9</Pages>
  <Words>3438</Words>
  <Characters>18292</Characters>
  <Application>Microsoft Office Word</Application>
  <DocSecurity>0</DocSecurity>
  <Lines>481</Lines>
  <Paragraphs>264</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1466</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53</cp:revision>
  <cp:lastPrinted>2024-09-23T22:29:00Z</cp:lastPrinted>
  <dcterms:created xsi:type="dcterms:W3CDTF">2026-06-26T06:22:00Z</dcterms:created>
  <dcterms:modified xsi:type="dcterms:W3CDTF">2026-06-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